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5E775" w14:textId="4F909E68" w:rsidR="00C83ED5" w:rsidRPr="00044337" w:rsidRDefault="002C01F6" w:rsidP="00EF4DA2">
      <w:pPr>
        <w:pStyle w:val="Heading1"/>
        <w:spacing w:before="240" w:line="360" w:lineRule="auto"/>
        <w:jc w:val="center"/>
        <w:rPr>
          <w:rFonts w:ascii="Arial" w:hAnsi="Arial" w:cs="Arial"/>
          <w:color w:val="auto"/>
          <w:sz w:val="22"/>
        </w:rPr>
      </w:pPr>
      <w:r>
        <w:rPr>
          <w:rFonts w:ascii="Arial" w:hAnsi="Arial"/>
          <w:color w:val="auto"/>
          <w:sz w:val="22"/>
        </w:rPr>
        <w:t>DIRECTIVE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5127FA" w14:paraId="2C8A8F05" w14:textId="77777777" w:rsidTr="042C7FF6">
        <w:tc>
          <w:tcPr>
            <w:tcW w:w="10375" w:type="dxa"/>
            <w:tcMar>
              <w:top w:w="144" w:type="dxa"/>
              <w:left w:w="43" w:type="dxa"/>
              <w:bottom w:w="115" w:type="dxa"/>
              <w:right w:w="187" w:type="dxa"/>
            </w:tcMar>
          </w:tcPr>
          <w:p w14:paraId="0D346C14" w14:textId="5A684829" w:rsidR="00BE508B" w:rsidRPr="00F35A73" w:rsidRDefault="00BE508B" w:rsidP="00587B98">
            <w:pPr>
              <w:numPr>
                <w:ilvl w:val="0"/>
                <w:numId w:val="10"/>
              </w:numPr>
              <w:spacing w:line="276" w:lineRule="auto"/>
              <w:rPr>
                <w:rFonts w:cs="Arial"/>
                <w:sz w:val="20"/>
                <w:szCs w:val="20"/>
              </w:rPr>
            </w:pPr>
            <w:r>
              <w:rPr>
                <w:sz w:val="20"/>
              </w:rPr>
              <w:t>Vous devez remplir ce formulaire pour présenter une demande de prolongation du financement. Vous devez fournir suffisamment de détails dans vos réponses pour permettre à Mitacs de les évaluer. Évitez d’employer du jargon propre à votre discipline et faites directement référence aux objectifs de la demande initiale.</w:t>
            </w:r>
          </w:p>
          <w:p w14:paraId="0BC65220" w14:textId="76DDC308" w:rsidR="00BF29A6" w:rsidRPr="00F35A73" w:rsidRDefault="004C28B1" w:rsidP="00BF29A6">
            <w:pPr>
              <w:numPr>
                <w:ilvl w:val="0"/>
                <w:numId w:val="10"/>
              </w:numPr>
              <w:spacing w:line="276" w:lineRule="auto"/>
              <w:rPr>
                <w:rFonts w:cs="Arial"/>
                <w:sz w:val="20"/>
                <w:szCs w:val="20"/>
              </w:rPr>
            </w:pPr>
            <w:r>
              <w:rPr>
                <w:sz w:val="20"/>
              </w:rPr>
              <w:t>Les personnes qui participent à un projet peuvent présenter une demande de prolongation du financement d’une unité de stage (US) par stagiaire, jusqu’à un maximum de 10 US par projet, lorsque le ou les stages visés en sont à une progression d’au moins 75 % du calendrier initial, à condition que les fonds demandés servent à :</w:t>
            </w:r>
          </w:p>
          <w:p w14:paraId="52494787" w14:textId="41AA85A6" w:rsidR="00BF29A6" w:rsidRPr="00F35A73" w:rsidRDefault="007F7FE3" w:rsidP="00BF29A6">
            <w:pPr>
              <w:pStyle w:val="ListParagraph"/>
              <w:numPr>
                <w:ilvl w:val="1"/>
                <w:numId w:val="10"/>
              </w:numPr>
              <w:spacing w:line="276" w:lineRule="auto"/>
              <w:rPr>
                <w:rFonts w:cs="Arial"/>
                <w:sz w:val="20"/>
                <w:szCs w:val="20"/>
              </w:rPr>
            </w:pPr>
            <w:proofErr w:type="gramStart"/>
            <w:r>
              <w:rPr>
                <w:i/>
                <w:sz w:val="20"/>
              </w:rPr>
              <w:t>finaliser</w:t>
            </w:r>
            <w:proofErr w:type="gramEnd"/>
            <w:r>
              <w:rPr>
                <w:i/>
                <w:sz w:val="20"/>
              </w:rPr>
              <w:t xml:space="preserve"> le projet existant dans le cas où celui-ci a subi des retards dus à des circonstances imprévues (p. ex. impossibilité d’accéder aux installations en raison de la COVID-19, retards dans le transport des échantillons, retard du travail sur le terrain </w:t>
            </w:r>
            <w:proofErr w:type="gramStart"/>
            <w:r>
              <w:rPr>
                <w:i/>
                <w:sz w:val="20"/>
              </w:rPr>
              <w:t>du</w:t>
            </w:r>
            <w:proofErr w:type="gramEnd"/>
            <w:r>
              <w:rPr>
                <w:i/>
                <w:sz w:val="20"/>
              </w:rPr>
              <w:t xml:space="preserve"> à la saison, etc.);</w:t>
            </w:r>
          </w:p>
          <w:p w14:paraId="6049DED5" w14:textId="05EF1FFB" w:rsidR="00BF29A6" w:rsidRPr="00F35A73" w:rsidRDefault="00587B98" w:rsidP="00BF29A6">
            <w:pPr>
              <w:pStyle w:val="ListParagraph"/>
              <w:numPr>
                <w:ilvl w:val="1"/>
                <w:numId w:val="10"/>
              </w:numPr>
              <w:spacing w:line="276" w:lineRule="auto"/>
              <w:rPr>
                <w:rFonts w:cs="Arial"/>
                <w:i/>
                <w:iCs/>
                <w:sz w:val="20"/>
                <w:szCs w:val="20"/>
              </w:rPr>
            </w:pPr>
            <w:proofErr w:type="gramStart"/>
            <w:r>
              <w:rPr>
                <w:i/>
                <w:sz w:val="20"/>
              </w:rPr>
              <w:t>élargir</w:t>
            </w:r>
            <w:proofErr w:type="gramEnd"/>
            <w:r>
              <w:rPr>
                <w:i/>
                <w:sz w:val="20"/>
              </w:rPr>
              <w:t xml:space="preserve"> la portée du projet existant (p. ex. effectuer des tests supplémentaires, y compris sur d’autres échantillons, ajouter des sources de données pour l’analyse, etc.).</w:t>
            </w:r>
          </w:p>
          <w:p w14:paraId="368F9BCF" w14:textId="3795FEA3" w:rsidR="00AB6DB1" w:rsidRPr="0020076A" w:rsidRDefault="00656D44" w:rsidP="00870FF3">
            <w:pPr>
              <w:numPr>
                <w:ilvl w:val="0"/>
                <w:numId w:val="10"/>
              </w:numPr>
              <w:spacing w:line="276" w:lineRule="auto"/>
              <w:rPr>
                <w:rFonts w:cs="Arial"/>
                <w:sz w:val="18"/>
                <w:szCs w:val="18"/>
              </w:rPr>
            </w:pPr>
            <w:r>
              <w:rPr>
                <w:sz w:val="20"/>
              </w:rPr>
              <w:t xml:space="preserve">Dans les deux cas, la demande ne doit </w:t>
            </w:r>
            <w:r>
              <w:rPr>
                <w:b/>
                <w:sz w:val="20"/>
              </w:rPr>
              <w:t>pas</w:t>
            </w:r>
            <w:r>
              <w:rPr>
                <w:sz w:val="20"/>
              </w:rPr>
              <w:t xml:space="preserve"> ajouter de nouveaux objectifs ni modifier des objectifs existants.</w:t>
            </w:r>
          </w:p>
          <w:p w14:paraId="2B52F3BE" w14:textId="77777777" w:rsidR="0020076A" w:rsidRDefault="0020076A" w:rsidP="0020076A">
            <w:pPr>
              <w:numPr>
                <w:ilvl w:val="0"/>
                <w:numId w:val="10"/>
              </w:numPr>
              <w:spacing w:line="276" w:lineRule="auto"/>
              <w:rPr>
                <w:rFonts w:cs="Arial"/>
                <w:sz w:val="20"/>
                <w:szCs w:val="20"/>
              </w:rPr>
            </w:pPr>
            <w:r>
              <w:rPr>
                <w:sz w:val="20"/>
              </w:rPr>
              <w:t>Les prolongations doivent être demandées dans les 4 mois suivant la date à laquelle la ou le stagiaire a terminé la dernière US du projet. En cas d’ajout d’une nouvelle personne au projet, la demande doit être envoyée dans les 4 mois suivant la fin de la dernière US du projet.</w:t>
            </w:r>
          </w:p>
          <w:p w14:paraId="40445A09" w14:textId="491C693B" w:rsidR="00FD7E22" w:rsidRDefault="0FE6746F" w:rsidP="009D3837">
            <w:pPr>
              <w:numPr>
                <w:ilvl w:val="0"/>
                <w:numId w:val="10"/>
              </w:numPr>
              <w:spacing w:line="276" w:lineRule="auto"/>
              <w:rPr>
                <w:rFonts w:cs="Arial"/>
                <w:sz w:val="20"/>
                <w:szCs w:val="20"/>
              </w:rPr>
            </w:pPr>
            <w:r>
              <w:rPr>
                <w:sz w:val="20"/>
              </w:rPr>
              <w:t xml:space="preserve">Si les extensions sont utilisées pour ajouter une nouvelle personne, vous devez joindre à la présente demande dûment remplie son CV ainsi qu’un formulaire de profil de nouvelle ou nouveau stagiaire. </w:t>
            </w:r>
          </w:p>
          <w:p w14:paraId="29C3FC86" w14:textId="03EB24BF" w:rsidR="00FD7E22" w:rsidRDefault="008F49AA" w:rsidP="009D3837">
            <w:pPr>
              <w:numPr>
                <w:ilvl w:val="0"/>
                <w:numId w:val="10"/>
              </w:numPr>
              <w:spacing w:line="276" w:lineRule="auto"/>
              <w:rPr>
                <w:rFonts w:cs="Arial"/>
                <w:sz w:val="20"/>
                <w:szCs w:val="20"/>
              </w:rPr>
            </w:pPr>
            <w:r>
              <w:rPr>
                <w:sz w:val="20"/>
              </w:rPr>
              <w:t>Les stagiaires doivent continuer de remplir les critères d’admissibilité des stages Mitacs pour toute la durée de la prolongation.</w:t>
            </w:r>
          </w:p>
          <w:p w14:paraId="41491A81" w14:textId="4F3A6420" w:rsidR="00C56124" w:rsidRPr="003A1ABA" w:rsidRDefault="00C56124" w:rsidP="009D3837">
            <w:pPr>
              <w:numPr>
                <w:ilvl w:val="0"/>
                <w:numId w:val="10"/>
              </w:numPr>
              <w:spacing w:line="276" w:lineRule="auto"/>
              <w:rPr>
                <w:rFonts w:cs="Arial"/>
                <w:sz w:val="20"/>
                <w:szCs w:val="20"/>
              </w:rPr>
            </w:pPr>
            <w:r>
              <w:rPr>
                <w:sz w:val="20"/>
              </w:rPr>
              <w:t>Veuillez transmettre les formulaires dûment remplis à votre conseillère ou à votre conseiller Mitacs.</w:t>
            </w:r>
          </w:p>
        </w:tc>
      </w:tr>
    </w:tbl>
    <w:p w14:paraId="011AD419" w14:textId="5F910AFD" w:rsidR="00E546AB" w:rsidRPr="000E3A79" w:rsidRDefault="0068375C" w:rsidP="002204EC">
      <w:pPr>
        <w:jc w:val="center"/>
        <w:rPr>
          <w:rFonts w:ascii="Century Gothic" w:hAnsi="Century Gothic" w:cs="Arial"/>
          <w:b/>
          <w:color w:val="005FAF"/>
          <w:sz w:val="32"/>
          <w:szCs w:val="32"/>
        </w:rPr>
      </w:pPr>
      <w:r>
        <w:br w:type="page"/>
      </w:r>
      <w:r w:rsidRPr="000E3A79">
        <w:rPr>
          <w:rFonts w:ascii="Century Gothic" w:hAnsi="Century Gothic"/>
          <w:b/>
          <w:color w:val="005FAF"/>
          <w:sz w:val="32"/>
        </w:rPr>
        <w:lastRenderedPageBreak/>
        <w:t xml:space="preserve"> Projet</w:t>
      </w:r>
    </w:p>
    <w:p w14:paraId="1EAD82E3" w14:textId="0FF65AB3" w:rsidR="002204EC" w:rsidRPr="000E3A79" w:rsidRDefault="002204EC" w:rsidP="002204EC">
      <w:pPr>
        <w:jc w:val="center"/>
        <w:rPr>
          <w:rFonts w:ascii="Century Gothic" w:hAnsi="Century Gothic" w:cs="Arial"/>
          <w:b/>
          <w:color w:val="005FAF"/>
          <w:sz w:val="32"/>
          <w:szCs w:val="32"/>
        </w:rPr>
      </w:pPr>
      <w:r w:rsidRPr="000E3A79">
        <w:rPr>
          <w:rFonts w:ascii="Century Gothic" w:hAnsi="Century Gothic"/>
          <w:b/>
          <w:color w:val="005FAF"/>
          <w:sz w:val="32"/>
        </w:rPr>
        <w:t>Formulaire de demande de prolongation</w:t>
      </w:r>
    </w:p>
    <w:p w14:paraId="391223D5" w14:textId="77777777" w:rsidR="00DA0A78" w:rsidRPr="002A349D" w:rsidRDefault="00DA0A78" w:rsidP="00DA0A78">
      <w:pPr>
        <w:rPr>
          <w:sz w:val="16"/>
          <w:szCs w:val="16"/>
        </w:rPr>
      </w:pPr>
    </w:p>
    <w:tbl>
      <w:tblPr>
        <w:tblStyle w:val="TableGrid4"/>
        <w:tblW w:w="10017" w:type="dxa"/>
        <w:tblInd w:w="-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530"/>
        <w:gridCol w:w="6487"/>
      </w:tblGrid>
      <w:tr w:rsidR="006D6129" w:rsidRPr="00044337" w14:paraId="41F2F3E5" w14:textId="77777777" w:rsidTr="008379E2">
        <w:trPr>
          <w:trHeight w:val="23"/>
        </w:trPr>
        <w:tc>
          <w:tcPr>
            <w:tcW w:w="3530" w:type="dxa"/>
            <w:tcBorders>
              <w:right w:val="dotted" w:sz="4" w:space="0" w:color="auto"/>
            </w:tcBorders>
          </w:tcPr>
          <w:p w14:paraId="07F566F1" w14:textId="77777777" w:rsidR="006D6129" w:rsidRPr="00044337" w:rsidRDefault="006D6129" w:rsidP="006D6129">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Pr>
                <w:b/>
                <w:sz w:val="20"/>
              </w:rPr>
              <w:t>Titre du projet :</w:t>
            </w:r>
          </w:p>
        </w:tc>
        <w:tc>
          <w:tcPr>
            <w:tcW w:w="6487" w:type="dxa"/>
            <w:tcBorders>
              <w:top w:val="dotted" w:sz="4" w:space="0" w:color="auto"/>
              <w:left w:val="dotted" w:sz="4" w:space="0" w:color="auto"/>
              <w:bottom w:val="dotted" w:sz="4" w:space="0" w:color="auto"/>
              <w:right w:val="dotted" w:sz="4" w:space="0" w:color="auto"/>
            </w:tcBorders>
            <w:vAlign w:val="bottom"/>
          </w:tcPr>
          <w:p w14:paraId="6C7AE6BE" w14:textId="744967D9" w:rsidR="006D6129" w:rsidRPr="006D6129" w:rsidRDefault="006D6129" w:rsidP="006D6129">
            <w:pPr>
              <w:spacing w:after="60"/>
              <w:jc w:val="both"/>
              <w:rPr>
                <w:rFonts w:cs="Arial"/>
                <w:sz w:val="20"/>
                <w:szCs w:val="20"/>
                <w:highlight w:val="yellow"/>
                <w:lang w:val="en-CA"/>
              </w:rPr>
            </w:pPr>
          </w:p>
        </w:tc>
      </w:tr>
      <w:tr w:rsidR="00EC08DA" w:rsidRPr="00044337" w14:paraId="3752E1DC" w14:textId="77777777" w:rsidTr="008379E2">
        <w:trPr>
          <w:trHeight w:val="23"/>
        </w:trPr>
        <w:tc>
          <w:tcPr>
            <w:tcW w:w="3530" w:type="dxa"/>
          </w:tcPr>
          <w:p w14:paraId="0918CE21" w14:textId="54BC614A" w:rsidR="00EC08DA" w:rsidRPr="00044337" w:rsidRDefault="008C3E4C"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Pr>
                <w:b/>
                <w:sz w:val="20"/>
              </w:rPr>
              <w:t>Nombre d’unités de stage (US) demandées :</w:t>
            </w:r>
          </w:p>
        </w:tc>
        <w:tc>
          <w:tcPr>
            <w:tcW w:w="6487" w:type="dxa"/>
            <w:tcBorders>
              <w:top w:val="dotted" w:sz="4" w:space="0" w:color="auto"/>
              <w:left w:val="dotted" w:sz="4" w:space="0" w:color="auto"/>
              <w:bottom w:val="dotted" w:sz="4" w:space="0" w:color="auto"/>
              <w:right w:val="dotted" w:sz="4" w:space="0" w:color="auto"/>
            </w:tcBorders>
            <w:vAlign w:val="bottom"/>
          </w:tcPr>
          <w:p w14:paraId="550F404A" w14:textId="533C2B00" w:rsidR="00EC08DA" w:rsidRPr="002A349D" w:rsidRDefault="00EC08DA" w:rsidP="00EC08DA">
            <w:pPr>
              <w:spacing w:after="60"/>
              <w:jc w:val="both"/>
              <w:rPr>
                <w:rFonts w:cs="Arial"/>
                <w:sz w:val="20"/>
                <w:szCs w:val="20"/>
              </w:rPr>
            </w:pPr>
          </w:p>
          <w:p w14:paraId="17A88715" w14:textId="6CD94C03" w:rsidR="00BA2749" w:rsidRPr="002A349D" w:rsidRDefault="00BA2749" w:rsidP="00EC08DA">
            <w:pPr>
              <w:spacing w:after="60"/>
              <w:jc w:val="both"/>
              <w:rPr>
                <w:rFonts w:cs="Arial"/>
                <w:sz w:val="20"/>
                <w:szCs w:val="20"/>
              </w:rPr>
            </w:pPr>
          </w:p>
        </w:tc>
      </w:tr>
      <w:tr w:rsidR="00BA2749" w:rsidRPr="00044337" w14:paraId="03BDC159" w14:textId="77777777" w:rsidTr="003E52A6">
        <w:trPr>
          <w:trHeight w:val="483"/>
        </w:trPr>
        <w:tc>
          <w:tcPr>
            <w:tcW w:w="3530" w:type="dxa"/>
          </w:tcPr>
          <w:p w14:paraId="5D9DED64" w14:textId="556773D4" w:rsidR="00BA2749" w:rsidRDefault="007622D4"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Pr>
                <w:b/>
                <w:sz w:val="20"/>
              </w:rPr>
              <w:t>Nouvel engagement financier de l’organisation partenaire par US (7 500 $ par US) :</w:t>
            </w:r>
          </w:p>
        </w:tc>
        <w:tc>
          <w:tcPr>
            <w:tcW w:w="6487" w:type="dxa"/>
            <w:tcBorders>
              <w:top w:val="dotted" w:sz="4" w:space="0" w:color="auto"/>
              <w:left w:val="dotted" w:sz="4" w:space="0" w:color="auto"/>
              <w:bottom w:val="dotted" w:sz="4" w:space="0" w:color="auto"/>
              <w:right w:val="dotted" w:sz="4" w:space="0" w:color="auto"/>
            </w:tcBorders>
            <w:vAlign w:val="bottom"/>
          </w:tcPr>
          <w:p w14:paraId="0EA8FB4F" w14:textId="08D9B1EB" w:rsidR="00BA2749" w:rsidRPr="002A349D" w:rsidRDefault="00BA2749" w:rsidP="003E52A6">
            <w:pPr>
              <w:spacing w:after="60"/>
              <w:jc w:val="both"/>
              <w:rPr>
                <w:rFonts w:cs="Arial"/>
                <w:sz w:val="20"/>
                <w:szCs w:val="20"/>
              </w:rPr>
            </w:pPr>
          </w:p>
        </w:tc>
      </w:tr>
      <w:tr w:rsidR="00EC08DA" w:rsidRPr="00A12E45" w14:paraId="6F9D5413" w14:textId="77777777" w:rsidTr="008379E2">
        <w:trPr>
          <w:trHeight w:val="23"/>
        </w:trPr>
        <w:tc>
          <w:tcPr>
            <w:tcW w:w="3530" w:type="dxa"/>
            <w:tcBorders>
              <w:right w:val="dotted" w:sz="4" w:space="0" w:color="auto"/>
            </w:tcBorders>
          </w:tcPr>
          <w:p w14:paraId="0152030D" w14:textId="6101B881" w:rsidR="00EC08DA" w:rsidRPr="00A12E45" w:rsidRDefault="00E84FE6"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rPr>
            </w:pPr>
            <w:r>
              <w:rPr>
                <w:b/>
                <w:sz w:val="20"/>
              </w:rPr>
              <w:t>No de référence IT du projet :</w:t>
            </w:r>
          </w:p>
        </w:tc>
        <w:tc>
          <w:tcPr>
            <w:tcW w:w="6487" w:type="dxa"/>
            <w:tcBorders>
              <w:top w:val="dotted" w:sz="4" w:space="0" w:color="auto"/>
              <w:left w:val="dotted" w:sz="4" w:space="0" w:color="auto"/>
              <w:right w:val="dotted" w:sz="4" w:space="0" w:color="auto"/>
            </w:tcBorders>
            <w:vAlign w:val="center"/>
          </w:tcPr>
          <w:p w14:paraId="424BC3A4" w14:textId="566BA428" w:rsidR="00EC08DA" w:rsidRPr="002A349D" w:rsidRDefault="00EC08DA" w:rsidP="00EC08DA">
            <w:pPr>
              <w:spacing w:after="60"/>
              <w:jc w:val="both"/>
              <w:rPr>
                <w:rFonts w:cs="Arial"/>
                <w:sz w:val="20"/>
                <w:szCs w:val="20"/>
              </w:rPr>
            </w:pPr>
          </w:p>
        </w:tc>
      </w:tr>
      <w:tr w:rsidR="00EA6920" w:rsidRPr="00A12E45" w14:paraId="48FCE563" w14:textId="77777777" w:rsidTr="008379E2">
        <w:trPr>
          <w:trHeight w:val="23"/>
        </w:trPr>
        <w:tc>
          <w:tcPr>
            <w:tcW w:w="3530" w:type="dxa"/>
            <w:tcBorders>
              <w:right w:val="dotted" w:sz="4" w:space="0" w:color="auto"/>
            </w:tcBorders>
          </w:tcPr>
          <w:p w14:paraId="1D5BE2F3" w14:textId="2B8BDD1A" w:rsidR="00EA6920" w:rsidRPr="4EDC8830" w:rsidRDefault="00F3730F"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rPr>
            </w:pPr>
            <w:r>
              <w:rPr>
                <w:b/>
                <w:sz w:val="20"/>
              </w:rPr>
              <w:t>Date de la demande :</w:t>
            </w:r>
          </w:p>
        </w:tc>
        <w:tc>
          <w:tcPr>
            <w:tcW w:w="6487" w:type="dxa"/>
            <w:tcBorders>
              <w:top w:val="dotted" w:sz="4" w:space="0" w:color="auto"/>
              <w:left w:val="dotted" w:sz="4" w:space="0" w:color="auto"/>
              <w:right w:val="dotted" w:sz="4" w:space="0" w:color="auto"/>
            </w:tcBorders>
            <w:vAlign w:val="center"/>
          </w:tcPr>
          <w:p w14:paraId="691E42FD" w14:textId="77777777" w:rsidR="00EA6920" w:rsidRDefault="00EA6920" w:rsidP="00EC08DA">
            <w:pPr>
              <w:spacing w:after="60"/>
              <w:jc w:val="both"/>
              <w:rPr>
                <w:rFonts w:cs="Arial"/>
                <w:sz w:val="20"/>
                <w:szCs w:val="20"/>
                <w:lang w:val="en-CA"/>
              </w:rPr>
            </w:pPr>
          </w:p>
        </w:tc>
      </w:tr>
      <w:tr w:rsidR="00EA6920" w:rsidRPr="00A12E45" w14:paraId="7710DB73" w14:textId="77777777" w:rsidTr="008379E2">
        <w:trPr>
          <w:trHeight w:val="23"/>
        </w:trPr>
        <w:tc>
          <w:tcPr>
            <w:tcW w:w="3530" w:type="dxa"/>
            <w:tcBorders>
              <w:right w:val="dotted" w:sz="4" w:space="0" w:color="auto"/>
            </w:tcBorders>
          </w:tcPr>
          <w:p w14:paraId="4478E8DF" w14:textId="2FADF627" w:rsidR="00EA6920" w:rsidRPr="4EDC8830" w:rsidRDefault="00E05DD8"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rPr>
            </w:pPr>
            <w:r>
              <w:rPr>
                <w:b/>
                <w:sz w:val="20"/>
              </w:rPr>
              <w:t xml:space="preserve">Nom de la, du ou des </w:t>
            </w:r>
            <w:proofErr w:type="spellStart"/>
            <w:r>
              <w:rPr>
                <w:b/>
                <w:sz w:val="20"/>
              </w:rPr>
              <w:t>professeur·es</w:t>
            </w:r>
            <w:proofErr w:type="spellEnd"/>
            <w:r>
              <w:rPr>
                <w:b/>
                <w:sz w:val="20"/>
              </w:rPr>
              <w:t xml:space="preserve"> </w:t>
            </w:r>
            <w:proofErr w:type="spellStart"/>
            <w:r>
              <w:rPr>
                <w:b/>
                <w:sz w:val="20"/>
              </w:rPr>
              <w:t>superviseur·es</w:t>
            </w:r>
            <w:proofErr w:type="spellEnd"/>
            <w:r>
              <w:rPr>
                <w:b/>
                <w:sz w:val="20"/>
              </w:rPr>
              <w:t> :</w:t>
            </w:r>
          </w:p>
        </w:tc>
        <w:tc>
          <w:tcPr>
            <w:tcW w:w="6487" w:type="dxa"/>
            <w:tcBorders>
              <w:top w:val="dotted" w:sz="4" w:space="0" w:color="auto"/>
              <w:left w:val="dotted" w:sz="4" w:space="0" w:color="auto"/>
              <w:right w:val="dotted" w:sz="4" w:space="0" w:color="auto"/>
            </w:tcBorders>
            <w:vAlign w:val="center"/>
          </w:tcPr>
          <w:p w14:paraId="5724FB24" w14:textId="77777777" w:rsidR="00EA6920" w:rsidRPr="002A349D" w:rsidRDefault="00EA6920" w:rsidP="00EC08DA">
            <w:pPr>
              <w:spacing w:after="60"/>
              <w:jc w:val="both"/>
              <w:rPr>
                <w:rFonts w:cs="Arial"/>
                <w:sz w:val="20"/>
                <w:szCs w:val="20"/>
              </w:rPr>
            </w:pPr>
          </w:p>
          <w:p w14:paraId="6D8A8B5A" w14:textId="77777777" w:rsidR="0000095D" w:rsidRPr="002A349D" w:rsidRDefault="0000095D" w:rsidP="00EC08DA">
            <w:pPr>
              <w:spacing w:after="60"/>
              <w:jc w:val="both"/>
              <w:rPr>
                <w:rFonts w:cs="Arial"/>
                <w:sz w:val="20"/>
                <w:szCs w:val="20"/>
              </w:rPr>
            </w:pPr>
          </w:p>
        </w:tc>
      </w:tr>
      <w:tr w:rsidR="00E627E5" w:rsidRPr="00A12E45" w14:paraId="30BB2B29" w14:textId="77777777" w:rsidTr="008379E2">
        <w:trPr>
          <w:trHeight w:val="23"/>
        </w:trPr>
        <w:tc>
          <w:tcPr>
            <w:tcW w:w="3530" w:type="dxa"/>
            <w:tcBorders>
              <w:right w:val="dotted" w:sz="4" w:space="0" w:color="auto"/>
            </w:tcBorders>
          </w:tcPr>
          <w:p w14:paraId="6864B8FF" w14:textId="3FC9097D" w:rsidR="00E627E5" w:rsidRDefault="00E627E5" w:rsidP="4EDC8830">
            <w:pPr>
              <w:pStyle w:val="ListParagraph"/>
              <w:numPr>
                <w:ilvl w:val="1"/>
                <w:numId w:val="1"/>
              </w:numPr>
              <w:pBdr>
                <w:right w:val="single" w:sz="2" w:space="4" w:color="808080" w:themeColor="background1" w:themeShade="80"/>
              </w:pBdr>
              <w:spacing w:after="60"/>
              <w:ind w:left="431" w:right="-108" w:hanging="540"/>
              <w:rPr>
                <w:rFonts w:cs="Arial"/>
                <w:b/>
                <w:bCs/>
                <w:sz w:val="20"/>
                <w:szCs w:val="20"/>
              </w:rPr>
            </w:pPr>
            <w:r>
              <w:rPr>
                <w:b/>
                <w:sz w:val="20"/>
              </w:rPr>
              <w:t>Nom de la ou des personnes-ressources de l’organisation partenaire :</w:t>
            </w:r>
          </w:p>
        </w:tc>
        <w:tc>
          <w:tcPr>
            <w:tcW w:w="6487" w:type="dxa"/>
            <w:tcBorders>
              <w:top w:val="dotted" w:sz="4" w:space="0" w:color="auto"/>
              <w:left w:val="dotted" w:sz="4" w:space="0" w:color="auto"/>
              <w:right w:val="dotted" w:sz="4" w:space="0" w:color="auto"/>
            </w:tcBorders>
            <w:vAlign w:val="center"/>
          </w:tcPr>
          <w:p w14:paraId="7B1A083E" w14:textId="77777777" w:rsidR="00E627E5" w:rsidRPr="00C33278" w:rsidRDefault="00E627E5" w:rsidP="00EC08DA">
            <w:pPr>
              <w:spacing w:after="60"/>
              <w:jc w:val="both"/>
              <w:rPr>
                <w:rFonts w:cs="Arial"/>
                <w:sz w:val="20"/>
                <w:szCs w:val="20"/>
              </w:rPr>
            </w:pPr>
          </w:p>
        </w:tc>
      </w:tr>
      <w:tr w:rsidR="009158FE" w:rsidRPr="00A12E45" w14:paraId="4E4A14AD" w14:textId="77777777" w:rsidTr="008379E2">
        <w:trPr>
          <w:trHeight w:val="23"/>
        </w:trPr>
        <w:tc>
          <w:tcPr>
            <w:tcW w:w="3530" w:type="dxa"/>
            <w:tcBorders>
              <w:right w:val="dotted" w:sz="4" w:space="0" w:color="auto"/>
            </w:tcBorders>
          </w:tcPr>
          <w:p w14:paraId="5980B469" w14:textId="201B1BA4" w:rsidR="001E2AC0" w:rsidRPr="00EE27CE" w:rsidRDefault="009158FE" w:rsidP="0000095D">
            <w:pPr>
              <w:pStyle w:val="ListParagraph"/>
              <w:numPr>
                <w:ilvl w:val="1"/>
                <w:numId w:val="1"/>
              </w:numPr>
              <w:pBdr>
                <w:right w:val="single" w:sz="2" w:space="4" w:color="808080" w:themeColor="background1" w:themeShade="80"/>
              </w:pBdr>
              <w:spacing w:after="60"/>
              <w:ind w:left="431" w:right="-108" w:hanging="540"/>
              <w:rPr>
                <w:rFonts w:cs="Arial"/>
                <w:sz w:val="20"/>
                <w:szCs w:val="20"/>
              </w:rPr>
            </w:pPr>
            <w:r>
              <w:rPr>
                <w:b/>
                <w:sz w:val="20"/>
              </w:rPr>
              <w:t>Nom de la ou des personnes stagiaires :</w:t>
            </w:r>
          </w:p>
        </w:tc>
        <w:tc>
          <w:tcPr>
            <w:tcW w:w="6487" w:type="dxa"/>
            <w:tcBorders>
              <w:top w:val="dotted" w:sz="4" w:space="0" w:color="auto"/>
              <w:left w:val="dotted" w:sz="4" w:space="0" w:color="auto"/>
              <w:right w:val="dotted" w:sz="4" w:space="0" w:color="auto"/>
            </w:tcBorders>
            <w:vAlign w:val="center"/>
          </w:tcPr>
          <w:p w14:paraId="39961901" w14:textId="77777777" w:rsidR="009158FE" w:rsidRPr="002A349D" w:rsidRDefault="009158FE" w:rsidP="00EC08DA">
            <w:pPr>
              <w:spacing w:after="60"/>
              <w:jc w:val="both"/>
              <w:rPr>
                <w:rFonts w:cs="Arial"/>
                <w:sz w:val="20"/>
                <w:szCs w:val="20"/>
              </w:rPr>
            </w:pPr>
          </w:p>
        </w:tc>
      </w:tr>
    </w:tbl>
    <w:p w14:paraId="07E29125" w14:textId="77777777" w:rsidR="00325548" w:rsidRPr="002A349D" w:rsidRDefault="00325548" w:rsidP="00325548">
      <w:pPr>
        <w:rPr>
          <w:sz w:val="20"/>
          <w:szCs w:val="20"/>
        </w:rPr>
      </w:pPr>
    </w:p>
    <w:p w14:paraId="5B4A7863" w14:textId="6EB29C84" w:rsidR="009536D3" w:rsidRPr="00981CB1" w:rsidRDefault="009536D3" w:rsidP="007C23C3">
      <w:pPr>
        <w:pStyle w:val="NoSpacing"/>
        <w:numPr>
          <w:ilvl w:val="0"/>
          <w:numId w:val="33"/>
        </w:numPr>
        <w:tabs>
          <w:tab w:val="left" w:pos="90"/>
          <w:tab w:val="left" w:pos="810"/>
        </w:tabs>
        <w:ind w:left="630" w:hanging="630"/>
        <w:rPr>
          <w:rFonts w:ascii="Arial" w:hAnsi="Arial" w:cs="Arial"/>
          <w:b/>
          <w:bCs/>
          <w:sz w:val="20"/>
          <w:szCs w:val="20"/>
        </w:rPr>
      </w:pPr>
      <w:r>
        <w:rPr>
          <w:rStyle w:val="normaltextrun"/>
          <w:rFonts w:ascii="Arial" w:hAnsi="Arial"/>
          <w:b/>
          <w:color w:val="000000"/>
          <w:sz w:val="20"/>
          <w:shd w:val="clear" w:color="auto" w:fill="FFFFFF"/>
        </w:rPr>
        <w:t>Justification de la demande de prolongation :</w:t>
      </w:r>
    </w:p>
    <w:p w14:paraId="7AC6BD7E" w14:textId="6F4C60C5" w:rsidR="00923B26" w:rsidRDefault="00FC2250" w:rsidP="00F91B1C">
      <w:pPr>
        <w:ind w:left="630" w:firstLine="11"/>
        <w:rPr>
          <w:strike/>
          <w:color w:val="808080" w:themeColor="background1" w:themeShade="80"/>
          <w:sz w:val="18"/>
          <w:szCs w:val="18"/>
        </w:rPr>
      </w:pPr>
      <w:r>
        <w:rPr>
          <w:color w:val="808080" w:themeColor="background1" w:themeShade="80"/>
          <w:sz w:val="18"/>
        </w:rPr>
        <w:t>Si certains des objectifs du projet ne sont pas encore atteints, veuillez indiquer la raison pour laquelle le projet a été retardé et expliquez comment une demande de prolongation sera utilisée par rapport à l’état actuel du projet.</w:t>
      </w:r>
    </w:p>
    <w:p w14:paraId="46CA573E" w14:textId="77777777" w:rsidR="00F91B1C" w:rsidRPr="00F91B1C" w:rsidRDefault="00F91B1C" w:rsidP="00F91B1C">
      <w:pPr>
        <w:ind w:left="630" w:firstLine="11"/>
        <w:rPr>
          <w:strike/>
          <w:sz w:val="20"/>
          <w:szCs w:val="20"/>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5251AA" w14:paraId="0CFCDB84" w14:textId="77777777" w:rsidTr="003754E3">
        <w:trPr>
          <w:trHeight w:val="2445"/>
        </w:trPr>
        <w:tc>
          <w:tcPr>
            <w:tcW w:w="9219" w:type="dxa"/>
          </w:tcPr>
          <w:p w14:paraId="57C3C8D8" w14:textId="77CC0107" w:rsidR="005251AA" w:rsidRDefault="005251AA" w:rsidP="00923B26">
            <w:pPr>
              <w:spacing w:after="120"/>
              <w:rPr>
                <w:sz w:val="20"/>
                <w:szCs w:val="20"/>
              </w:rPr>
            </w:pPr>
            <w:bookmarkStart w:id="0" w:name="_Hlk134110004"/>
          </w:p>
        </w:tc>
      </w:tr>
      <w:bookmarkEnd w:id="0"/>
    </w:tbl>
    <w:p w14:paraId="310B0D60" w14:textId="77777777" w:rsidR="004A6DC5" w:rsidRPr="00923B26" w:rsidRDefault="004A6DC5" w:rsidP="00923B26">
      <w:pPr>
        <w:spacing w:after="120"/>
        <w:ind w:left="709" w:firstLine="11"/>
        <w:rPr>
          <w:color w:val="808080" w:themeColor="background1" w:themeShade="80"/>
          <w:sz w:val="18"/>
          <w:szCs w:val="18"/>
        </w:rPr>
      </w:pPr>
    </w:p>
    <w:p w14:paraId="3CBC2AED" w14:textId="5849E17F" w:rsidR="008268CE" w:rsidRPr="008268CE" w:rsidRDefault="004F66F7" w:rsidP="008268CE">
      <w:pPr>
        <w:pStyle w:val="NoSpacing"/>
        <w:numPr>
          <w:ilvl w:val="1"/>
          <w:numId w:val="33"/>
        </w:numPr>
        <w:tabs>
          <w:tab w:val="left" w:pos="90"/>
          <w:tab w:val="left" w:pos="630"/>
        </w:tabs>
        <w:ind w:left="630" w:hanging="630"/>
        <w:rPr>
          <w:rStyle w:val="normaltextrun"/>
          <w:rFonts w:ascii="Arial" w:hAnsi="Arial" w:cs="Arial"/>
          <w:b/>
          <w:bCs/>
          <w:sz w:val="20"/>
          <w:szCs w:val="20"/>
        </w:rPr>
      </w:pPr>
      <w:r>
        <w:rPr>
          <w:rStyle w:val="normaltextrun"/>
          <w:rFonts w:ascii="Arial" w:hAnsi="Arial"/>
          <w:b/>
          <w:color w:val="000000"/>
          <w:sz w:val="20"/>
          <w:shd w:val="clear" w:color="auto" w:fill="FFFFFF"/>
        </w:rPr>
        <w:t>Description des objectifs qui ont été atteints :</w:t>
      </w:r>
    </w:p>
    <w:p w14:paraId="74CC83BB" w14:textId="2581478D" w:rsidR="004A1F27" w:rsidRPr="00037C0D" w:rsidRDefault="00E76F70" w:rsidP="00037C0D">
      <w:pPr>
        <w:pStyle w:val="NoSpacing"/>
        <w:tabs>
          <w:tab w:val="left" w:pos="90"/>
          <w:tab w:val="left" w:pos="630"/>
        </w:tabs>
        <w:ind w:left="630"/>
        <w:rPr>
          <w:rFonts w:ascii="Arial" w:hAnsi="Arial" w:cs="Arial"/>
          <w:b/>
          <w:bCs/>
          <w:sz w:val="20"/>
          <w:szCs w:val="20"/>
        </w:rPr>
      </w:pPr>
      <w:r>
        <w:rPr>
          <w:rFonts w:ascii="Arial" w:hAnsi="Arial"/>
          <w:color w:val="808080" w:themeColor="background1" w:themeShade="80"/>
          <w:sz w:val="18"/>
        </w:rPr>
        <w:t>En vous référant aux objectifs spécifiques et aux jalons décrits dans la proposition d’origine, veuillez décrire ce qui a été accompli à ce jour.</w:t>
      </w:r>
    </w:p>
    <w:p w14:paraId="45F2A064" w14:textId="7877B964" w:rsidR="004C18A9" w:rsidRDefault="004C18A9" w:rsidP="00F91B1C">
      <w:pPr>
        <w:spacing w:line="276" w:lineRule="auto"/>
        <w:ind w:left="720"/>
        <w:rPr>
          <w:bCs/>
          <w:sz w:val="20"/>
          <w:szCs w:val="20"/>
          <w:highlight w:val="yellow"/>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037C0D" w14:paraId="593ABCF7" w14:textId="77777777">
        <w:trPr>
          <w:trHeight w:val="2445"/>
        </w:trPr>
        <w:tc>
          <w:tcPr>
            <w:tcW w:w="9219" w:type="dxa"/>
          </w:tcPr>
          <w:p w14:paraId="06111AB8" w14:textId="77777777" w:rsidR="00037C0D" w:rsidRDefault="00037C0D">
            <w:pPr>
              <w:spacing w:after="120"/>
              <w:rPr>
                <w:sz w:val="20"/>
                <w:szCs w:val="20"/>
              </w:rPr>
            </w:pPr>
            <w:bookmarkStart w:id="1" w:name="_Hlk134110504"/>
          </w:p>
        </w:tc>
      </w:tr>
      <w:bookmarkEnd w:id="1"/>
    </w:tbl>
    <w:p w14:paraId="2A57669E" w14:textId="0E9019AB" w:rsidR="000E3A79" w:rsidRDefault="000E3A79" w:rsidP="00A91A5B">
      <w:pPr>
        <w:shd w:val="clear" w:color="auto" w:fill="FFFFFF"/>
        <w:ind w:left="720"/>
        <w:rPr>
          <w:rFonts w:cs="Arial"/>
          <w:bCs/>
          <w:sz w:val="20"/>
          <w:szCs w:val="20"/>
        </w:rPr>
      </w:pPr>
    </w:p>
    <w:p w14:paraId="493561C7" w14:textId="77777777" w:rsidR="000E3A79" w:rsidRDefault="000E3A79">
      <w:pPr>
        <w:spacing w:after="200" w:line="276" w:lineRule="auto"/>
        <w:rPr>
          <w:rFonts w:cs="Arial"/>
          <w:bCs/>
          <w:sz w:val="20"/>
          <w:szCs w:val="20"/>
        </w:rPr>
      </w:pPr>
      <w:r>
        <w:rPr>
          <w:rFonts w:cs="Arial"/>
          <w:bCs/>
          <w:sz w:val="20"/>
          <w:szCs w:val="20"/>
        </w:rPr>
        <w:br w:type="page"/>
      </w:r>
    </w:p>
    <w:p w14:paraId="551B2CBC" w14:textId="77777777" w:rsidR="00A91A5B" w:rsidRPr="002A349D" w:rsidRDefault="00A91A5B" w:rsidP="00A91A5B">
      <w:pPr>
        <w:shd w:val="clear" w:color="auto" w:fill="FFFFFF"/>
        <w:ind w:left="720"/>
        <w:rPr>
          <w:rFonts w:cs="Arial"/>
          <w:bCs/>
          <w:sz w:val="20"/>
          <w:szCs w:val="20"/>
        </w:rPr>
      </w:pPr>
    </w:p>
    <w:p w14:paraId="6C985D6C" w14:textId="1CFFD509" w:rsidR="00664652" w:rsidRPr="00664652" w:rsidRDefault="00664652">
      <w:pPr>
        <w:pStyle w:val="NoSpacing"/>
        <w:numPr>
          <w:ilvl w:val="1"/>
          <w:numId w:val="33"/>
        </w:numPr>
        <w:tabs>
          <w:tab w:val="left" w:pos="90"/>
          <w:tab w:val="left" w:pos="630"/>
        </w:tabs>
        <w:ind w:left="630" w:hanging="630"/>
        <w:rPr>
          <w:rStyle w:val="normaltextrun"/>
          <w:rFonts w:ascii="Arial" w:hAnsi="Arial" w:cs="Arial"/>
          <w:b/>
          <w:bCs/>
          <w:sz w:val="20"/>
          <w:szCs w:val="20"/>
        </w:rPr>
      </w:pPr>
      <w:r>
        <w:rPr>
          <w:rStyle w:val="normaltextrun"/>
          <w:rFonts w:ascii="Arial" w:hAnsi="Arial"/>
          <w:b/>
          <w:color w:val="000000"/>
          <w:sz w:val="20"/>
          <w:shd w:val="clear" w:color="auto" w:fill="FFFFFF"/>
        </w:rPr>
        <w:t>Description des objectifs ou des tâches qui restent à réaliser :</w:t>
      </w:r>
    </w:p>
    <w:p w14:paraId="74EBB3B5" w14:textId="0B6AA549" w:rsidR="00C83ED5" w:rsidRPr="00A912B1" w:rsidRDefault="002958CF" w:rsidP="00664652">
      <w:pPr>
        <w:pStyle w:val="NoSpacing"/>
        <w:tabs>
          <w:tab w:val="left" w:pos="90"/>
          <w:tab w:val="left" w:pos="630"/>
        </w:tabs>
        <w:ind w:left="630"/>
        <w:rPr>
          <w:rFonts w:ascii="Arial" w:hAnsi="Arial" w:cs="Arial"/>
          <w:color w:val="808080" w:themeColor="background1" w:themeShade="80"/>
          <w:sz w:val="18"/>
          <w:szCs w:val="18"/>
        </w:rPr>
      </w:pPr>
      <w:r>
        <w:rPr>
          <w:rFonts w:ascii="Arial" w:hAnsi="Arial"/>
          <w:color w:val="808080" w:themeColor="background1" w:themeShade="80"/>
          <w:sz w:val="18"/>
        </w:rPr>
        <w:t>En vous référant aux objectifs et aux jalons décrits dans la proposition d’origine, veuillez indiquer les activités qui doivent être réalisées. Décrivez et justifiez tout changement (réalisé ou attendu) dans les objectifs, la méthodologie ou l’approche par rapport à ce qui avait été décrit dans la proposition originale.</w:t>
      </w:r>
    </w:p>
    <w:p w14:paraId="60A0A20F" w14:textId="0D75F7A3" w:rsidR="00A912B1" w:rsidRPr="002A349D" w:rsidRDefault="00A912B1" w:rsidP="00664652">
      <w:pPr>
        <w:pStyle w:val="NoSpacing"/>
        <w:tabs>
          <w:tab w:val="left" w:pos="90"/>
          <w:tab w:val="left" w:pos="630"/>
        </w:tabs>
        <w:ind w:left="630"/>
        <w:rPr>
          <w:rFonts w:ascii="Arial" w:hAnsi="Arial" w:cs="Arial"/>
          <w:sz w:val="20"/>
          <w:szCs w:val="20"/>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4B0860" w14:paraId="004F5769" w14:textId="77777777">
        <w:trPr>
          <w:trHeight w:val="2445"/>
        </w:trPr>
        <w:tc>
          <w:tcPr>
            <w:tcW w:w="9219" w:type="dxa"/>
          </w:tcPr>
          <w:p w14:paraId="463F2A87" w14:textId="77777777" w:rsidR="004B0860" w:rsidRDefault="004B0860">
            <w:pPr>
              <w:spacing w:after="120"/>
              <w:rPr>
                <w:sz w:val="20"/>
                <w:szCs w:val="20"/>
              </w:rPr>
            </w:pPr>
            <w:bookmarkStart w:id="2" w:name="_Hlk134111846"/>
          </w:p>
        </w:tc>
      </w:tr>
      <w:bookmarkEnd w:id="2"/>
    </w:tbl>
    <w:p w14:paraId="6481468E" w14:textId="77777777" w:rsidR="00A912B1" w:rsidRPr="00A912B1" w:rsidRDefault="00A912B1" w:rsidP="00664652">
      <w:pPr>
        <w:pStyle w:val="NoSpacing"/>
        <w:tabs>
          <w:tab w:val="left" w:pos="90"/>
          <w:tab w:val="left" w:pos="630"/>
        </w:tabs>
        <w:ind w:left="630"/>
        <w:rPr>
          <w:rFonts w:ascii="Arial" w:hAnsi="Arial" w:cs="Arial"/>
          <w:b/>
          <w:bCs/>
          <w:sz w:val="20"/>
          <w:szCs w:val="20"/>
        </w:rPr>
      </w:pPr>
    </w:p>
    <w:p w14:paraId="6A54CAF6" w14:textId="3F2A0820" w:rsidR="0054081B" w:rsidRPr="0054081B" w:rsidRDefault="0054081B" w:rsidP="0054081B">
      <w:pPr>
        <w:pStyle w:val="ListParagraph"/>
        <w:numPr>
          <w:ilvl w:val="0"/>
          <w:numId w:val="33"/>
        </w:numPr>
        <w:spacing w:line="276" w:lineRule="auto"/>
        <w:ind w:left="630" w:hanging="630"/>
        <w:rPr>
          <w:rFonts w:cs="Arial"/>
          <w:sz w:val="20"/>
          <w:szCs w:val="20"/>
        </w:rPr>
      </w:pPr>
      <w:bookmarkStart w:id="3" w:name="_Hlk134174218"/>
      <w:r>
        <w:rPr>
          <w:b/>
          <w:sz w:val="20"/>
        </w:rPr>
        <w:t xml:space="preserve">Description des nouvelles tâches qui seront accomplies par </w:t>
      </w:r>
      <w:proofErr w:type="spellStart"/>
      <w:r>
        <w:rPr>
          <w:b/>
          <w:sz w:val="20"/>
        </w:rPr>
        <w:t>la</w:t>
      </w:r>
      <w:proofErr w:type="spellEnd"/>
      <w:r>
        <w:rPr>
          <w:b/>
          <w:sz w:val="20"/>
        </w:rPr>
        <w:t xml:space="preserve"> ou le stagiaire au cours de la période de prolongation :</w:t>
      </w:r>
    </w:p>
    <w:bookmarkEnd w:id="3"/>
    <w:p w14:paraId="4A868752" w14:textId="757122E5" w:rsidR="0054081B" w:rsidRPr="00DC12F0" w:rsidRDefault="00DC12F0" w:rsidP="0054081B">
      <w:pPr>
        <w:pStyle w:val="ListParagraph"/>
        <w:spacing w:line="276" w:lineRule="auto"/>
        <w:ind w:left="630"/>
        <w:rPr>
          <w:rFonts w:cs="Arial"/>
          <w:color w:val="808080" w:themeColor="background1" w:themeShade="80"/>
          <w:sz w:val="18"/>
          <w:szCs w:val="18"/>
        </w:rPr>
      </w:pPr>
      <w:r>
        <w:rPr>
          <w:color w:val="808080" w:themeColor="background1" w:themeShade="80"/>
          <w:sz w:val="18"/>
        </w:rPr>
        <w:t>Veuillez fournir une justification pour tout changement dans les objectifs, la méthodologie ou l’approche par rapport à ce qui avait été décrit dans la proposition originale, notamment expliquez en quoi cette nouvelle portée pourra être bénéfique pour les personnes qui participent au projet.</w:t>
      </w:r>
    </w:p>
    <w:p w14:paraId="2548419E" w14:textId="4679D0FB" w:rsidR="00DC12F0" w:rsidRPr="002A349D" w:rsidRDefault="00DC12F0" w:rsidP="0054081B">
      <w:pPr>
        <w:pStyle w:val="ListParagraph"/>
        <w:spacing w:line="276" w:lineRule="auto"/>
        <w:ind w:left="630"/>
        <w:rPr>
          <w:rFonts w:cs="Arial"/>
          <w:sz w:val="20"/>
          <w:szCs w:val="20"/>
        </w:rPr>
      </w:pPr>
    </w:p>
    <w:tbl>
      <w:tblPr>
        <w:tblStyle w:val="TableGrid"/>
        <w:tblW w:w="0" w:type="auto"/>
        <w:tblInd w:w="709"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4A0" w:firstRow="1" w:lastRow="0" w:firstColumn="1" w:lastColumn="0" w:noHBand="0" w:noVBand="1"/>
      </w:tblPr>
      <w:tblGrid>
        <w:gridCol w:w="9219"/>
      </w:tblGrid>
      <w:tr w:rsidR="006D4766" w14:paraId="2C3E2734" w14:textId="77777777">
        <w:trPr>
          <w:trHeight w:val="2445"/>
        </w:trPr>
        <w:tc>
          <w:tcPr>
            <w:tcW w:w="9219" w:type="dxa"/>
          </w:tcPr>
          <w:p w14:paraId="6D3BDA9A" w14:textId="77777777" w:rsidR="006D4766" w:rsidRDefault="006D4766">
            <w:pPr>
              <w:spacing w:after="120"/>
              <w:rPr>
                <w:sz w:val="20"/>
                <w:szCs w:val="20"/>
              </w:rPr>
            </w:pPr>
          </w:p>
        </w:tc>
      </w:tr>
    </w:tbl>
    <w:p w14:paraId="4A530B98" w14:textId="05CA4B79" w:rsidR="006D4766" w:rsidRPr="002A349D" w:rsidRDefault="006D4766" w:rsidP="0054081B">
      <w:pPr>
        <w:pStyle w:val="ListParagraph"/>
        <w:spacing w:line="276" w:lineRule="auto"/>
        <w:ind w:left="630"/>
        <w:rPr>
          <w:rFonts w:cs="Arial"/>
          <w:sz w:val="20"/>
          <w:szCs w:val="20"/>
        </w:rPr>
      </w:pPr>
    </w:p>
    <w:p w14:paraId="13B44FE2" w14:textId="40A72F37" w:rsidR="00064F85" w:rsidRPr="0001791B" w:rsidRDefault="00064F85" w:rsidP="00064F85">
      <w:pPr>
        <w:pStyle w:val="ListParagraph"/>
        <w:numPr>
          <w:ilvl w:val="0"/>
          <w:numId w:val="33"/>
        </w:numPr>
        <w:spacing w:line="276" w:lineRule="auto"/>
        <w:ind w:left="630" w:hanging="630"/>
        <w:rPr>
          <w:b/>
          <w:bCs/>
        </w:rPr>
      </w:pPr>
      <w:r>
        <w:rPr>
          <w:b/>
          <w:sz w:val="20"/>
        </w:rPr>
        <w:t>Budget. Pour chaque unité de stage (d’une durée de 4 à 6 mois), le ou la stagiaire doit recevoir une allocation minimale de 10 000 $ et les coûts associés au projet doivent être au maximum de 5 000 $.</w:t>
      </w:r>
    </w:p>
    <w:p w14:paraId="07694209" w14:textId="77777777" w:rsidR="00064F85" w:rsidRPr="0001791B" w:rsidRDefault="00064F85" w:rsidP="00064F85">
      <w:pPr>
        <w:pStyle w:val="ListParagraph"/>
        <w:spacing w:line="276" w:lineRule="auto"/>
        <w:ind w:left="630"/>
        <w:rPr>
          <w:rFonts w:cs="Arial"/>
          <w:color w:val="808080" w:themeColor="background1" w:themeShade="80"/>
          <w:sz w:val="18"/>
          <w:szCs w:val="18"/>
        </w:rPr>
      </w:pPr>
      <w:r>
        <w:rPr>
          <w:color w:val="808080" w:themeColor="background1" w:themeShade="80"/>
          <w:sz w:val="18"/>
        </w:rPr>
        <w:t>L’organisation partenaire apportera une contribution supplémentaire au financement du projet. Les contributions de l’organisation partenaire seront assujetties à des taxes.</w:t>
      </w:r>
    </w:p>
    <w:p w14:paraId="6C16F7D5" w14:textId="77777777" w:rsidR="00064F85" w:rsidRPr="002A349D" w:rsidRDefault="00064F85" w:rsidP="00064F85">
      <w:pPr>
        <w:spacing w:line="276" w:lineRule="auto"/>
        <w:rPr>
          <w:rFonts w:ascii="Calibri" w:eastAsia="Calibri" w:hAnsi="Calibri" w:cs="Calibri"/>
          <w:sz w:val="22"/>
          <w:szCs w:val="22"/>
        </w:rPr>
      </w:pPr>
    </w:p>
    <w:tbl>
      <w:tblPr>
        <w:tblW w:w="9313" w:type="dxa"/>
        <w:tblInd w:w="620" w:type="dxa"/>
        <w:tblLayout w:type="fixed"/>
        <w:tblLook w:val="04A0" w:firstRow="1" w:lastRow="0" w:firstColumn="1" w:lastColumn="0" w:noHBand="0" w:noVBand="1"/>
      </w:tblPr>
      <w:tblGrid>
        <w:gridCol w:w="1350"/>
        <w:gridCol w:w="1350"/>
        <w:gridCol w:w="1440"/>
        <w:gridCol w:w="1170"/>
        <w:gridCol w:w="1440"/>
        <w:gridCol w:w="1350"/>
        <w:gridCol w:w="1213"/>
      </w:tblGrid>
      <w:tr w:rsidR="00064F85" w14:paraId="13E3E589" w14:textId="77777777" w:rsidTr="00064F85">
        <w:trPr>
          <w:trHeight w:val="300"/>
        </w:trPr>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82E98CB" w14:textId="77777777" w:rsidR="00064F85" w:rsidRDefault="00064F85" w:rsidP="000B7038">
            <w:pPr>
              <w:pStyle w:val="ListParagraph"/>
              <w:ind w:left="0"/>
              <w:jc w:val="center"/>
              <w:rPr>
                <w:rFonts w:cs="Arial"/>
                <w:sz w:val="20"/>
                <w:szCs w:val="20"/>
              </w:rPr>
            </w:pPr>
            <w:r>
              <w:rPr>
                <w:sz w:val="20"/>
              </w:rPr>
              <w:t>Nom de la ou du stagiaire</w:t>
            </w:r>
          </w:p>
        </w:tc>
        <w:tc>
          <w:tcPr>
            <w:tcW w:w="1350" w:type="dxa"/>
            <w:tcBorders>
              <w:top w:val="single" w:sz="8" w:space="0" w:color="auto"/>
              <w:left w:val="single" w:sz="8" w:space="0" w:color="auto"/>
              <w:bottom w:val="single" w:sz="8" w:space="0" w:color="auto"/>
              <w:right w:val="single" w:sz="8" w:space="0" w:color="auto"/>
            </w:tcBorders>
          </w:tcPr>
          <w:p w14:paraId="3EA88BAC" w14:textId="77777777" w:rsidR="00064F85" w:rsidRDefault="00064F85" w:rsidP="000B7038">
            <w:pPr>
              <w:pStyle w:val="ListParagraph"/>
              <w:ind w:left="0"/>
              <w:jc w:val="center"/>
              <w:rPr>
                <w:rFonts w:cs="Arial"/>
                <w:sz w:val="20"/>
                <w:szCs w:val="20"/>
              </w:rPr>
            </w:pPr>
            <w:r>
              <w:rPr>
                <w:sz w:val="20"/>
              </w:rPr>
              <w:t>Date de début</w:t>
            </w:r>
          </w:p>
          <w:p w14:paraId="63031CD9" w14:textId="77777777" w:rsidR="00064F85" w:rsidRDefault="00064F85" w:rsidP="000B7038">
            <w:pPr>
              <w:pStyle w:val="ListParagraph"/>
              <w:ind w:left="0"/>
              <w:jc w:val="center"/>
              <w:rPr>
                <w:rFonts w:cs="Arial"/>
                <w:sz w:val="20"/>
                <w:szCs w:val="20"/>
              </w:rPr>
            </w:pPr>
            <w:proofErr w:type="spellStart"/>
            <w:proofErr w:type="gramStart"/>
            <w:r>
              <w:rPr>
                <w:sz w:val="20"/>
              </w:rPr>
              <w:t>aaaa</w:t>
            </w:r>
            <w:proofErr w:type="spellEnd"/>
            <w:proofErr w:type="gramEnd"/>
            <w:r>
              <w:rPr>
                <w:sz w:val="20"/>
              </w:rPr>
              <w:t>-mm-dd</w:t>
            </w:r>
          </w:p>
        </w:tc>
        <w:tc>
          <w:tcPr>
            <w:tcW w:w="1440" w:type="dxa"/>
            <w:tcBorders>
              <w:top w:val="single" w:sz="8" w:space="0" w:color="auto"/>
              <w:left w:val="single" w:sz="8" w:space="0" w:color="auto"/>
              <w:bottom w:val="single" w:sz="8" w:space="0" w:color="auto"/>
              <w:right w:val="single" w:sz="8" w:space="0" w:color="auto"/>
            </w:tcBorders>
          </w:tcPr>
          <w:p w14:paraId="0976A918" w14:textId="77777777" w:rsidR="00064F85" w:rsidRDefault="00064F85" w:rsidP="000B7038">
            <w:pPr>
              <w:pStyle w:val="ListParagraph"/>
              <w:ind w:left="0"/>
              <w:jc w:val="center"/>
              <w:rPr>
                <w:rFonts w:cs="Arial"/>
                <w:sz w:val="20"/>
                <w:szCs w:val="20"/>
              </w:rPr>
            </w:pPr>
            <w:r>
              <w:rPr>
                <w:sz w:val="20"/>
              </w:rPr>
              <w:t>Date de fin</w:t>
            </w:r>
          </w:p>
          <w:p w14:paraId="2841C5A7" w14:textId="77777777" w:rsidR="00064F85" w:rsidRDefault="00064F85" w:rsidP="000B7038">
            <w:pPr>
              <w:pStyle w:val="ListParagraph"/>
              <w:ind w:left="0"/>
              <w:jc w:val="center"/>
              <w:rPr>
                <w:rFonts w:cs="Arial"/>
                <w:sz w:val="20"/>
                <w:szCs w:val="20"/>
              </w:rPr>
            </w:pPr>
            <w:proofErr w:type="spellStart"/>
            <w:proofErr w:type="gramStart"/>
            <w:r>
              <w:rPr>
                <w:sz w:val="20"/>
              </w:rPr>
              <w:t>aaaa</w:t>
            </w:r>
            <w:proofErr w:type="spellEnd"/>
            <w:proofErr w:type="gramEnd"/>
            <w:r>
              <w:rPr>
                <w:sz w:val="20"/>
              </w:rPr>
              <w:t>-mm-dd</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7E485987" w14:textId="77777777" w:rsidR="00064F85" w:rsidRDefault="00064F85" w:rsidP="000B7038">
            <w:pPr>
              <w:pStyle w:val="ListParagraph"/>
              <w:ind w:left="0"/>
              <w:jc w:val="center"/>
              <w:rPr>
                <w:rFonts w:cs="Arial"/>
                <w:sz w:val="20"/>
                <w:szCs w:val="20"/>
              </w:rPr>
            </w:pPr>
            <w:r>
              <w:rPr>
                <w:sz w:val="20"/>
              </w:rPr>
              <w:t>Allocation</w:t>
            </w:r>
          </w:p>
        </w:tc>
        <w:tc>
          <w:tcPr>
            <w:tcW w:w="1440" w:type="dxa"/>
            <w:tcBorders>
              <w:top w:val="single" w:sz="8" w:space="0" w:color="auto"/>
              <w:left w:val="single" w:sz="8" w:space="0" w:color="auto"/>
              <w:bottom w:val="single" w:sz="8" w:space="0" w:color="auto"/>
              <w:right w:val="single" w:sz="8" w:space="0" w:color="auto"/>
            </w:tcBorders>
            <w:tcMar>
              <w:left w:w="108" w:type="dxa"/>
              <w:right w:w="108" w:type="dxa"/>
            </w:tcMar>
          </w:tcPr>
          <w:p w14:paraId="389F8349" w14:textId="4FB9DFBE" w:rsidR="00064F85" w:rsidRDefault="0023194F" w:rsidP="000B7038">
            <w:pPr>
              <w:pStyle w:val="ListParagraph"/>
              <w:ind w:left="0"/>
              <w:jc w:val="center"/>
              <w:rPr>
                <w:rFonts w:cs="Arial"/>
                <w:sz w:val="20"/>
                <w:szCs w:val="20"/>
              </w:rPr>
            </w:pPr>
            <w:r>
              <w:rPr>
                <w:sz w:val="20"/>
              </w:rPr>
              <w:t>Coûts du proje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A7C4915" w14:textId="77777777" w:rsidR="00064F85" w:rsidRDefault="00064F85" w:rsidP="000B7038">
            <w:pPr>
              <w:pStyle w:val="ListParagraph"/>
              <w:ind w:left="0"/>
              <w:jc w:val="center"/>
              <w:rPr>
                <w:rFonts w:cs="Arial"/>
                <w:sz w:val="20"/>
                <w:szCs w:val="20"/>
              </w:rPr>
            </w:pPr>
            <w:r>
              <w:rPr>
                <w:sz w:val="20"/>
              </w:rPr>
              <w:t>Contribution du partenaire</w:t>
            </w:r>
          </w:p>
        </w:tc>
        <w:tc>
          <w:tcPr>
            <w:tcW w:w="1213" w:type="dxa"/>
            <w:tcBorders>
              <w:top w:val="single" w:sz="8" w:space="0" w:color="auto"/>
              <w:left w:val="single" w:sz="8" w:space="0" w:color="auto"/>
              <w:bottom w:val="single" w:sz="8" w:space="0" w:color="auto"/>
              <w:right w:val="single" w:sz="8" w:space="0" w:color="auto"/>
            </w:tcBorders>
            <w:tcMar>
              <w:left w:w="108" w:type="dxa"/>
              <w:right w:w="108" w:type="dxa"/>
            </w:tcMar>
          </w:tcPr>
          <w:p w14:paraId="6D0C81FE" w14:textId="77777777" w:rsidR="00064F85" w:rsidRDefault="00064F85" w:rsidP="000B7038">
            <w:pPr>
              <w:pStyle w:val="ListParagraph"/>
              <w:ind w:left="0"/>
              <w:jc w:val="center"/>
              <w:rPr>
                <w:rFonts w:cs="Arial"/>
                <w:sz w:val="20"/>
                <w:szCs w:val="20"/>
              </w:rPr>
            </w:pPr>
            <w:r>
              <w:rPr>
                <w:sz w:val="20"/>
              </w:rPr>
              <w:t>Valeur totale du stage</w:t>
            </w:r>
          </w:p>
        </w:tc>
      </w:tr>
      <w:tr w:rsidR="00064F85" w14:paraId="4AC49481" w14:textId="77777777" w:rsidTr="00064F85">
        <w:trPr>
          <w:trHeight w:val="300"/>
        </w:trPr>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28E980C7" w14:textId="77777777" w:rsidR="00064F85" w:rsidRDefault="00064F85" w:rsidP="000B7038">
            <w:r>
              <w:rPr>
                <w:rFonts w:ascii="Calibri" w:hAnsi="Calibri"/>
                <w:sz w:val="22"/>
              </w:rPr>
              <w:t xml:space="preserve"> </w:t>
            </w:r>
          </w:p>
        </w:tc>
        <w:tc>
          <w:tcPr>
            <w:tcW w:w="1350" w:type="dxa"/>
            <w:tcBorders>
              <w:top w:val="single" w:sz="8" w:space="0" w:color="auto"/>
              <w:left w:val="single" w:sz="8" w:space="0" w:color="auto"/>
              <w:bottom w:val="single" w:sz="8" w:space="0" w:color="auto"/>
              <w:right w:val="single" w:sz="8" w:space="0" w:color="auto"/>
            </w:tcBorders>
          </w:tcPr>
          <w:p w14:paraId="20FE1B20" w14:textId="77777777" w:rsidR="00064F85" w:rsidRDefault="00064F85" w:rsidP="000B7038">
            <w:r>
              <w:rPr>
                <w:rFonts w:ascii="Calibri" w:hAnsi="Calibri"/>
                <w:sz w:val="22"/>
              </w:rPr>
              <w:t xml:space="preserve"> </w:t>
            </w:r>
          </w:p>
        </w:tc>
        <w:tc>
          <w:tcPr>
            <w:tcW w:w="1440" w:type="dxa"/>
            <w:tcBorders>
              <w:top w:val="single" w:sz="8" w:space="0" w:color="auto"/>
              <w:left w:val="single" w:sz="8" w:space="0" w:color="auto"/>
              <w:bottom w:val="single" w:sz="8" w:space="0" w:color="auto"/>
              <w:right w:val="single" w:sz="8" w:space="0" w:color="auto"/>
            </w:tcBorders>
          </w:tcPr>
          <w:p w14:paraId="4F636361" w14:textId="77777777" w:rsidR="00064F85" w:rsidRDefault="00064F85" w:rsidP="000B7038">
            <w:r>
              <w:rPr>
                <w:rFonts w:ascii="Calibri" w:hAnsi="Calibri"/>
                <w:sz w:val="22"/>
              </w:rPr>
              <w:t xml:space="preserve"> </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32E86864" w14:textId="77777777" w:rsidR="00064F85" w:rsidRDefault="00064F85" w:rsidP="000B7038">
            <w:r>
              <w:rPr>
                <w:rFonts w:ascii="Calibri" w:hAnsi="Calibri"/>
                <w:sz w:val="22"/>
              </w:rPr>
              <w:t xml:space="preserve"> </w:t>
            </w:r>
          </w:p>
        </w:tc>
        <w:tc>
          <w:tcPr>
            <w:tcW w:w="1440" w:type="dxa"/>
            <w:tcBorders>
              <w:top w:val="single" w:sz="8" w:space="0" w:color="auto"/>
              <w:left w:val="single" w:sz="8" w:space="0" w:color="auto"/>
              <w:bottom w:val="single" w:sz="8" w:space="0" w:color="auto"/>
              <w:right w:val="single" w:sz="8" w:space="0" w:color="auto"/>
            </w:tcBorders>
            <w:tcMar>
              <w:left w:w="108" w:type="dxa"/>
              <w:right w:w="108" w:type="dxa"/>
            </w:tcMar>
          </w:tcPr>
          <w:p w14:paraId="18F98A3D" w14:textId="77777777" w:rsidR="00064F85" w:rsidRDefault="00064F85" w:rsidP="000B7038">
            <w:r>
              <w:rPr>
                <w:rFonts w:ascii="Calibri" w:hAnsi="Calibri"/>
                <w:sz w:val="22"/>
              </w:rPr>
              <w:t xml:space="preserve"> </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38390BB2" w14:textId="77777777" w:rsidR="00064F85" w:rsidRDefault="00064F85" w:rsidP="000B7038">
            <w:r>
              <w:rPr>
                <w:rFonts w:ascii="Calibri" w:hAnsi="Calibri"/>
                <w:sz w:val="22"/>
              </w:rPr>
              <w:t xml:space="preserve"> </w:t>
            </w:r>
          </w:p>
        </w:tc>
        <w:tc>
          <w:tcPr>
            <w:tcW w:w="1213" w:type="dxa"/>
            <w:tcBorders>
              <w:top w:val="single" w:sz="8" w:space="0" w:color="auto"/>
              <w:left w:val="single" w:sz="8" w:space="0" w:color="auto"/>
              <w:bottom w:val="single" w:sz="8" w:space="0" w:color="auto"/>
              <w:right w:val="single" w:sz="8" w:space="0" w:color="auto"/>
            </w:tcBorders>
            <w:tcMar>
              <w:left w:w="108" w:type="dxa"/>
              <w:right w:w="108" w:type="dxa"/>
            </w:tcMar>
          </w:tcPr>
          <w:p w14:paraId="7F8274B7" w14:textId="77777777" w:rsidR="00064F85" w:rsidRDefault="00064F85" w:rsidP="000B7038">
            <w:r>
              <w:rPr>
                <w:rFonts w:ascii="Calibri" w:hAnsi="Calibri"/>
                <w:sz w:val="22"/>
              </w:rPr>
              <w:t xml:space="preserve"> </w:t>
            </w:r>
          </w:p>
        </w:tc>
      </w:tr>
    </w:tbl>
    <w:p w14:paraId="597975D8" w14:textId="0CB442D8" w:rsidR="000E3A79" w:rsidRDefault="000E3A79" w:rsidP="00A57DDF">
      <w:pPr>
        <w:spacing w:line="276" w:lineRule="auto"/>
        <w:rPr>
          <w:rFonts w:cs="Arial"/>
          <w:b/>
          <w:bCs/>
          <w:sz w:val="20"/>
          <w:szCs w:val="20"/>
          <w:lang w:val="en-CA"/>
        </w:rPr>
      </w:pPr>
    </w:p>
    <w:p w14:paraId="7A7520D9" w14:textId="77777777" w:rsidR="000E3A79" w:rsidRDefault="000E3A79">
      <w:pPr>
        <w:spacing w:after="200" w:line="276" w:lineRule="auto"/>
        <w:rPr>
          <w:rFonts w:cs="Arial"/>
          <w:b/>
          <w:bCs/>
          <w:sz w:val="20"/>
          <w:szCs w:val="20"/>
          <w:lang w:val="en-CA"/>
        </w:rPr>
      </w:pPr>
      <w:r>
        <w:rPr>
          <w:rFonts w:cs="Arial"/>
          <w:b/>
          <w:bCs/>
          <w:sz w:val="20"/>
          <w:szCs w:val="20"/>
          <w:lang w:val="en-CA"/>
        </w:rPr>
        <w:br w:type="page"/>
      </w:r>
    </w:p>
    <w:p w14:paraId="5F6DA733" w14:textId="77777777" w:rsidR="00A57DDF" w:rsidRDefault="00A57DDF" w:rsidP="00A57DDF">
      <w:pPr>
        <w:spacing w:line="276" w:lineRule="auto"/>
        <w:rPr>
          <w:rFonts w:cs="Arial"/>
          <w:b/>
          <w:bCs/>
          <w:sz w:val="20"/>
          <w:szCs w:val="20"/>
          <w:lang w:val="en-CA"/>
        </w:rPr>
      </w:pPr>
    </w:p>
    <w:p w14:paraId="16851939" w14:textId="575116D2" w:rsidR="00A57DDF" w:rsidRPr="00A57DDF" w:rsidRDefault="00A57DDF" w:rsidP="00A57DDF">
      <w:pPr>
        <w:pStyle w:val="ListParagraph"/>
        <w:numPr>
          <w:ilvl w:val="0"/>
          <w:numId w:val="33"/>
        </w:numPr>
        <w:spacing w:line="276" w:lineRule="auto"/>
        <w:rPr>
          <w:rFonts w:cs="Arial"/>
          <w:b/>
          <w:bCs/>
          <w:sz w:val="20"/>
          <w:szCs w:val="20"/>
        </w:rPr>
      </w:pPr>
      <w:r>
        <w:rPr>
          <w:b/>
          <w:sz w:val="20"/>
        </w:rPr>
        <w:t xml:space="preserve">     Signatures</w:t>
      </w:r>
    </w:p>
    <w:p w14:paraId="533E2F95" w14:textId="77777777" w:rsidR="00064F85" w:rsidRDefault="00064F85" w:rsidP="0054081B">
      <w:pPr>
        <w:pStyle w:val="ListParagraph"/>
        <w:spacing w:line="276" w:lineRule="auto"/>
        <w:ind w:left="630"/>
        <w:rPr>
          <w:rFonts w:cs="Arial"/>
          <w:sz w:val="20"/>
          <w:szCs w:val="20"/>
          <w:lang w:val="en-CA"/>
        </w:rPr>
      </w:pPr>
    </w:p>
    <w:p w14:paraId="3CBE1EB3" w14:textId="5FF1F869" w:rsidR="00D80E34" w:rsidRPr="0001791B" w:rsidRDefault="00CC4079" w:rsidP="00A14079">
      <w:pPr>
        <w:pStyle w:val="ListParagraph"/>
        <w:spacing w:line="276" w:lineRule="auto"/>
        <w:ind w:left="630"/>
        <w:rPr>
          <w:rFonts w:cs="Arial"/>
          <w:sz w:val="20"/>
          <w:szCs w:val="20"/>
        </w:rPr>
      </w:pPr>
      <w:proofErr w:type="spellStart"/>
      <w:r>
        <w:rPr>
          <w:b/>
          <w:sz w:val="20"/>
        </w:rPr>
        <w:t>Professeur·es</w:t>
      </w:r>
      <w:proofErr w:type="spellEnd"/>
      <w:r>
        <w:rPr>
          <w:b/>
          <w:sz w:val="20"/>
        </w:rPr>
        <w:t xml:space="preserve"> </w:t>
      </w:r>
      <w:proofErr w:type="spellStart"/>
      <w:r>
        <w:rPr>
          <w:b/>
          <w:sz w:val="20"/>
        </w:rPr>
        <w:t>superviseur·es</w:t>
      </w:r>
      <w:proofErr w:type="spellEnd"/>
      <w:r>
        <w:rPr>
          <w:b/>
          <w:sz w:val="20"/>
        </w:rPr>
        <w:t xml:space="preserve"> : </w:t>
      </w:r>
    </w:p>
    <w:tbl>
      <w:tblPr>
        <w:tblStyle w:val="TableGrid"/>
        <w:tblW w:w="9213" w:type="dxa"/>
        <w:tblInd w:w="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59"/>
        <w:gridCol w:w="3388"/>
        <w:gridCol w:w="3566"/>
      </w:tblGrid>
      <w:tr w:rsidR="00A14079" w:rsidRPr="00A14079" w14:paraId="582F78A7" w14:textId="77777777" w:rsidTr="00EB232D">
        <w:trPr>
          <w:trHeight w:val="300"/>
        </w:trPr>
        <w:tc>
          <w:tcPr>
            <w:tcW w:w="2160" w:type="dxa"/>
            <w:vAlign w:val="center"/>
          </w:tcPr>
          <w:p w14:paraId="6CA7ADED" w14:textId="77777777" w:rsidR="00A14079" w:rsidRPr="00A14079" w:rsidRDefault="00A14079" w:rsidP="00A14079">
            <w:pPr>
              <w:pStyle w:val="ListParagraph"/>
              <w:ind w:left="630"/>
              <w:rPr>
                <w:rFonts w:cs="Arial"/>
                <w:sz w:val="20"/>
                <w:szCs w:val="20"/>
              </w:rPr>
            </w:pPr>
            <w:r>
              <w:rPr>
                <w:sz w:val="20"/>
              </w:rPr>
              <w:t>Nom :</w:t>
            </w:r>
          </w:p>
        </w:tc>
        <w:tc>
          <w:tcPr>
            <w:tcW w:w="7053" w:type="dxa"/>
            <w:gridSpan w:val="2"/>
            <w:vAlign w:val="center"/>
          </w:tcPr>
          <w:p w14:paraId="77C83F40" w14:textId="15A88CDE" w:rsidR="00A14079" w:rsidRPr="00A14079" w:rsidRDefault="00A14079" w:rsidP="00A14079">
            <w:pPr>
              <w:pStyle w:val="ListParagraph"/>
              <w:ind w:left="630"/>
              <w:rPr>
                <w:rFonts w:cs="Arial"/>
                <w:sz w:val="20"/>
                <w:szCs w:val="20"/>
                <w:lang w:val="en-CA"/>
              </w:rPr>
            </w:pPr>
          </w:p>
        </w:tc>
      </w:tr>
      <w:tr w:rsidR="0095531C" w:rsidRPr="00A14079" w14:paraId="120C2374" w14:textId="77777777" w:rsidTr="00EB232D">
        <w:trPr>
          <w:trHeight w:val="300"/>
        </w:trPr>
        <w:tc>
          <w:tcPr>
            <w:tcW w:w="2160" w:type="dxa"/>
            <w:vAlign w:val="center"/>
          </w:tcPr>
          <w:p w14:paraId="592DA5F0" w14:textId="0AD57C81" w:rsidR="0095531C" w:rsidRPr="00A14079" w:rsidRDefault="0095531C" w:rsidP="00A14079">
            <w:pPr>
              <w:pStyle w:val="ListParagraph"/>
              <w:ind w:left="630"/>
              <w:rPr>
                <w:rFonts w:cs="Arial"/>
                <w:sz w:val="20"/>
                <w:szCs w:val="20"/>
              </w:rPr>
            </w:pPr>
            <w:r>
              <w:rPr>
                <w:sz w:val="20"/>
              </w:rPr>
              <w:t>Établissement d’enseignement</w:t>
            </w:r>
          </w:p>
        </w:tc>
        <w:tc>
          <w:tcPr>
            <w:tcW w:w="7053" w:type="dxa"/>
            <w:gridSpan w:val="2"/>
            <w:vAlign w:val="center"/>
          </w:tcPr>
          <w:p w14:paraId="4743E099" w14:textId="77777777" w:rsidR="0095531C" w:rsidRPr="00A14079" w:rsidRDefault="0095531C" w:rsidP="00A14079">
            <w:pPr>
              <w:pStyle w:val="ListParagraph"/>
              <w:ind w:left="630"/>
              <w:rPr>
                <w:rFonts w:cs="Arial"/>
                <w:sz w:val="20"/>
                <w:szCs w:val="20"/>
                <w:lang w:val="en-CA"/>
              </w:rPr>
            </w:pPr>
          </w:p>
        </w:tc>
      </w:tr>
      <w:tr w:rsidR="00A14079" w:rsidRPr="00A14079" w14:paraId="238024E4" w14:textId="77777777" w:rsidTr="00EB232D">
        <w:trPr>
          <w:trHeight w:val="300"/>
        </w:trPr>
        <w:tc>
          <w:tcPr>
            <w:tcW w:w="2160" w:type="dxa"/>
            <w:vAlign w:val="center"/>
          </w:tcPr>
          <w:p w14:paraId="303488FE" w14:textId="77777777" w:rsidR="00A14079" w:rsidRPr="00A14079" w:rsidRDefault="00A14079" w:rsidP="00A14079">
            <w:pPr>
              <w:pStyle w:val="ListParagraph"/>
              <w:ind w:left="630"/>
              <w:rPr>
                <w:rFonts w:cs="Arial"/>
                <w:sz w:val="20"/>
                <w:szCs w:val="20"/>
              </w:rPr>
            </w:pPr>
            <w:r>
              <w:rPr>
                <w:sz w:val="20"/>
              </w:rPr>
              <w:t>Département :</w:t>
            </w:r>
          </w:p>
        </w:tc>
        <w:tc>
          <w:tcPr>
            <w:tcW w:w="7053" w:type="dxa"/>
            <w:gridSpan w:val="2"/>
            <w:vAlign w:val="center"/>
          </w:tcPr>
          <w:p w14:paraId="6A784872" w14:textId="7E30EC19" w:rsidR="00A14079" w:rsidRPr="00A14079" w:rsidRDefault="00A14079" w:rsidP="00A14079">
            <w:pPr>
              <w:pStyle w:val="ListParagraph"/>
              <w:ind w:left="630"/>
              <w:rPr>
                <w:rFonts w:cs="Arial"/>
                <w:sz w:val="20"/>
                <w:szCs w:val="20"/>
                <w:lang w:val="en-CA"/>
              </w:rPr>
            </w:pPr>
          </w:p>
        </w:tc>
      </w:tr>
      <w:tr w:rsidR="00A14079" w:rsidRPr="00A14079" w14:paraId="28AC7CC6" w14:textId="77777777" w:rsidTr="00EB232D">
        <w:trPr>
          <w:trHeight w:val="300"/>
        </w:trPr>
        <w:tc>
          <w:tcPr>
            <w:tcW w:w="2160" w:type="dxa"/>
            <w:vAlign w:val="center"/>
          </w:tcPr>
          <w:p w14:paraId="061412C0" w14:textId="77777777" w:rsidR="00A14079" w:rsidRPr="00A14079" w:rsidRDefault="00A14079" w:rsidP="00A14079">
            <w:pPr>
              <w:pStyle w:val="ListParagraph"/>
              <w:ind w:left="630"/>
              <w:rPr>
                <w:rFonts w:cs="Arial"/>
                <w:sz w:val="20"/>
                <w:szCs w:val="20"/>
              </w:rPr>
            </w:pPr>
            <w:r>
              <w:rPr>
                <w:sz w:val="20"/>
              </w:rPr>
              <w:t>Titre/poste :</w:t>
            </w:r>
          </w:p>
        </w:tc>
        <w:tc>
          <w:tcPr>
            <w:tcW w:w="7053" w:type="dxa"/>
            <w:gridSpan w:val="2"/>
            <w:vAlign w:val="center"/>
          </w:tcPr>
          <w:p w14:paraId="4B201402" w14:textId="35DE77EA" w:rsidR="00A14079" w:rsidRPr="00A14079" w:rsidRDefault="00A14079" w:rsidP="00A14079">
            <w:pPr>
              <w:pStyle w:val="ListParagraph"/>
              <w:ind w:left="630"/>
              <w:rPr>
                <w:rFonts w:cs="Arial"/>
                <w:sz w:val="20"/>
                <w:szCs w:val="20"/>
                <w:lang w:val="en-CA"/>
              </w:rPr>
            </w:pPr>
          </w:p>
        </w:tc>
      </w:tr>
      <w:tr w:rsidR="00A14079" w:rsidRPr="00A14079" w14:paraId="6C1631E4" w14:textId="77777777" w:rsidTr="00EB232D">
        <w:trPr>
          <w:trHeight w:val="589"/>
        </w:trPr>
        <w:tc>
          <w:tcPr>
            <w:tcW w:w="2160" w:type="dxa"/>
            <w:vAlign w:val="center"/>
          </w:tcPr>
          <w:p w14:paraId="29235FB5" w14:textId="77777777" w:rsidR="00A14079" w:rsidRPr="00A14079" w:rsidRDefault="00A14079" w:rsidP="00A14079">
            <w:pPr>
              <w:pStyle w:val="ListParagraph"/>
              <w:ind w:left="630"/>
              <w:rPr>
                <w:rFonts w:cs="Arial"/>
                <w:sz w:val="20"/>
                <w:szCs w:val="20"/>
              </w:rPr>
            </w:pPr>
            <w:r>
              <w:rPr>
                <w:sz w:val="20"/>
              </w:rPr>
              <w:t xml:space="preserve">Signature : </w:t>
            </w:r>
          </w:p>
        </w:tc>
        <w:tc>
          <w:tcPr>
            <w:tcW w:w="3447" w:type="dxa"/>
            <w:vAlign w:val="center"/>
          </w:tcPr>
          <w:p w14:paraId="4D1B6584" w14:textId="781D4337" w:rsidR="00A14079" w:rsidRPr="00A14079" w:rsidRDefault="00A14079" w:rsidP="00A14079">
            <w:pPr>
              <w:pStyle w:val="ListParagraph"/>
              <w:ind w:left="630"/>
              <w:rPr>
                <w:rFonts w:cs="Arial"/>
                <w:sz w:val="20"/>
                <w:szCs w:val="20"/>
                <w:lang w:val="en-CA"/>
              </w:rPr>
            </w:pPr>
          </w:p>
        </w:tc>
        <w:tc>
          <w:tcPr>
            <w:tcW w:w="3606" w:type="dxa"/>
            <w:vAlign w:val="center"/>
          </w:tcPr>
          <w:p w14:paraId="2F124CB9" w14:textId="0F67F056" w:rsidR="00A14079" w:rsidRPr="00A14079" w:rsidRDefault="002D7D10" w:rsidP="00A14079">
            <w:pPr>
              <w:pStyle w:val="ListParagraph"/>
              <w:ind w:left="630"/>
              <w:rPr>
                <w:rFonts w:cs="Arial"/>
                <w:sz w:val="20"/>
                <w:szCs w:val="20"/>
              </w:rPr>
            </w:pPr>
            <w:r>
              <w:rPr>
                <w:sz w:val="20"/>
              </w:rPr>
              <w:t>Date :</w:t>
            </w:r>
          </w:p>
        </w:tc>
      </w:tr>
    </w:tbl>
    <w:p w14:paraId="49A8360C" w14:textId="552E458C" w:rsidR="00D80E34" w:rsidRDefault="00D80E34" w:rsidP="0054081B">
      <w:pPr>
        <w:pStyle w:val="ListParagraph"/>
        <w:spacing w:line="276" w:lineRule="auto"/>
        <w:ind w:left="630"/>
        <w:rPr>
          <w:rFonts w:cs="Arial"/>
          <w:sz w:val="20"/>
          <w:szCs w:val="20"/>
          <w:lang w:val="en-CA"/>
        </w:rPr>
      </w:pPr>
    </w:p>
    <w:p w14:paraId="6B2EE7DE" w14:textId="0175960F" w:rsidR="00D80E34" w:rsidRDefault="00F87127" w:rsidP="0054081B">
      <w:pPr>
        <w:pStyle w:val="ListParagraph"/>
        <w:spacing w:line="276" w:lineRule="auto"/>
        <w:ind w:left="630"/>
        <w:rPr>
          <w:rFonts w:cs="Arial"/>
          <w:sz w:val="20"/>
          <w:szCs w:val="20"/>
        </w:rPr>
      </w:pPr>
      <w:r>
        <w:rPr>
          <w:b/>
          <w:sz w:val="20"/>
        </w:rPr>
        <w:t>Organisation partenaire :</w:t>
      </w:r>
    </w:p>
    <w:tbl>
      <w:tblPr>
        <w:tblStyle w:val="TableGrid"/>
        <w:tblW w:w="9213" w:type="dxa"/>
        <w:tblInd w:w="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45"/>
        <w:gridCol w:w="3462"/>
        <w:gridCol w:w="3606"/>
      </w:tblGrid>
      <w:tr w:rsidR="00F87127" w:rsidRPr="00F87127" w14:paraId="4F19B83A" w14:textId="77777777" w:rsidTr="0020076A">
        <w:trPr>
          <w:trHeight w:val="300"/>
        </w:trPr>
        <w:tc>
          <w:tcPr>
            <w:tcW w:w="2145" w:type="dxa"/>
            <w:vAlign w:val="center"/>
          </w:tcPr>
          <w:p w14:paraId="6C5B088F" w14:textId="77777777" w:rsidR="00F87127" w:rsidRPr="00F87127" w:rsidRDefault="00F87127" w:rsidP="00F87127">
            <w:pPr>
              <w:pStyle w:val="ListParagraph"/>
              <w:ind w:left="630"/>
              <w:rPr>
                <w:rFonts w:cs="Arial"/>
                <w:sz w:val="20"/>
                <w:szCs w:val="20"/>
              </w:rPr>
            </w:pPr>
            <w:r>
              <w:rPr>
                <w:sz w:val="20"/>
              </w:rPr>
              <w:t>Nom :</w:t>
            </w:r>
          </w:p>
        </w:tc>
        <w:tc>
          <w:tcPr>
            <w:tcW w:w="7068" w:type="dxa"/>
            <w:gridSpan w:val="2"/>
            <w:vAlign w:val="center"/>
          </w:tcPr>
          <w:p w14:paraId="7B643A33" w14:textId="48F24F5F" w:rsidR="00F87127" w:rsidRPr="00F87127" w:rsidRDefault="00F87127" w:rsidP="00F87127">
            <w:pPr>
              <w:pStyle w:val="ListParagraph"/>
              <w:ind w:left="630"/>
              <w:rPr>
                <w:rFonts w:cs="Arial"/>
                <w:sz w:val="20"/>
                <w:szCs w:val="20"/>
                <w:lang w:val="en-CA"/>
              </w:rPr>
            </w:pPr>
          </w:p>
        </w:tc>
      </w:tr>
      <w:tr w:rsidR="00F87127" w:rsidRPr="00F87127" w14:paraId="08CD9334" w14:textId="77777777" w:rsidTr="0020076A">
        <w:trPr>
          <w:trHeight w:val="300"/>
        </w:trPr>
        <w:tc>
          <w:tcPr>
            <w:tcW w:w="2145" w:type="dxa"/>
            <w:vAlign w:val="center"/>
          </w:tcPr>
          <w:p w14:paraId="28BD7318" w14:textId="77777777" w:rsidR="00F87127" w:rsidRPr="00F87127" w:rsidRDefault="00F87127" w:rsidP="00F87127">
            <w:pPr>
              <w:pStyle w:val="ListParagraph"/>
              <w:ind w:left="630"/>
              <w:rPr>
                <w:rFonts w:cs="Arial"/>
                <w:sz w:val="20"/>
                <w:szCs w:val="20"/>
              </w:rPr>
            </w:pPr>
            <w:r>
              <w:rPr>
                <w:sz w:val="20"/>
              </w:rPr>
              <w:t>Service :</w:t>
            </w:r>
          </w:p>
        </w:tc>
        <w:tc>
          <w:tcPr>
            <w:tcW w:w="7068" w:type="dxa"/>
            <w:gridSpan w:val="2"/>
            <w:vAlign w:val="center"/>
          </w:tcPr>
          <w:p w14:paraId="06F53A63" w14:textId="12DBD5F1" w:rsidR="00F87127" w:rsidRPr="00F87127" w:rsidRDefault="00F87127" w:rsidP="00F87127">
            <w:pPr>
              <w:pStyle w:val="ListParagraph"/>
              <w:ind w:left="630"/>
              <w:rPr>
                <w:rFonts w:cs="Arial"/>
                <w:sz w:val="20"/>
                <w:szCs w:val="20"/>
                <w:lang w:val="en-CA"/>
              </w:rPr>
            </w:pPr>
          </w:p>
        </w:tc>
      </w:tr>
      <w:tr w:rsidR="00F87127" w:rsidRPr="00F87127" w14:paraId="22FA1681" w14:textId="77777777" w:rsidTr="0020076A">
        <w:trPr>
          <w:trHeight w:val="300"/>
        </w:trPr>
        <w:tc>
          <w:tcPr>
            <w:tcW w:w="2145" w:type="dxa"/>
            <w:vAlign w:val="center"/>
          </w:tcPr>
          <w:p w14:paraId="5194DDF3" w14:textId="77777777" w:rsidR="00F87127" w:rsidRPr="00F87127" w:rsidRDefault="00F87127" w:rsidP="00F87127">
            <w:pPr>
              <w:pStyle w:val="ListParagraph"/>
              <w:ind w:left="630"/>
              <w:rPr>
                <w:rFonts w:cs="Arial"/>
                <w:sz w:val="20"/>
                <w:szCs w:val="20"/>
              </w:rPr>
            </w:pPr>
            <w:r>
              <w:rPr>
                <w:sz w:val="20"/>
              </w:rPr>
              <w:t>Titre/poste :</w:t>
            </w:r>
          </w:p>
        </w:tc>
        <w:tc>
          <w:tcPr>
            <w:tcW w:w="7068" w:type="dxa"/>
            <w:gridSpan w:val="2"/>
            <w:vAlign w:val="center"/>
          </w:tcPr>
          <w:p w14:paraId="5713859F" w14:textId="16AB3DA5" w:rsidR="00F87127" w:rsidRPr="00F87127" w:rsidRDefault="00F87127" w:rsidP="00F87127">
            <w:pPr>
              <w:pStyle w:val="ListParagraph"/>
              <w:ind w:left="630"/>
              <w:rPr>
                <w:rFonts w:cs="Arial"/>
                <w:sz w:val="20"/>
                <w:szCs w:val="20"/>
                <w:lang w:val="en-CA"/>
              </w:rPr>
            </w:pPr>
          </w:p>
        </w:tc>
      </w:tr>
      <w:tr w:rsidR="00F87127" w:rsidRPr="00F87127" w14:paraId="00FD754B" w14:textId="77777777" w:rsidTr="0020076A">
        <w:trPr>
          <w:trHeight w:val="300"/>
        </w:trPr>
        <w:tc>
          <w:tcPr>
            <w:tcW w:w="2145" w:type="dxa"/>
            <w:vAlign w:val="center"/>
          </w:tcPr>
          <w:p w14:paraId="6F3E225C" w14:textId="77777777" w:rsidR="00F87127" w:rsidRPr="00F87127" w:rsidRDefault="00F87127" w:rsidP="00F87127">
            <w:pPr>
              <w:pStyle w:val="ListParagraph"/>
              <w:ind w:left="630"/>
              <w:rPr>
                <w:rFonts w:cs="Arial"/>
                <w:sz w:val="20"/>
                <w:szCs w:val="20"/>
              </w:rPr>
            </w:pPr>
            <w:r>
              <w:rPr>
                <w:sz w:val="20"/>
              </w:rPr>
              <w:t>Organisation :</w:t>
            </w:r>
          </w:p>
        </w:tc>
        <w:tc>
          <w:tcPr>
            <w:tcW w:w="7068" w:type="dxa"/>
            <w:gridSpan w:val="2"/>
            <w:vAlign w:val="center"/>
          </w:tcPr>
          <w:p w14:paraId="3DB918E9" w14:textId="4268942B" w:rsidR="00F87127" w:rsidRPr="00F87127" w:rsidRDefault="00F87127" w:rsidP="00F87127">
            <w:pPr>
              <w:pStyle w:val="ListParagraph"/>
              <w:ind w:left="630"/>
              <w:rPr>
                <w:rFonts w:cs="Arial"/>
                <w:sz w:val="20"/>
                <w:szCs w:val="20"/>
                <w:lang w:val="en-CA"/>
              </w:rPr>
            </w:pPr>
          </w:p>
        </w:tc>
      </w:tr>
      <w:tr w:rsidR="00ED3463" w:rsidRPr="00F87127" w14:paraId="20AD806A" w14:textId="77777777" w:rsidTr="0020076A">
        <w:trPr>
          <w:trHeight w:val="300"/>
        </w:trPr>
        <w:tc>
          <w:tcPr>
            <w:tcW w:w="2145" w:type="dxa"/>
            <w:vAlign w:val="center"/>
          </w:tcPr>
          <w:p w14:paraId="1C01BF86" w14:textId="5F3AA242" w:rsidR="00ED3463" w:rsidRPr="00F87127" w:rsidRDefault="00ED3463" w:rsidP="00F87127">
            <w:pPr>
              <w:pStyle w:val="ListParagraph"/>
              <w:ind w:left="630"/>
              <w:rPr>
                <w:rFonts w:cs="Arial"/>
                <w:sz w:val="20"/>
                <w:szCs w:val="20"/>
              </w:rPr>
            </w:pPr>
            <w:r>
              <w:rPr>
                <w:sz w:val="20"/>
              </w:rPr>
              <w:t>Engagement financier total :</w:t>
            </w:r>
          </w:p>
        </w:tc>
        <w:tc>
          <w:tcPr>
            <w:tcW w:w="7068" w:type="dxa"/>
            <w:gridSpan w:val="2"/>
            <w:vAlign w:val="center"/>
          </w:tcPr>
          <w:p w14:paraId="0A1D4A06" w14:textId="676F96D7" w:rsidR="00ED3463" w:rsidRPr="00F87127" w:rsidRDefault="00ED3463" w:rsidP="00ED3463">
            <w:pPr>
              <w:pStyle w:val="ListParagraph"/>
              <w:ind w:left="0"/>
              <w:jc w:val="both"/>
              <w:rPr>
                <w:rFonts w:cs="Arial"/>
                <w:sz w:val="20"/>
                <w:szCs w:val="20"/>
              </w:rPr>
            </w:pPr>
            <w:r>
              <w:rPr>
                <w:sz w:val="20"/>
              </w:rPr>
              <w:t>$</w:t>
            </w:r>
          </w:p>
        </w:tc>
      </w:tr>
      <w:tr w:rsidR="00F87127" w:rsidRPr="00F87127" w14:paraId="169EBC13" w14:textId="77777777" w:rsidTr="0020076A">
        <w:trPr>
          <w:trHeight w:val="589"/>
        </w:trPr>
        <w:tc>
          <w:tcPr>
            <w:tcW w:w="2145" w:type="dxa"/>
            <w:vAlign w:val="center"/>
          </w:tcPr>
          <w:p w14:paraId="1C33E5F6" w14:textId="77777777" w:rsidR="00F87127" w:rsidRPr="00F87127" w:rsidRDefault="00F87127" w:rsidP="00F87127">
            <w:pPr>
              <w:pStyle w:val="ListParagraph"/>
              <w:ind w:left="630"/>
              <w:rPr>
                <w:rFonts w:cs="Arial"/>
                <w:sz w:val="20"/>
                <w:szCs w:val="20"/>
              </w:rPr>
            </w:pPr>
            <w:r>
              <w:rPr>
                <w:sz w:val="20"/>
              </w:rPr>
              <w:t xml:space="preserve">Signature : </w:t>
            </w:r>
          </w:p>
        </w:tc>
        <w:tc>
          <w:tcPr>
            <w:tcW w:w="3462" w:type="dxa"/>
            <w:vAlign w:val="center"/>
          </w:tcPr>
          <w:p w14:paraId="0E09D1E2" w14:textId="2A25F344" w:rsidR="00F87127" w:rsidRPr="00F87127" w:rsidRDefault="00F87127" w:rsidP="00F87127">
            <w:pPr>
              <w:pStyle w:val="ListParagraph"/>
              <w:ind w:left="630"/>
              <w:rPr>
                <w:rFonts w:cs="Arial"/>
                <w:sz w:val="20"/>
                <w:szCs w:val="20"/>
                <w:lang w:val="en-CA"/>
              </w:rPr>
            </w:pPr>
          </w:p>
        </w:tc>
        <w:tc>
          <w:tcPr>
            <w:tcW w:w="3606" w:type="dxa"/>
            <w:vAlign w:val="center"/>
          </w:tcPr>
          <w:p w14:paraId="29C57177" w14:textId="227FA1B4" w:rsidR="00F87127" w:rsidRPr="00F87127" w:rsidRDefault="002D7D10" w:rsidP="00F87127">
            <w:pPr>
              <w:pStyle w:val="ListParagraph"/>
              <w:ind w:left="630"/>
              <w:rPr>
                <w:rFonts w:cs="Arial"/>
                <w:sz w:val="20"/>
                <w:szCs w:val="20"/>
              </w:rPr>
            </w:pPr>
            <w:r>
              <w:rPr>
                <w:sz w:val="20"/>
              </w:rPr>
              <w:t>Date :</w:t>
            </w:r>
          </w:p>
        </w:tc>
      </w:tr>
    </w:tbl>
    <w:p w14:paraId="7AC30C51" w14:textId="27BC85DA" w:rsidR="00D80E34" w:rsidRDefault="00D80E34" w:rsidP="0054081B">
      <w:pPr>
        <w:pStyle w:val="ListParagraph"/>
        <w:spacing w:line="276" w:lineRule="auto"/>
        <w:ind w:left="630"/>
        <w:rPr>
          <w:rFonts w:cs="Arial"/>
          <w:sz w:val="20"/>
          <w:szCs w:val="20"/>
          <w:lang w:val="en-CA"/>
        </w:rPr>
      </w:pPr>
    </w:p>
    <w:p w14:paraId="1520B6FF" w14:textId="4F5C41C8" w:rsidR="00E26122" w:rsidRDefault="00E26122" w:rsidP="00E26122">
      <w:pPr>
        <w:pStyle w:val="ListParagraph"/>
        <w:spacing w:line="276" w:lineRule="auto"/>
        <w:ind w:left="630"/>
        <w:rPr>
          <w:rFonts w:cs="Arial"/>
          <w:sz w:val="20"/>
          <w:szCs w:val="20"/>
        </w:rPr>
      </w:pPr>
      <w:r>
        <w:rPr>
          <w:b/>
          <w:sz w:val="20"/>
        </w:rPr>
        <w:t>Identification de la ou des personnes stagiaires :</w:t>
      </w:r>
    </w:p>
    <w:tbl>
      <w:tblPr>
        <w:tblStyle w:val="TableGrid"/>
        <w:tblW w:w="4640" w:type="pct"/>
        <w:tblInd w:w="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49"/>
        <w:gridCol w:w="3415"/>
        <w:gridCol w:w="3449"/>
      </w:tblGrid>
      <w:tr w:rsidR="009C729B" w:rsidRPr="009C729B" w14:paraId="2A7952E1" w14:textId="77777777" w:rsidTr="00C80FEA">
        <w:tc>
          <w:tcPr>
            <w:tcW w:w="1154" w:type="pct"/>
            <w:vAlign w:val="center"/>
          </w:tcPr>
          <w:p w14:paraId="6B4DA2D9" w14:textId="77777777" w:rsidR="009C729B" w:rsidRPr="009C729B" w:rsidRDefault="009C729B" w:rsidP="009C729B">
            <w:pPr>
              <w:pStyle w:val="ListParagraph"/>
              <w:spacing w:line="276" w:lineRule="auto"/>
              <w:rPr>
                <w:rFonts w:cs="Arial"/>
                <w:sz w:val="20"/>
                <w:szCs w:val="20"/>
              </w:rPr>
            </w:pPr>
            <w:r>
              <w:rPr>
                <w:sz w:val="20"/>
              </w:rPr>
              <w:t>Nom :</w:t>
            </w:r>
          </w:p>
        </w:tc>
        <w:tc>
          <w:tcPr>
            <w:tcW w:w="3846" w:type="pct"/>
            <w:gridSpan w:val="2"/>
            <w:vAlign w:val="center"/>
          </w:tcPr>
          <w:p w14:paraId="1C6D5C44" w14:textId="77777777" w:rsidR="009C729B" w:rsidRPr="009C729B" w:rsidRDefault="009C729B" w:rsidP="009C729B">
            <w:pPr>
              <w:pStyle w:val="ListParagraph"/>
              <w:spacing w:line="276" w:lineRule="auto"/>
              <w:rPr>
                <w:rFonts w:cs="Arial"/>
                <w:sz w:val="20"/>
                <w:szCs w:val="20"/>
                <w:lang w:val="en-CA"/>
              </w:rPr>
            </w:pPr>
          </w:p>
        </w:tc>
      </w:tr>
      <w:tr w:rsidR="009C729B" w:rsidRPr="009C729B" w14:paraId="25D503CD" w14:textId="77777777" w:rsidTr="00C80FEA">
        <w:tc>
          <w:tcPr>
            <w:tcW w:w="1154" w:type="pct"/>
            <w:vAlign w:val="center"/>
          </w:tcPr>
          <w:p w14:paraId="0B6D41BB" w14:textId="3B16202E" w:rsidR="009C729B" w:rsidRPr="009C729B" w:rsidRDefault="009C729B" w:rsidP="009C729B">
            <w:pPr>
              <w:pStyle w:val="ListParagraph"/>
              <w:spacing w:line="276" w:lineRule="auto"/>
              <w:rPr>
                <w:rFonts w:cs="Arial"/>
                <w:sz w:val="20"/>
                <w:szCs w:val="20"/>
              </w:rPr>
            </w:pPr>
            <w:r>
              <w:rPr>
                <w:sz w:val="20"/>
              </w:rPr>
              <w:t>Établissement d’enseignement fréquenté pendant le stage :</w:t>
            </w:r>
          </w:p>
        </w:tc>
        <w:tc>
          <w:tcPr>
            <w:tcW w:w="3846" w:type="pct"/>
            <w:gridSpan w:val="2"/>
            <w:vAlign w:val="center"/>
          </w:tcPr>
          <w:p w14:paraId="797F5B0D" w14:textId="77777777" w:rsidR="009C729B" w:rsidRPr="002A349D" w:rsidRDefault="009C729B" w:rsidP="009C729B">
            <w:pPr>
              <w:pStyle w:val="ListParagraph"/>
              <w:spacing w:line="276" w:lineRule="auto"/>
              <w:rPr>
                <w:rFonts w:cs="Arial"/>
                <w:sz w:val="20"/>
                <w:szCs w:val="20"/>
              </w:rPr>
            </w:pPr>
          </w:p>
        </w:tc>
      </w:tr>
      <w:tr w:rsidR="009C729B" w:rsidRPr="009C729B" w14:paraId="01A24274" w14:textId="77777777" w:rsidTr="00C80FEA">
        <w:tc>
          <w:tcPr>
            <w:tcW w:w="1154" w:type="pct"/>
            <w:vAlign w:val="center"/>
          </w:tcPr>
          <w:p w14:paraId="77FF8F89" w14:textId="644A485A" w:rsidR="009C729B" w:rsidRPr="009C729B" w:rsidRDefault="009C729B" w:rsidP="009C729B">
            <w:pPr>
              <w:pStyle w:val="ListParagraph"/>
              <w:spacing w:line="276" w:lineRule="auto"/>
              <w:rPr>
                <w:rFonts w:cs="Arial"/>
                <w:sz w:val="20"/>
                <w:szCs w:val="20"/>
              </w:rPr>
            </w:pPr>
            <w:r>
              <w:rPr>
                <w:sz w:val="20"/>
              </w:rPr>
              <w:t>Département :</w:t>
            </w:r>
          </w:p>
        </w:tc>
        <w:tc>
          <w:tcPr>
            <w:tcW w:w="3846" w:type="pct"/>
            <w:gridSpan w:val="2"/>
            <w:vAlign w:val="center"/>
          </w:tcPr>
          <w:p w14:paraId="22326039" w14:textId="77777777" w:rsidR="009C729B" w:rsidRPr="009C729B" w:rsidRDefault="009C729B" w:rsidP="009C729B">
            <w:pPr>
              <w:pStyle w:val="ListParagraph"/>
              <w:spacing w:line="276" w:lineRule="auto"/>
              <w:rPr>
                <w:rFonts w:cs="Arial"/>
                <w:sz w:val="20"/>
                <w:szCs w:val="20"/>
                <w:lang w:val="en-CA"/>
              </w:rPr>
            </w:pPr>
          </w:p>
        </w:tc>
      </w:tr>
      <w:tr w:rsidR="009C729B" w:rsidRPr="009C729B" w14:paraId="01D3AE60" w14:textId="77777777" w:rsidTr="00C80FEA">
        <w:trPr>
          <w:trHeight w:val="589"/>
        </w:trPr>
        <w:tc>
          <w:tcPr>
            <w:tcW w:w="1154" w:type="pct"/>
            <w:vAlign w:val="center"/>
          </w:tcPr>
          <w:p w14:paraId="7F02D6DF" w14:textId="77777777" w:rsidR="009C729B" w:rsidRPr="009C729B" w:rsidRDefault="009C729B" w:rsidP="009C729B">
            <w:pPr>
              <w:pStyle w:val="ListParagraph"/>
              <w:spacing w:line="276" w:lineRule="auto"/>
              <w:rPr>
                <w:rFonts w:cs="Arial"/>
                <w:sz w:val="20"/>
                <w:szCs w:val="20"/>
              </w:rPr>
            </w:pPr>
            <w:r>
              <w:rPr>
                <w:sz w:val="20"/>
              </w:rPr>
              <w:t xml:space="preserve">Signature : </w:t>
            </w:r>
          </w:p>
        </w:tc>
        <w:tc>
          <w:tcPr>
            <w:tcW w:w="1914" w:type="pct"/>
            <w:vAlign w:val="center"/>
          </w:tcPr>
          <w:p w14:paraId="2AFA3282" w14:textId="77777777" w:rsidR="009C729B" w:rsidRPr="009C729B" w:rsidRDefault="009C729B" w:rsidP="009C729B">
            <w:pPr>
              <w:pStyle w:val="ListParagraph"/>
              <w:spacing w:line="276" w:lineRule="auto"/>
              <w:rPr>
                <w:rFonts w:cs="Arial"/>
                <w:sz w:val="20"/>
                <w:szCs w:val="20"/>
                <w:lang w:val="en-CA"/>
              </w:rPr>
            </w:pPr>
          </w:p>
        </w:tc>
        <w:tc>
          <w:tcPr>
            <w:tcW w:w="1933" w:type="pct"/>
            <w:vAlign w:val="center"/>
          </w:tcPr>
          <w:p w14:paraId="5B7064B1" w14:textId="0D621998" w:rsidR="009C729B" w:rsidRPr="009C729B" w:rsidRDefault="002D7D10" w:rsidP="009C729B">
            <w:pPr>
              <w:pStyle w:val="ListParagraph"/>
              <w:spacing w:line="276" w:lineRule="auto"/>
              <w:rPr>
                <w:rFonts w:cs="Arial"/>
                <w:sz w:val="20"/>
                <w:szCs w:val="20"/>
              </w:rPr>
            </w:pPr>
            <w:r>
              <w:rPr>
                <w:sz w:val="20"/>
              </w:rPr>
              <w:t>Date :</w:t>
            </w:r>
          </w:p>
        </w:tc>
      </w:tr>
    </w:tbl>
    <w:p w14:paraId="0912C4F9" w14:textId="301B3FE0" w:rsidR="00D80E34" w:rsidRDefault="00D80E34" w:rsidP="00D244B1">
      <w:pPr>
        <w:spacing w:line="276" w:lineRule="auto"/>
        <w:rPr>
          <w:rFonts w:cs="Arial"/>
          <w:sz w:val="20"/>
          <w:szCs w:val="20"/>
          <w:lang w:val="en-CA"/>
        </w:rPr>
      </w:pPr>
    </w:p>
    <w:p w14:paraId="2338151A" w14:textId="77777777" w:rsidR="003F4AE4" w:rsidRDefault="003F4AE4" w:rsidP="003F4AE4">
      <w:pPr>
        <w:ind w:firstLine="720"/>
        <w:textAlignment w:val="baseline"/>
        <w:rPr>
          <w:rFonts w:cs="Arial"/>
          <w:b/>
          <w:bCs/>
          <w:sz w:val="20"/>
          <w:szCs w:val="20"/>
          <w:lang w:val="en-CA"/>
        </w:rPr>
      </w:pPr>
    </w:p>
    <w:p w14:paraId="3C0B3F0D" w14:textId="64AEDBEE" w:rsidR="003F4AE4" w:rsidRPr="003F4AE4" w:rsidRDefault="003F4AE4" w:rsidP="003F4AE4">
      <w:pPr>
        <w:ind w:firstLine="720"/>
        <w:textAlignment w:val="baseline"/>
        <w:rPr>
          <w:rFonts w:ascii="Segoe UI" w:hAnsi="Segoe UI" w:cs="Segoe UI"/>
          <w:sz w:val="18"/>
          <w:szCs w:val="18"/>
        </w:rPr>
      </w:pPr>
      <w:proofErr w:type="spellStart"/>
      <w:r>
        <w:rPr>
          <w:b/>
          <w:sz w:val="20"/>
        </w:rPr>
        <w:t>Représentant·e</w:t>
      </w:r>
      <w:proofErr w:type="spellEnd"/>
      <w:r>
        <w:rPr>
          <w:b/>
          <w:sz w:val="20"/>
        </w:rPr>
        <w:t xml:space="preserve"> du bureau des services de recherche (ou son équivalent) :</w:t>
      </w:r>
      <w:r>
        <w:rPr>
          <w:sz w:val="20"/>
        </w:rPr>
        <w:t> </w:t>
      </w:r>
    </w:p>
    <w:p w14:paraId="167E9BA2" w14:textId="77777777" w:rsidR="003F4AE4" w:rsidRPr="003F4AE4" w:rsidRDefault="003F4AE4" w:rsidP="003F4AE4">
      <w:pPr>
        <w:ind w:firstLine="720"/>
        <w:textAlignment w:val="baseline"/>
        <w:rPr>
          <w:rFonts w:ascii="Segoe UI" w:hAnsi="Segoe UI" w:cs="Segoe UI"/>
          <w:sz w:val="18"/>
          <w:szCs w:val="18"/>
        </w:rPr>
      </w:pPr>
      <w:r>
        <w:rPr>
          <w:color w:val="808080"/>
          <w:sz w:val="18"/>
        </w:rPr>
        <w:t xml:space="preserve">En signant la présente, le BSR ou son équivalent confirme que les </w:t>
      </w:r>
      <w:proofErr w:type="spellStart"/>
      <w:r>
        <w:rPr>
          <w:color w:val="808080"/>
          <w:sz w:val="18"/>
        </w:rPr>
        <w:t>professeur·es</w:t>
      </w:r>
      <w:proofErr w:type="spellEnd"/>
      <w:r>
        <w:rPr>
          <w:color w:val="808080"/>
          <w:sz w:val="18"/>
        </w:rPr>
        <w:t xml:space="preserve"> </w:t>
      </w:r>
      <w:proofErr w:type="spellStart"/>
      <w:r>
        <w:rPr>
          <w:color w:val="808080"/>
          <w:sz w:val="18"/>
        </w:rPr>
        <w:t>superviseur·es</w:t>
      </w:r>
      <w:proofErr w:type="spellEnd"/>
      <w:r>
        <w:rPr>
          <w:color w:val="808080"/>
          <w:sz w:val="18"/>
        </w:rPr>
        <w:t xml:space="preserve"> peuvent détenir des fonds des trois organismes. </w:t>
      </w:r>
    </w:p>
    <w:tbl>
      <w:tblPr>
        <w:tblW w:w="9203"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3600"/>
        <w:gridCol w:w="3533"/>
      </w:tblGrid>
      <w:tr w:rsidR="003F4AE4" w:rsidRPr="003F4AE4" w14:paraId="4633D37A" w14:textId="77777777" w:rsidTr="003F4AE4">
        <w:trPr>
          <w:trHeight w:val="300"/>
        </w:trPr>
        <w:tc>
          <w:tcPr>
            <w:tcW w:w="2070" w:type="dxa"/>
            <w:tcBorders>
              <w:top w:val="dotted" w:sz="6" w:space="0" w:color="auto"/>
              <w:left w:val="dotted" w:sz="6" w:space="0" w:color="auto"/>
              <w:bottom w:val="dotted" w:sz="6" w:space="0" w:color="auto"/>
              <w:right w:val="dotted" w:sz="6" w:space="0" w:color="auto"/>
            </w:tcBorders>
            <w:vAlign w:val="center"/>
            <w:hideMark/>
          </w:tcPr>
          <w:p w14:paraId="12255B63" w14:textId="77777777" w:rsidR="003F4AE4" w:rsidRPr="003F4AE4" w:rsidRDefault="003F4AE4" w:rsidP="003F4AE4">
            <w:pPr>
              <w:jc w:val="right"/>
              <w:textAlignment w:val="baseline"/>
              <w:rPr>
                <w:rFonts w:ascii="Times New Roman" w:hAnsi="Times New Roman"/>
              </w:rPr>
            </w:pPr>
            <w:r>
              <w:rPr>
                <w:sz w:val="18"/>
              </w:rPr>
              <w:t>Nom : </w:t>
            </w:r>
          </w:p>
        </w:tc>
        <w:tc>
          <w:tcPr>
            <w:tcW w:w="7133" w:type="dxa"/>
            <w:gridSpan w:val="2"/>
            <w:tcBorders>
              <w:top w:val="dotted" w:sz="6" w:space="0" w:color="auto"/>
              <w:left w:val="dotted" w:sz="6" w:space="0" w:color="auto"/>
              <w:bottom w:val="dotted" w:sz="6" w:space="0" w:color="auto"/>
              <w:right w:val="dotted" w:sz="6" w:space="0" w:color="auto"/>
            </w:tcBorders>
            <w:vAlign w:val="center"/>
            <w:hideMark/>
          </w:tcPr>
          <w:p w14:paraId="3E2FAE05" w14:textId="77777777" w:rsidR="003F4AE4" w:rsidRPr="003F4AE4" w:rsidRDefault="003F4AE4" w:rsidP="003F4AE4">
            <w:pPr>
              <w:textAlignment w:val="baseline"/>
              <w:rPr>
                <w:rFonts w:ascii="Times New Roman" w:hAnsi="Times New Roman"/>
              </w:rPr>
            </w:pPr>
            <w:r>
              <w:rPr>
                <w:sz w:val="18"/>
              </w:rPr>
              <w:t> </w:t>
            </w:r>
          </w:p>
        </w:tc>
      </w:tr>
      <w:tr w:rsidR="003F4AE4" w:rsidRPr="003F4AE4" w14:paraId="5F178439" w14:textId="77777777" w:rsidTr="003F4AE4">
        <w:trPr>
          <w:trHeight w:val="300"/>
        </w:trPr>
        <w:tc>
          <w:tcPr>
            <w:tcW w:w="2070" w:type="dxa"/>
            <w:tcBorders>
              <w:top w:val="dotted" w:sz="6" w:space="0" w:color="auto"/>
              <w:left w:val="dotted" w:sz="6" w:space="0" w:color="auto"/>
              <w:bottom w:val="dotted" w:sz="6" w:space="0" w:color="auto"/>
              <w:right w:val="dotted" w:sz="6" w:space="0" w:color="auto"/>
            </w:tcBorders>
            <w:vAlign w:val="center"/>
            <w:hideMark/>
          </w:tcPr>
          <w:p w14:paraId="4D44CB1B" w14:textId="77777777" w:rsidR="003F4AE4" w:rsidRPr="003F4AE4" w:rsidRDefault="003F4AE4" w:rsidP="003F4AE4">
            <w:pPr>
              <w:jc w:val="right"/>
              <w:textAlignment w:val="baseline"/>
              <w:rPr>
                <w:rFonts w:ascii="Times New Roman" w:hAnsi="Times New Roman"/>
              </w:rPr>
            </w:pPr>
            <w:r>
              <w:rPr>
                <w:sz w:val="18"/>
              </w:rPr>
              <w:t>Titre/poste : </w:t>
            </w:r>
          </w:p>
        </w:tc>
        <w:tc>
          <w:tcPr>
            <w:tcW w:w="7133" w:type="dxa"/>
            <w:gridSpan w:val="2"/>
            <w:tcBorders>
              <w:top w:val="dotted" w:sz="6" w:space="0" w:color="auto"/>
              <w:left w:val="dotted" w:sz="6" w:space="0" w:color="auto"/>
              <w:bottom w:val="dotted" w:sz="6" w:space="0" w:color="auto"/>
              <w:right w:val="dotted" w:sz="6" w:space="0" w:color="auto"/>
            </w:tcBorders>
            <w:vAlign w:val="center"/>
            <w:hideMark/>
          </w:tcPr>
          <w:p w14:paraId="6330B834" w14:textId="77777777" w:rsidR="003F4AE4" w:rsidRPr="003F4AE4" w:rsidRDefault="003F4AE4" w:rsidP="003F4AE4">
            <w:pPr>
              <w:textAlignment w:val="baseline"/>
              <w:rPr>
                <w:rFonts w:ascii="Times New Roman" w:hAnsi="Times New Roman"/>
              </w:rPr>
            </w:pPr>
            <w:r>
              <w:rPr>
                <w:sz w:val="18"/>
              </w:rPr>
              <w:t> </w:t>
            </w:r>
          </w:p>
        </w:tc>
      </w:tr>
      <w:tr w:rsidR="003F4AE4" w:rsidRPr="003F4AE4" w14:paraId="67051787" w14:textId="77777777" w:rsidTr="003F4AE4">
        <w:trPr>
          <w:trHeight w:val="300"/>
        </w:trPr>
        <w:tc>
          <w:tcPr>
            <w:tcW w:w="2070" w:type="dxa"/>
            <w:tcBorders>
              <w:top w:val="dotted" w:sz="6" w:space="0" w:color="auto"/>
              <w:left w:val="dotted" w:sz="6" w:space="0" w:color="auto"/>
              <w:bottom w:val="dotted" w:sz="6" w:space="0" w:color="auto"/>
              <w:right w:val="dotted" w:sz="6" w:space="0" w:color="auto"/>
            </w:tcBorders>
            <w:vAlign w:val="center"/>
            <w:hideMark/>
          </w:tcPr>
          <w:p w14:paraId="243856AD" w14:textId="77777777" w:rsidR="003F4AE4" w:rsidRPr="003F4AE4" w:rsidRDefault="003F4AE4" w:rsidP="003F4AE4">
            <w:pPr>
              <w:jc w:val="right"/>
              <w:textAlignment w:val="baseline"/>
              <w:rPr>
                <w:rFonts w:ascii="Times New Roman" w:hAnsi="Times New Roman"/>
              </w:rPr>
            </w:pPr>
            <w:r>
              <w:rPr>
                <w:sz w:val="18"/>
              </w:rPr>
              <w:t>Établissement d’enseignement : </w:t>
            </w:r>
          </w:p>
        </w:tc>
        <w:tc>
          <w:tcPr>
            <w:tcW w:w="7133" w:type="dxa"/>
            <w:gridSpan w:val="2"/>
            <w:tcBorders>
              <w:top w:val="dotted" w:sz="6" w:space="0" w:color="auto"/>
              <w:left w:val="dotted" w:sz="6" w:space="0" w:color="auto"/>
              <w:bottom w:val="dotted" w:sz="6" w:space="0" w:color="auto"/>
              <w:right w:val="dotted" w:sz="6" w:space="0" w:color="auto"/>
            </w:tcBorders>
            <w:vAlign w:val="center"/>
            <w:hideMark/>
          </w:tcPr>
          <w:p w14:paraId="2061E7C4" w14:textId="77777777" w:rsidR="003F4AE4" w:rsidRPr="003F4AE4" w:rsidRDefault="003F4AE4" w:rsidP="003F4AE4">
            <w:pPr>
              <w:textAlignment w:val="baseline"/>
              <w:rPr>
                <w:rFonts w:ascii="Times New Roman" w:hAnsi="Times New Roman"/>
              </w:rPr>
            </w:pPr>
            <w:r>
              <w:rPr>
                <w:sz w:val="18"/>
              </w:rPr>
              <w:t> </w:t>
            </w:r>
          </w:p>
        </w:tc>
      </w:tr>
      <w:tr w:rsidR="003F4AE4" w:rsidRPr="003F4AE4" w14:paraId="08FAAA0F" w14:textId="77777777" w:rsidTr="003F4AE4">
        <w:trPr>
          <w:trHeight w:val="600"/>
        </w:trPr>
        <w:tc>
          <w:tcPr>
            <w:tcW w:w="2070" w:type="dxa"/>
            <w:tcBorders>
              <w:top w:val="dotted" w:sz="6" w:space="0" w:color="auto"/>
              <w:left w:val="dotted" w:sz="6" w:space="0" w:color="auto"/>
              <w:bottom w:val="dotted" w:sz="6" w:space="0" w:color="auto"/>
              <w:right w:val="dotted" w:sz="6" w:space="0" w:color="auto"/>
            </w:tcBorders>
            <w:vAlign w:val="center"/>
            <w:hideMark/>
          </w:tcPr>
          <w:p w14:paraId="49648144" w14:textId="77777777" w:rsidR="003F4AE4" w:rsidRPr="003F4AE4" w:rsidRDefault="003F4AE4" w:rsidP="003F4AE4">
            <w:pPr>
              <w:ind w:left="-30"/>
              <w:jc w:val="right"/>
              <w:textAlignment w:val="baseline"/>
              <w:rPr>
                <w:rFonts w:ascii="Times New Roman" w:hAnsi="Times New Roman"/>
              </w:rPr>
            </w:pPr>
            <w:r>
              <w:rPr>
                <w:sz w:val="18"/>
              </w:rPr>
              <w:t>Signature :  </w:t>
            </w:r>
          </w:p>
        </w:tc>
        <w:tc>
          <w:tcPr>
            <w:tcW w:w="3600" w:type="dxa"/>
            <w:tcBorders>
              <w:top w:val="dotted" w:sz="6" w:space="0" w:color="auto"/>
              <w:left w:val="dotted" w:sz="6" w:space="0" w:color="auto"/>
              <w:bottom w:val="dotted" w:sz="6" w:space="0" w:color="auto"/>
              <w:right w:val="dotted" w:sz="6" w:space="0" w:color="auto"/>
            </w:tcBorders>
            <w:vAlign w:val="center"/>
            <w:hideMark/>
          </w:tcPr>
          <w:p w14:paraId="2FBFE4C5" w14:textId="77777777" w:rsidR="003F4AE4" w:rsidRPr="003F4AE4" w:rsidRDefault="003F4AE4" w:rsidP="003F4AE4">
            <w:pPr>
              <w:textAlignment w:val="baseline"/>
              <w:rPr>
                <w:rFonts w:ascii="Times New Roman" w:hAnsi="Times New Roman"/>
              </w:rPr>
            </w:pPr>
            <w:r>
              <w:rPr>
                <w:sz w:val="18"/>
              </w:rPr>
              <w:t> </w:t>
            </w:r>
          </w:p>
        </w:tc>
        <w:tc>
          <w:tcPr>
            <w:tcW w:w="3533" w:type="dxa"/>
            <w:tcBorders>
              <w:top w:val="dotted" w:sz="6" w:space="0" w:color="auto"/>
              <w:left w:val="dotted" w:sz="6" w:space="0" w:color="auto"/>
              <w:bottom w:val="dotted" w:sz="6" w:space="0" w:color="auto"/>
              <w:right w:val="dotted" w:sz="6" w:space="0" w:color="auto"/>
            </w:tcBorders>
            <w:vAlign w:val="center"/>
            <w:hideMark/>
          </w:tcPr>
          <w:p w14:paraId="6FB835F3" w14:textId="77777777" w:rsidR="003F4AE4" w:rsidRPr="003F4AE4" w:rsidRDefault="003F4AE4" w:rsidP="003F4AE4">
            <w:pPr>
              <w:textAlignment w:val="baseline"/>
              <w:rPr>
                <w:rFonts w:ascii="Times New Roman" w:hAnsi="Times New Roman"/>
              </w:rPr>
            </w:pPr>
            <w:r>
              <w:rPr>
                <w:sz w:val="18"/>
              </w:rPr>
              <w:t>Date : </w:t>
            </w:r>
          </w:p>
        </w:tc>
      </w:tr>
    </w:tbl>
    <w:p w14:paraId="35CFCDC0" w14:textId="77777777" w:rsidR="003F4AE4" w:rsidRPr="00F32116" w:rsidRDefault="003F4AE4" w:rsidP="00D244B1">
      <w:pPr>
        <w:spacing w:line="276" w:lineRule="auto"/>
        <w:rPr>
          <w:rFonts w:cs="Arial"/>
          <w:sz w:val="20"/>
          <w:szCs w:val="20"/>
          <w:lang w:val="en-CA"/>
        </w:rPr>
      </w:pPr>
    </w:p>
    <w:sectPr w:rsidR="003F4AE4" w:rsidRPr="00F32116" w:rsidSect="00B72B65">
      <w:headerReference w:type="default" r:id="rId11"/>
      <w:footerReference w:type="default" r:id="rId12"/>
      <w:headerReference w:type="first" r:id="rId13"/>
      <w:footerReference w:type="first" r:id="rId14"/>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3410E" w14:textId="77777777" w:rsidR="00302233" w:rsidRDefault="00302233" w:rsidP="00F86671">
      <w:r>
        <w:separator/>
      </w:r>
    </w:p>
  </w:endnote>
  <w:endnote w:type="continuationSeparator" w:id="0">
    <w:p w14:paraId="1E04FE0E" w14:textId="77777777" w:rsidR="00302233" w:rsidRDefault="00302233" w:rsidP="00F86671">
      <w:r>
        <w:continuationSeparator/>
      </w:r>
    </w:p>
  </w:endnote>
  <w:endnote w:type="continuationNotice" w:id="1">
    <w:p w14:paraId="66A61FB0" w14:textId="77777777" w:rsidR="00302233" w:rsidRDefault="003022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color w:val="00AFEF"/>
        <w:sz w:val="16"/>
        <w:szCs w:val="16"/>
      </w:rPr>
      <w:id w:val="860082579"/>
      <w:docPartObj>
        <w:docPartGallery w:val="Page Numbers (Top of Page)"/>
        <w:docPartUnique/>
      </w:docPartObj>
    </w:sdtPr>
    <w:sdtEndPr>
      <w:rPr>
        <w:color w:val="auto"/>
        <w:sz w:val="24"/>
        <w:szCs w:val="24"/>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194184" w:rsidRPr="00196FE9" w14:paraId="7AABBC3C" w14:textId="77777777" w:rsidTr="376CF1DC">
          <w:trPr>
            <w:trHeight w:val="458"/>
          </w:trPr>
          <w:tc>
            <w:tcPr>
              <w:tcW w:w="6353" w:type="dxa"/>
              <w:tcMar>
                <w:bottom w:w="29" w:type="dxa"/>
              </w:tcMar>
              <w:vAlign w:val="bottom"/>
            </w:tcPr>
            <w:p w14:paraId="365F190E" w14:textId="638E9D56" w:rsidR="00194184" w:rsidRPr="000E3A79" w:rsidRDefault="00194184" w:rsidP="00E85070">
              <w:pPr>
                <w:tabs>
                  <w:tab w:val="center" w:pos="4680"/>
                  <w:tab w:val="right" w:pos="9360"/>
                </w:tabs>
                <w:rPr>
                  <w:color w:val="005FAF"/>
                  <w:sz w:val="16"/>
                  <w:szCs w:val="16"/>
                </w:rPr>
              </w:pPr>
              <w:r w:rsidRPr="000E3A79">
                <w:rPr>
                  <w:color w:val="005FAF"/>
                  <w:sz w:val="16"/>
                </w:rPr>
                <w:t xml:space="preserve">Prolongation du projet </w:t>
              </w:r>
            </w:p>
            <w:p w14:paraId="199E4F93" w14:textId="5172A6A8" w:rsidR="00194184" w:rsidRPr="00DF5D0C" w:rsidRDefault="00194184" w:rsidP="00E85070">
              <w:pPr>
                <w:tabs>
                  <w:tab w:val="center" w:pos="4680"/>
                  <w:tab w:val="right" w:pos="9360"/>
                </w:tabs>
                <w:rPr>
                  <w:sz w:val="12"/>
                  <w:szCs w:val="12"/>
                </w:rPr>
              </w:pPr>
              <w:r w:rsidRPr="000E3A79">
                <w:rPr>
                  <w:color w:val="005FAF"/>
                  <w:sz w:val="12"/>
                </w:rPr>
                <w:t xml:space="preserve">Dernière mise à jour : novembre 2023 </w:t>
              </w:r>
            </w:p>
          </w:tc>
          <w:tc>
            <w:tcPr>
              <w:tcW w:w="4717" w:type="dxa"/>
              <w:vAlign w:val="bottom"/>
            </w:tcPr>
            <w:sdt>
              <w:sdtPr>
                <w:rPr>
                  <w:rFonts w:cs="Arial"/>
                  <w:color w:val="005FAF"/>
                  <w:sz w:val="16"/>
                  <w:szCs w:val="16"/>
                </w:rPr>
                <w:id w:val="221485091"/>
                <w:docPartObj>
                  <w:docPartGallery w:val="Page Numbers (Top of Page)"/>
                  <w:docPartUnique/>
                </w:docPartObj>
              </w:sdtPr>
              <w:sdtEndPr>
                <w:rPr>
                  <w:sz w:val="24"/>
                  <w:szCs w:val="18"/>
                </w:rPr>
              </w:sdtEndPr>
              <w:sdtContent>
                <w:p w14:paraId="695F8B8C" w14:textId="443D3316" w:rsidR="00194184" w:rsidRPr="000E3A79" w:rsidRDefault="00194184" w:rsidP="00A20D1A">
                  <w:pPr>
                    <w:tabs>
                      <w:tab w:val="center" w:pos="4680"/>
                      <w:tab w:val="right" w:pos="9360"/>
                    </w:tabs>
                    <w:jc w:val="right"/>
                    <w:rPr>
                      <w:rFonts w:cs="Arial"/>
                      <w:color w:val="005FAF"/>
                      <w:szCs w:val="18"/>
                    </w:rPr>
                  </w:pPr>
                  <w:r w:rsidRPr="000E3A79">
                    <w:rPr>
                      <w:color w:val="005FAF"/>
                      <w:sz w:val="16"/>
                    </w:rPr>
                    <w:t xml:space="preserve"> </w:t>
                  </w:r>
                  <w:r w:rsidRPr="000E3A79">
                    <w:rPr>
                      <w:rFonts w:cs="Arial"/>
                      <w:b/>
                      <w:color w:val="005FAF"/>
                      <w:sz w:val="16"/>
                    </w:rPr>
                    <w:fldChar w:fldCharType="begin"/>
                  </w:r>
                  <w:r w:rsidRPr="000E3A79">
                    <w:rPr>
                      <w:rFonts w:cs="Arial"/>
                      <w:b/>
                      <w:color w:val="005FAF"/>
                      <w:sz w:val="16"/>
                    </w:rPr>
                    <w:instrText xml:space="preserve"> PAGE </w:instrText>
                  </w:r>
                  <w:r w:rsidRPr="000E3A79">
                    <w:rPr>
                      <w:rFonts w:cs="Arial"/>
                      <w:b/>
                      <w:color w:val="005FAF"/>
                      <w:sz w:val="16"/>
                    </w:rPr>
                    <w:fldChar w:fldCharType="separate"/>
                  </w:r>
                  <w:r w:rsidRPr="000E3A79">
                    <w:rPr>
                      <w:rFonts w:cs="Arial"/>
                      <w:b/>
                      <w:color w:val="005FAF"/>
                      <w:sz w:val="16"/>
                    </w:rPr>
                    <w:t>14</w:t>
                  </w:r>
                  <w:r w:rsidRPr="000E3A79">
                    <w:rPr>
                      <w:rFonts w:cs="Arial"/>
                      <w:b/>
                      <w:color w:val="005FAF"/>
                      <w:sz w:val="16"/>
                    </w:rPr>
                    <w:fldChar w:fldCharType="end"/>
                  </w:r>
                  <w:r w:rsidRPr="000E3A79">
                    <w:rPr>
                      <w:color w:val="005FAF"/>
                      <w:sz w:val="16"/>
                    </w:rPr>
                    <w:t xml:space="preserve"> de </w:t>
                  </w:r>
                  <w:r w:rsidRPr="000E3A79">
                    <w:rPr>
                      <w:rFonts w:cs="Arial"/>
                      <w:b/>
                      <w:color w:val="005FAF"/>
                      <w:sz w:val="16"/>
                    </w:rPr>
                    <w:fldChar w:fldCharType="begin"/>
                  </w:r>
                  <w:r w:rsidRPr="000E3A79">
                    <w:rPr>
                      <w:rFonts w:cs="Arial"/>
                      <w:b/>
                      <w:color w:val="005FAF"/>
                      <w:sz w:val="16"/>
                    </w:rPr>
                    <w:instrText xml:space="preserve"> NUMPAGES  </w:instrText>
                  </w:r>
                  <w:r w:rsidRPr="000E3A79">
                    <w:rPr>
                      <w:rFonts w:cs="Arial"/>
                      <w:b/>
                      <w:color w:val="005FAF"/>
                      <w:sz w:val="16"/>
                    </w:rPr>
                    <w:fldChar w:fldCharType="separate"/>
                  </w:r>
                  <w:r w:rsidRPr="000E3A79">
                    <w:rPr>
                      <w:rFonts w:cs="Arial"/>
                      <w:b/>
                      <w:color w:val="005FAF"/>
                      <w:sz w:val="16"/>
                    </w:rPr>
                    <w:t>18</w:t>
                  </w:r>
                  <w:r w:rsidRPr="000E3A79">
                    <w:rPr>
                      <w:rFonts w:cs="Arial"/>
                      <w:b/>
                      <w:color w:val="005FAF"/>
                      <w:sz w:val="16"/>
                    </w:rPr>
                    <w:fldChar w:fldCharType="end"/>
                  </w:r>
                </w:p>
              </w:sdtContent>
            </w:sdt>
            <w:p w14:paraId="11796F33" w14:textId="41486F9B" w:rsidR="00194184" w:rsidRPr="00F34A98" w:rsidRDefault="002B58B9" w:rsidP="00A20D1A">
              <w:pPr>
                <w:tabs>
                  <w:tab w:val="center" w:pos="4680"/>
                  <w:tab w:val="right" w:pos="9360"/>
                </w:tabs>
                <w:ind w:left="720"/>
                <w:jc w:val="right"/>
                <w:rPr>
                  <w:rFonts w:cs="Arial"/>
                  <w:color w:val="00B0F0"/>
                  <w:sz w:val="16"/>
                  <w:szCs w:val="16"/>
                </w:rPr>
              </w:pPr>
              <w:hyperlink r:id="rId1" w:history="1">
                <w:r w:rsidRPr="000E3A79">
                  <w:rPr>
                    <w:rStyle w:val="Hyperlink"/>
                    <w:color w:val="005FAF"/>
                    <w:sz w:val="16"/>
                  </w:rPr>
                  <w:t>www.mitacs.ca/fr</w:t>
                </w:r>
              </w:hyperlink>
            </w:p>
          </w:tc>
        </w:tr>
      </w:tbl>
      <w:p w14:paraId="2961394B" w14:textId="77777777" w:rsidR="00194184" w:rsidRPr="0068375C" w:rsidRDefault="000E3A79" w:rsidP="00E546AB">
        <w:pPr>
          <w:tabs>
            <w:tab w:val="center" w:pos="4680"/>
            <w:tab w:val="right" w:pos="9360"/>
          </w:tabs>
          <w:rPr>
            <w:color w:val="00B0F0"/>
            <w:sz w:val="16"/>
            <w:szCs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39BDBDE6" w14:paraId="49DE2820" w14:textId="77777777" w:rsidTr="39BDBDE6">
      <w:trPr>
        <w:trHeight w:val="300"/>
      </w:trPr>
      <w:tc>
        <w:tcPr>
          <w:tcW w:w="3310" w:type="dxa"/>
        </w:tcPr>
        <w:p w14:paraId="7B68821E" w14:textId="00E5AA65" w:rsidR="39BDBDE6" w:rsidRDefault="39BDBDE6" w:rsidP="39BDBDE6">
          <w:pPr>
            <w:pStyle w:val="Header"/>
            <w:ind w:left="-115"/>
          </w:pPr>
        </w:p>
      </w:tc>
      <w:tc>
        <w:tcPr>
          <w:tcW w:w="3310" w:type="dxa"/>
        </w:tcPr>
        <w:p w14:paraId="3F013C65" w14:textId="48B827F4" w:rsidR="39BDBDE6" w:rsidRDefault="39BDBDE6" w:rsidP="39BDBDE6">
          <w:pPr>
            <w:pStyle w:val="Header"/>
            <w:jc w:val="center"/>
          </w:pPr>
        </w:p>
      </w:tc>
      <w:tc>
        <w:tcPr>
          <w:tcW w:w="3310" w:type="dxa"/>
        </w:tcPr>
        <w:p w14:paraId="64542CF9" w14:textId="60569CA8" w:rsidR="39BDBDE6" w:rsidRDefault="39BDBDE6" w:rsidP="39BDBDE6">
          <w:pPr>
            <w:pStyle w:val="Header"/>
            <w:ind w:right="-115"/>
            <w:jc w:val="right"/>
          </w:pPr>
        </w:p>
      </w:tc>
    </w:tr>
  </w:tbl>
  <w:p w14:paraId="148D2A40" w14:textId="04F127F7" w:rsidR="39BDBDE6" w:rsidRDefault="39BDBDE6" w:rsidP="39BDB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DD5CE" w14:textId="77777777" w:rsidR="00302233" w:rsidRDefault="00302233" w:rsidP="00F86671">
      <w:r>
        <w:separator/>
      </w:r>
    </w:p>
  </w:footnote>
  <w:footnote w:type="continuationSeparator" w:id="0">
    <w:p w14:paraId="605935EB" w14:textId="77777777" w:rsidR="00302233" w:rsidRDefault="00302233" w:rsidP="00F86671">
      <w:r>
        <w:continuationSeparator/>
      </w:r>
    </w:p>
  </w:footnote>
  <w:footnote w:type="continuationNotice" w:id="1">
    <w:p w14:paraId="2E788E0B" w14:textId="77777777" w:rsidR="00302233" w:rsidRDefault="003022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FF122" w14:textId="77777777" w:rsidR="00194184" w:rsidRDefault="00194184" w:rsidP="00BA32D0">
    <w:pPr>
      <w:pStyle w:val="Header-titlefirstpage"/>
      <w:tabs>
        <w:tab w:val="left" w:pos="4716"/>
        <w:tab w:val="right" w:pos="10426"/>
      </w:tabs>
      <w:spacing w:line="240" w:lineRule="auto"/>
      <w:jc w:val="left"/>
      <w:rPr>
        <w:sz w:val="28"/>
      </w:rPr>
    </w:pPr>
  </w:p>
  <w:p w14:paraId="2C32979E" w14:textId="77777777" w:rsidR="00194184" w:rsidRPr="00BA32D0" w:rsidRDefault="00194184" w:rsidP="00BA32D0">
    <w:pPr>
      <w:pStyle w:val="Header"/>
      <w:jc w:val="right"/>
      <w:rPr>
        <w:rFonts w:ascii="Century Gothic" w:hAnsi="Century Gothic"/>
        <w:b/>
        <w:color w:val="FFFFFF" w:themeColor="background1"/>
      </w:rPr>
    </w:pPr>
    <w:r>
      <w:rPr>
        <w:rFonts w:ascii="Century Gothic" w:hAnsi="Century Gothic"/>
        <w:b/>
        <w:color w:val="FFFFFF" w:themeColor="background1"/>
        <w:sz w:val="28"/>
      </w:rPr>
      <w:t>Formulaire de demande Accélération de Mita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36941" w14:textId="77777777" w:rsidR="00194184" w:rsidRDefault="00194184" w:rsidP="00736D71">
    <w:pPr>
      <w:pStyle w:val="Header-titlefirstpage"/>
    </w:pPr>
    <w:r>
      <w:rPr>
        <w:b w:val="0"/>
        <w:noProof/>
        <w:sz w:val="28"/>
      </w:rPr>
      <w:drawing>
        <wp:anchor distT="0" distB="0" distL="114300" distR="114300" simplePos="0" relativeHeight="251658240" behindDoc="1" locked="0" layoutInCell="1" allowOverlap="1" wp14:anchorId="6754865B" wp14:editId="196D9390">
          <wp:simplePos x="0" y="0"/>
          <wp:positionH relativeFrom="column">
            <wp:posOffset>37211</wp:posOffset>
          </wp:positionH>
          <wp:positionV relativeFrom="paragraph">
            <wp:posOffset>84760</wp:posOffset>
          </wp:positionV>
          <wp:extent cx="6453963" cy="1047103"/>
          <wp:effectExtent l="0" t="0" r="4445"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6453963" cy="1047103"/>
                  </a:xfrm>
                  <a:prstGeom prst="rect">
                    <a:avLst/>
                  </a:prstGeom>
                </pic:spPr>
              </pic:pic>
            </a:graphicData>
          </a:graphic>
          <wp14:sizeRelH relativeFrom="margin">
            <wp14:pctWidth>0</wp14:pctWidth>
          </wp14:sizeRelH>
          <wp14:sizeRelV relativeFrom="margin">
            <wp14:pctHeight>0</wp14:pctHeight>
          </wp14:sizeRelV>
        </wp:anchor>
      </w:drawing>
    </w:r>
  </w:p>
  <w:p w14:paraId="40C7E7A2" w14:textId="3193B43C" w:rsidR="005128C1" w:rsidRPr="00541FF5" w:rsidRDefault="00C95B64" w:rsidP="009A32E2">
    <w:pPr>
      <w:pStyle w:val="Header-titlefirstpage"/>
      <w:rPr>
        <w:sz w:val="28"/>
        <w:szCs w:val="28"/>
      </w:rPr>
    </w:pPr>
    <w:r>
      <w:rPr>
        <w:sz w:val="28"/>
      </w:rPr>
      <w:t>Formulaire de demande de</w:t>
    </w:r>
    <w:r w:rsidR="00DD2C62">
      <w:rPr>
        <w:sz w:val="28"/>
      </w:rPr>
      <w:t xml:space="preserve"> </w:t>
    </w:r>
    <w:r>
      <w:rPr>
        <w:sz w:val="28"/>
      </w:rPr>
      <w:t>prolongation du projet</w:t>
    </w:r>
  </w:p>
  <w:p w14:paraId="59B12EDE" w14:textId="77777777" w:rsidR="00194184" w:rsidRPr="0068375C" w:rsidRDefault="0019418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2"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F66698"/>
    <w:multiLevelType w:val="hybridMultilevel"/>
    <w:tmpl w:val="7EA040EC"/>
    <w:lvl w:ilvl="0" w:tplc="7792B266">
      <w:start w:val="1"/>
      <w:numFmt w:val="decimal"/>
      <w:lvlText w:val="%1."/>
      <w:lvlJc w:val="left"/>
      <w:pPr>
        <w:ind w:left="1800" w:hanging="360"/>
      </w:p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start w:val="1"/>
      <w:numFmt w:val="decimal"/>
      <w:lvlText w:val="%4."/>
      <w:lvlJc w:val="left"/>
      <w:pPr>
        <w:ind w:left="3960" w:hanging="360"/>
      </w:pPr>
    </w:lvl>
    <w:lvl w:ilvl="4" w:tplc="10090019">
      <w:start w:val="1"/>
      <w:numFmt w:val="lowerLetter"/>
      <w:lvlText w:val="%5."/>
      <w:lvlJc w:val="left"/>
      <w:pPr>
        <w:ind w:left="4680" w:hanging="360"/>
      </w:pPr>
    </w:lvl>
    <w:lvl w:ilvl="5" w:tplc="1009001B">
      <w:start w:val="1"/>
      <w:numFmt w:val="lowerRoman"/>
      <w:lvlText w:val="%6."/>
      <w:lvlJc w:val="right"/>
      <w:pPr>
        <w:ind w:left="5400" w:hanging="180"/>
      </w:pPr>
    </w:lvl>
    <w:lvl w:ilvl="6" w:tplc="1009000F">
      <w:start w:val="1"/>
      <w:numFmt w:val="decimal"/>
      <w:lvlText w:val="%7."/>
      <w:lvlJc w:val="left"/>
      <w:pPr>
        <w:ind w:left="6120" w:hanging="360"/>
      </w:pPr>
    </w:lvl>
    <w:lvl w:ilvl="7" w:tplc="10090019">
      <w:start w:val="1"/>
      <w:numFmt w:val="lowerLetter"/>
      <w:lvlText w:val="%8."/>
      <w:lvlJc w:val="left"/>
      <w:pPr>
        <w:ind w:left="6840" w:hanging="360"/>
      </w:pPr>
    </w:lvl>
    <w:lvl w:ilvl="8" w:tplc="1009001B">
      <w:start w:val="1"/>
      <w:numFmt w:val="lowerRoman"/>
      <w:lvlText w:val="%9."/>
      <w:lvlJc w:val="right"/>
      <w:pPr>
        <w:ind w:left="7560" w:hanging="180"/>
      </w:p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1905774"/>
    <w:multiLevelType w:val="multilevel"/>
    <w:tmpl w:val="61C065CE"/>
    <w:lvl w:ilvl="0">
      <w:start w:val="1"/>
      <w:numFmt w:val="decimal"/>
      <w:lvlText w:val="%1."/>
      <w:lvlJc w:val="left"/>
      <w:pPr>
        <w:ind w:left="644" w:hanging="360"/>
      </w:pPr>
      <w:rPr>
        <w:rFonts w:hint="default"/>
        <w:b/>
        <w:bCs/>
      </w:rPr>
    </w:lvl>
    <w:lvl w:ilvl="1">
      <w:start w:val="1"/>
      <w:numFmt w:val="decimal"/>
      <w:isLgl/>
      <w:lvlText w:val="%1.%2"/>
      <w:lvlJc w:val="left"/>
      <w:pPr>
        <w:ind w:left="936" w:hanging="360"/>
      </w:pPr>
      <w:rPr>
        <w:rFonts w:hint="default"/>
      </w:rPr>
    </w:lvl>
    <w:lvl w:ilvl="2">
      <w:start w:val="1"/>
      <w:numFmt w:val="decimal"/>
      <w:isLgl/>
      <w:lvlText w:val="%1.%2.%3"/>
      <w:lvlJc w:val="left"/>
      <w:pPr>
        <w:ind w:left="1588" w:hanging="720"/>
      </w:pPr>
      <w:rPr>
        <w:rFonts w:hint="default"/>
      </w:rPr>
    </w:lvl>
    <w:lvl w:ilvl="3">
      <w:start w:val="1"/>
      <w:numFmt w:val="decimal"/>
      <w:isLgl/>
      <w:lvlText w:val="%1.%2.%3.%4"/>
      <w:lvlJc w:val="left"/>
      <w:pPr>
        <w:ind w:left="1880" w:hanging="720"/>
      </w:pPr>
      <w:rPr>
        <w:rFonts w:hint="default"/>
      </w:rPr>
    </w:lvl>
    <w:lvl w:ilvl="4">
      <w:start w:val="1"/>
      <w:numFmt w:val="decimal"/>
      <w:isLgl/>
      <w:lvlText w:val="%1.%2.%3.%4.%5"/>
      <w:lvlJc w:val="left"/>
      <w:pPr>
        <w:ind w:left="2532" w:hanging="1080"/>
      </w:pPr>
      <w:rPr>
        <w:rFonts w:hint="default"/>
      </w:rPr>
    </w:lvl>
    <w:lvl w:ilvl="5">
      <w:start w:val="1"/>
      <w:numFmt w:val="decimal"/>
      <w:isLgl/>
      <w:lvlText w:val="%1.%2.%3.%4.%5.%6"/>
      <w:lvlJc w:val="left"/>
      <w:pPr>
        <w:ind w:left="3184" w:hanging="1440"/>
      </w:pPr>
      <w:rPr>
        <w:rFonts w:hint="default"/>
      </w:rPr>
    </w:lvl>
    <w:lvl w:ilvl="6">
      <w:start w:val="1"/>
      <w:numFmt w:val="decimal"/>
      <w:isLgl/>
      <w:lvlText w:val="%1.%2.%3.%4.%5.%6.%7"/>
      <w:lvlJc w:val="left"/>
      <w:pPr>
        <w:ind w:left="3476" w:hanging="1440"/>
      </w:pPr>
      <w:rPr>
        <w:rFonts w:hint="default"/>
      </w:rPr>
    </w:lvl>
    <w:lvl w:ilvl="7">
      <w:start w:val="1"/>
      <w:numFmt w:val="decimal"/>
      <w:isLgl/>
      <w:lvlText w:val="%1.%2.%3.%4.%5.%6.%7.%8"/>
      <w:lvlJc w:val="left"/>
      <w:pPr>
        <w:ind w:left="4128" w:hanging="1800"/>
      </w:pPr>
      <w:rPr>
        <w:rFonts w:hint="default"/>
      </w:rPr>
    </w:lvl>
    <w:lvl w:ilvl="8">
      <w:start w:val="1"/>
      <w:numFmt w:val="decimal"/>
      <w:isLgl/>
      <w:lvlText w:val="%1.%2.%3.%4.%5.%6.%7.%8.%9"/>
      <w:lvlJc w:val="left"/>
      <w:pPr>
        <w:ind w:left="4420" w:hanging="1800"/>
      </w:pPr>
      <w:rPr>
        <w:rFonts w:hint="default"/>
      </w:rPr>
    </w:lvl>
  </w:abstractNum>
  <w:abstractNum w:abstractNumId="8"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9"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2E7D3407"/>
    <w:multiLevelType w:val="hybridMultilevel"/>
    <w:tmpl w:val="7EA040EC"/>
    <w:lvl w:ilvl="0" w:tplc="7792B266">
      <w:start w:val="1"/>
      <w:numFmt w:val="decimal"/>
      <w:lvlText w:val="%1."/>
      <w:lvlJc w:val="left"/>
      <w:pPr>
        <w:ind w:left="1800" w:hanging="360"/>
      </w:p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start w:val="1"/>
      <w:numFmt w:val="decimal"/>
      <w:lvlText w:val="%4."/>
      <w:lvlJc w:val="left"/>
      <w:pPr>
        <w:ind w:left="3960" w:hanging="360"/>
      </w:pPr>
    </w:lvl>
    <w:lvl w:ilvl="4" w:tplc="10090019">
      <w:start w:val="1"/>
      <w:numFmt w:val="lowerLetter"/>
      <w:lvlText w:val="%5."/>
      <w:lvlJc w:val="left"/>
      <w:pPr>
        <w:ind w:left="4680" w:hanging="360"/>
      </w:pPr>
    </w:lvl>
    <w:lvl w:ilvl="5" w:tplc="1009001B">
      <w:start w:val="1"/>
      <w:numFmt w:val="lowerRoman"/>
      <w:lvlText w:val="%6."/>
      <w:lvlJc w:val="right"/>
      <w:pPr>
        <w:ind w:left="5400" w:hanging="180"/>
      </w:pPr>
    </w:lvl>
    <w:lvl w:ilvl="6" w:tplc="1009000F">
      <w:start w:val="1"/>
      <w:numFmt w:val="decimal"/>
      <w:lvlText w:val="%7."/>
      <w:lvlJc w:val="left"/>
      <w:pPr>
        <w:ind w:left="6120" w:hanging="360"/>
      </w:pPr>
    </w:lvl>
    <w:lvl w:ilvl="7" w:tplc="10090019">
      <w:start w:val="1"/>
      <w:numFmt w:val="lowerLetter"/>
      <w:lvlText w:val="%8."/>
      <w:lvlJc w:val="left"/>
      <w:pPr>
        <w:ind w:left="6840" w:hanging="360"/>
      </w:pPr>
    </w:lvl>
    <w:lvl w:ilvl="8" w:tplc="1009001B">
      <w:start w:val="1"/>
      <w:numFmt w:val="lowerRoman"/>
      <w:lvlText w:val="%9."/>
      <w:lvlJc w:val="right"/>
      <w:pPr>
        <w:ind w:left="7560" w:hanging="180"/>
      </w:pPr>
    </w:lvl>
  </w:abstractNum>
  <w:abstractNum w:abstractNumId="11"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2" w15:restartNumberingAfterBreak="0">
    <w:nsid w:val="32C85A1A"/>
    <w:multiLevelType w:val="hybridMultilevel"/>
    <w:tmpl w:val="B3181FD0"/>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0E688DE">
      <w:start w:val="16"/>
      <w:numFmt w:val="bullet"/>
      <w:lvlText w:val="-"/>
      <w:lvlJc w:val="left"/>
      <w:pPr>
        <w:ind w:left="4320" w:hanging="360"/>
      </w:pPr>
      <w:rPr>
        <w:rFonts w:ascii="Arial" w:eastAsia="Times New Roman" w:hAnsi="Arial" w:cs="Arial" w:hint="default"/>
        <w:b w:val="0"/>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8"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9"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2"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4" w15:restartNumberingAfterBreak="0">
    <w:nsid w:val="6BD400AA"/>
    <w:multiLevelType w:val="multilevel"/>
    <w:tmpl w:val="7A2A0C5A"/>
    <w:lvl w:ilvl="0">
      <w:start w:val="2"/>
      <w:numFmt w:val="decimal"/>
      <w:lvlText w:val="%1"/>
      <w:lvlJc w:val="left"/>
      <w:pPr>
        <w:ind w:left="360" w:hanging="360"/>
      </w:pPr>
      <w:rPr>
        <w:rFonts w:ascii="Arial" w:hAnsi="Arial" w:cs="Arial" w:hint="default"/>
        <w:b/>
        <w:bCs/>
        <w:sz w:val="20"/>
        <w:szCs w:val="24"/>
        <w:lang w:val="en-CA"/>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5"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7"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516845019">
    <w:abstractNumId w:val="6"/>
  </w:num>
  <w:num w:numId="2" w16cid:durableId="160198425">
    <w:abstractNumId w:val="12"/>
  </w:num>
  <w:num w:numId="3" w16cid:durableId="1893418234">
    <w:abstractNumId w:val="23"/>
  </w:num>
  <w:num w:numId="4" w16cid:durableId="1421869747">
    <w:abstractNumId w:val="2"/>
  </w:num>
  <w:num w:numId="5" w16cid:durableId="1430782681">
    <w:abstractNumId w:val="16"/>
  </w:num>
  <w:num w:numId="6" w16cid:durableId="936810">
    <w:abstractNumId w:val="22"/>
  </w:num>
  <w:num w:numId="7" w16cid:durableId="196084543">
    <w:abstractNumId w:val="18"/>
  </w:num>
  <w:num w:numId="8" w16cid:durableId="1142845646">
    <w:abstractNumId w:val="26"/>
  </w:num>
  <w:num w:numId="9" w16cid:durableId="1595481206">
    <w:abstractNumId w:val="0"/>
  </w:num>
  <w:num w:numId="10" w16cid:durableId="1638022309">
    <w:abstractNumId w:val="3"/>
  </w:num>
  <w:num w:numId="11" w16cid:durableId="818426070">
    <w:abstractNumId w:val="11"/>
  </w:num>
  <w:num w:numId="12" w16cid:durableId="73943118">
    <w:abstractNumId w:val="15"/>
  </w:num>
  <w:num w:numId="13" w16cid:durableId="367031390">
    <w:abstractNumId w:val="1"/>
  </w:num>
  <w:num w:numId="14" w16cid:durableId="1400782990">
    <w:abstractNumId w:val="29"/>
  </w:num>
  <w:num w:numId="15" w16cid:durableId="707025280">
    <w:abstractNumId w:val="21"/>
  </w:num>
  <w:num w:numId="16" w16cid:durableId="2104373847">
    <w:abstractNumId w:val="5"/>
  </w:num>
  <w:num w:numId="17" w16cid:durableId="265164452">
    <w:abstractNumId w:val="27"/>
  </w:num>
  <w:num w:numId="18" w16cid:durableId="357975578">
    <w:abstractNumId w:val="28"/>
  </w:num>
  <w:num w:numId="19" w16cid:durableId="993946739">
    <w:abstractNumId w:val="26"/>
  </w:num>
  <w:num w:numId="20" w16cid:durableId="615135010">
    <w:abstractNumId w:val="8"/>
  </w:num>
  <w:num w:numId="21" w16cid:durableId="1547833653">
    <w:abstractNumId w:val="9"/>
  </w:num>
  <w:num w:numId="22" w16cid:durableId="14292762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796787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0768292">
    <w:abstractNumId w:val="19"/>
  </w:num>
  <w:num w:numId="25" w16cid:durableId="532041651">
    <w:abstractNumId w:val="25"/>
  </w:num>
  <w:num w:numId="26" w16cid:durableId="508836033">
    <w:abstractNumId w:val="13"/>
  </w:num>
  <w:num w:numId="27" w16cid:durableId="1664818284">
    <w:abstractNumId w:val="17"/>
  </w:num>
  <w:num w:numId="28" w16cid:durableId="727997065">
    <w:abstractNumId w:val="30"/>
  </w:num>
  <w:num w:numId="29" w16cid:durableId="517086816">
    <w:abstractNumId w:val="10"/>
  </w:num>
  <w:num w:numId="30" w16cid:durableId="696858151">
    <w:abstractNumId w:val="10"/>
  </w:num>
  <w:num w:numId="31" w16cid:durableId="1021201295">
    <w:abstractNumId w:val="4"/>
  </w:num>
  <w:num w:numId="32" w16cid:durableId="1871138629">
    <w:abstractNumId w:val="7"/>
  </w:num>
  <w:num w:numId="33" w16cid:durableId="1211262905">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LU0NDE3NLEwMDBQ0lEKTi0uzszPAymwqAUAAk7c0CwAAAA="/>
    <w:docVar w:name="dgnword-docGUID" w:val="{F321C243-F128-4CB8-B713-466F4DCEBA1C}"/>
    <w:docVar w:name="dgnword-eventsink" w:val="2249191333376"/>
  </w:docVars>
  <w:rsids>
    <w:rsidRoot w:val="00C83ED5"/>
    <w:rsid w:val="0000095D"/>
    <w:rsid w:val="00001826"/>
    <w:rsid w:val="0000309B"/>
    <w:rsid w:val="000035E7"/>
    <w:rsid w:val="000037AD"/>
    <w:rsid w:val="00005B8A"/>
    <w:rsid w:val="000071B4"/>
    <w:rsid w:val="000075B7"/>
    <w:rsid w:val="00011A42"/>
    <w:rsid w:val="0001727E"/>
    <w:rsid w:val="0001791B"/>
    <w:rsid w:val="00017AAD"/>
    <w:rsid w:val="00021173"/>
    <w:rsid w:val="000213DD"/>
    <w:rsid w:val="000236BE"/>
    <w:rsid w:val="00025FFA"/>
    <w:rsid w:val="0002638E"/>
    <w:rsid w:val="0002654B"/>
    <w:rsid w:val="000266D9"/>
    <w:rsid w:val="00030869"/>
    <w:rsid w:val="000334AF"/>
    <w:rsid w:val="0003531A"/>
    <w:rsid w:val="00035A2E"/>
    <w:rsid w:val="00035F38"/>
    <w:rsid w:val="00037C0D"/>
    <w:rsid w:val="000413A6"/>
    <w:rsid w:val="00041D80"/>
    <w:rsid w:val="000429B4"/>
    <w:rsid w:val="000429D9"/>
    <w:rsid w:val="00043676"/>
    <w:rsid w:val="00044337"/>
    <w:rsid w:val="00044A60"/>
    <w:rsid w:val="0004599A"/>
    <w:rsid w:val="0004696D"/>
    <w:rsid w:val="00047264"/>
    <w:rsid w:val="0004789B"/>
    <w:rsid w:val="00054685"/>
    <w:rsid w:val="0005546A"/>
    <w:rsid w:val="00055F89"/>
    <w:rsid w:val="00056372"/>
    <w:rsid w:val="000573FE"/>
    <w:rsid w:val="000601B7"/>
    <w:rsid w:val="000603B2"/>
    <w:rsid w:val="00061A6D"/>
    <w:rsid w:val="0006474E"/>
    <w:rsid w:val="00064F85"/>
    <w:rsid w:val="00065798"/>
    <w:rsid w:val="00065E33"/>
    <w:rsid w:val="00066080"/>
    <w:rsid w:val="00067C22"/>
    <w:rsid w:val="000718CB"/>
    <w:rsid w:val="000726E8"/>
    <w:rsid w:val="00074541"/>
    <w:rsid w:val="0007464E"/>
    <w:rsid w:val="0007739F"/>
    <w:rsid w:val="000801B2"/>
    <w:rsid w:val="000812A2"/>
    <w:rsid w:val="0008239B"/>
    <w:rsid w:val="0008267E"/>
    <w:rsid w:val="000829D9"/>
    <w:rsid w:val="00083522"/>
    <w:rsid w:val="00083AAD"/>
    <w:rsid w:val="0008518A"/>
    <w:rsid w:val="000866E7"/>
    <w:rsid w:val="000901D4"/>
    <w:rsid w:val="00094F5B"/>
    <w:rsid w:val="00095538"/>
    <w:rsid w:val="000957E1"/>
    <w:rsid w:val="000A2128"/>
    <w:rsid w:val="000A6B76"/>
    <w:rsid w:val="000A7B77"/>
    <w:rsid w:val="000B0BB4"/>
    <w:rsid w:val="000B13D4"/>
    <w:rsid w:val="000B1441"/>
    <w:rsid w:val="000B1CE9"/>
    <w:rsid w:val="000B727C"/>
    <w:rsid w:val="000C0D7F"/>
    <w:rsid w:val="000C1E12"/>
    <w:rsid w:val="000C2386"/>
    <w:rsid w:val="000C3E82"/>
    <w:rsid w:val="000C6B69"/>
    <w:rsid w:val="000C7D25"/>
    <w:rsid w:val="000D04F3"/>
    <w:rsid w:val="000D0CCB"/>
    <w:rsid w:val="000D283A"/>
    <w:rsid w:val="000E19F2"/>
    <w:rsid w:val="000E1ECE"/>
    <w:rsid w:val="000E39E7"/>
    <w:rsid w:val="000E3A79"/>
    <w:rsid w:val="000E41D4"/>
    <w:rsid w:val="000E4C9A"/>
    <w:rsid w:val="000E52D7"/>
    <w:rsid w:val="000E54DD"/>
    <w:rsid w:val="000E5B2F"/>
    <w:rsid w:val="000E7518"/>
    <w:rsid w:val="000F2B89"/>
    <w:rsid w:val="000F4DDF"/>
    <w:rsid w:val="000F4FB5"/>
    <w:rsid w:val="000F56D6"/>
    <w:rsid w:val="000F6330"/>
    <w:rsid w:val="000F695C"/>
    <w:rsid w:val="00100253"/>
    <w:rsid w:val="00105747"/>
    <w:rsid w:val="00107FD3"/>
    <w:rsid w:val="00113FAD"/>
    <w:rsid w:val="0011531B"/>
    <w:rsid w:val="001160F1"/>
    <w:rsid w:val="0011657E"/>
    <w:rsid w:val="00121EB5"/>
    <w:rsid w:val="00122940"/>
    <w:rsid w:val="00122A9F"/>
    <w:rsid w:val="001244BC"/>
    <w:rsid w:val="00126C41"/>
    <w:rsid w:val="001317F1"/>
    <w:rsid w:val="001327FE"/>
    <w:rsid w:val="00132942"/>
    <w:rsid w:val="00140120"/>
    <w:rsid w:val="001407E8"/>
    <w:rsid w:val="00145AC4"/>
    <w:rsid w:val="001471E7"/>
    <w:rsid w:val="00151752"/>
    <w:rsid w:val="00151B15"/>
    <w:rsid w:val="0015294B"/>
    <w:rsid w:val="00153967"/>
    <w:rsid w:val="00154A83"/>
    <w:rsid w:val="00155646"/>
    <w:rsid w:val="001612F8"/>
    <w:rsid w:val="001664BD"/>
    <w:rsid w:val="001671A3"/>
    <w:rsid w:val="00167BCE"/>
    <w:rsid w:val="001704D9"/>
    <w:rsid w:val="00171BD9"/>
    <w:rsid w:val="00172B10"/>
    <w:rsid w:val="001746B6"/>
    <w:rsid w:val="001761CF"/>
    <w:rsid w:val="001769BD"/>
    <w:rsid w:val="00183728"/>
    <w:rsid w:val="00186340"/>
    <w:rsid w:val="00191A6A"/>
    <w:rsid w:val="001920F3"/>
    <w:rsid w:val="00194184"/>
    <w:rsid w:val="00197696"/>
    <w:rsid w:val="001A1A33"/>
    <w:rsid w:val="001A6A36"/>
    <w:rsid w:val="001B3B95"/>
    <w:rsid w:val="001B45CB"/>
    <w:rsid w:val="001B5954"/>
    <w:rsid w:val="001B6F4A"/>
    <w:rsid w:val="001C0B58"/>
    <w:rsid w:val="001C0C27"/>
    <w:rsid w:val="001C101A"/>
    <w:rsid w:val="001C27C4"/>
    <w:rsid w:val="001C2D80"/>
    <w:rsid w:val="001C337B"/>
    <w:rsid w:val="001C33E9"/>
    <w:rsid w:val="001C4BFC"/>
    <w:rsid w:val="001C6181"/>
    <w:rsid w:val="001D247F"/>
    <w:rsid w:val="001D401D"/>
    <w:rsid w:val="001D63A3"/>
    <w:rsid w:val="001D661E"/>
    <w:rsid w:val="001E0F17"/>
    <w:rsid w:val="001E0FB5"/>
    <w:rsid w:val="001E18E8"/>
    <w:rsid w:val="001E2AAE"/>
    <w:rsid w:val="001E2AC0"/>
    <w:rsid w:val="001E2E50"/>
    <w:rsid w:val="001E3BAC"/>
    <w:rsid w:val="001E5FCE"/>
    <w:rsid w:val="001E768F"/>
    <w:rsid w:val="001F1BDF"/>
    <w:rsid w:val="001F4F32"/>
    <w:rsid w:val="001F5CB9"/>
    <w:rsid w:val="001F7F34"/>
    <w:rsid w:val="0020076A"/>
    <w:rsid w:val="00201459"/>
    <w:rsid w:val="002031A2"/>
    <w:rsid w:val="00204BD4"/>
    <w:rsid w:val="002053CD"/>
    <w:rsid w:val="002070C5"/>
    <w:rsid w:val="00211661"/>
    <w:rsid w:val="002120A4"/>
    <w:rsid w:val="00212F35"/>
    <w:rsid w:val="00213C69"/>
    <w:rsid w:val="00214E68"/>
    <w:rsid w:val="0021591A"/>
    <w:rsid w:val="00215C6C"/>
    <w:rsid w:val="00216666"/>
    <w:rsid w:val="002204EC"/>
    <w:rsid w:val="00220CF8"/>
    <w:rsid w:val="002233C8"/>
    <w:rsid w:val="00224760"/>
    <w:rsid w:val="00224CE7"/>
    <w:rsid w:val="00227842"/>
    <w:rsid w:val="002308D1"/>
    <w:rsid w:val="00231366"/>
    <w:rsid w:val="0023194F"/>
    <w:rsid w:val="00233552"/>
    <w:rsid w:val="0024035E"/>
    <w:rsid w:val="002413A9"/>
    <w:rsid w:val="002415A3"/>
    <w:rsid w:val="00242B9F"/>
    <w:rsid w:val="00243C6F"/>
    <w:rsid w:val="00245749"/>
    <w:rsid w:val="002515E3"/>
    <w:rsid w:val="002557B7"/>
    <w:rsid w:val="00255866"/>
    <w:rsid w:val="00260FFD"/>
    <w:rsid w:val="0026137B"/>
    <w:rsid w:val="0026205C"/>
    <w:rsid w:val="00262BD9"/>
    <w:rsid w:val="00262E6A"/>
    <w:rsid w:val="00267C23"/>
    <w:rsid w:val="002707DE"/>
    <w:rsid w:val="00271D26"/>
    <w:rsid w:val="00272F14"/>
    <w:rsid w:val="002733C3"/>
    <w:rsid w:val="002748D4"/>
    <w:rsid w:val="0027672D"/>
    <w:rsid w:val="0027676A"/>
    <w:rsid w:val="00277392"/>
    <w:rsid w:val="002777C9"/>
    <w:rsid w:val="00277866"/>
    <w:rsid w:val="00277BE1"/>
    <w:rsid w:val="002809B3"/>
    <w:rsid w:val="00281745"/>
    <w:rsid w:val="00281DC3"/>
    <w:rsid w:val="00282E1C"/>
    <w:rsid w:val="00284AD1"/>
    <w:rsid w:val="00286ADC"/>
    <w:rsid w:val="00290A84"/>
    <w:rsid w:val="00292109"/>
    <w:rsid w:val="002958CF"/>
    <w:rsid w:val="0029695F"/>
    <w:rsid w:val="002A12F6"/>
    <w:rsid w:val="002A2A02"/>
    <w:rsid w:val="002A349D"/>
    <w:rsid w:val="002A4BD4"/>
    <w:rsid w:val="002A4F7C"/>
    <w:rsid w:val="002A5466"/>
    <w:rsid w:val="002A5D0D"/>
    <w:rsid w:val="002A7818"/>
    <w:rsid w:val="002B019F"/>
    <w:rsid w:val="002B20B0"/>
    <w:rsid w:val="002B230A"/>
    <w:rsid w:val="002B3874"/>
    <w:rsid w:val="002B4496"/>
    <w:rsid w:val="002B58B9"/>
    <w:rsid w:val="002B6740"/>
    <w:rsid w:val="002B6797"/>
    <w:rsid w:val="002B6A2A"/>
    <w:rsid w:val="002B6EB8"/>
    <w:rsid w:val="002C01F6"/>
    <w:rsid w:val="002C0424"/>
    <w:rsid w:val="002C0D4F"/>
    <w:rsid w:val="002C216A"/>
    <w:rsid w:val="002C403F"/>
    <w:rsid w:val="002C436C"/>
    <w:rsid w:val="002C4FD2"/>
    <w:rsid w:val="002C5916"/>
    <w:rsid w:val="002C5F36"/>
    <w:rsid w:val="002C70BE"/>
    <w:rsid w:val="002D3B1E"/>
    <w:rsid w:val="002D4333"/>
    <w:rsid w:val="002D4503"/>
    <w:rsid w:val="002D523E"/>
    <w:rsid w:val="002D6934"/>
    <w:rsid w:val="002D7220"/>
    <w:rsid w:val="002D7D10"/>
    <w:rsid w:val="002E02DF"/>
    <w:rsid w:val="002E06DF"/>
    <w:rsid w:val="002E1C4D"/>
    <w:rsid w:val="002E2CF3"/>
    <w:rsid w:val="002E3218"/>
    <w:rsid w:val="002E566A"/>
    <w:rsid w:val="002E5DA0"/>
    <w:rsid w:val="002E6D84"/>
    <w:rsid w:val="002E711F"/>
    <w:rsid w:val="002E77A8"/>
    <w:rsid w:val="002E78E7"/>
    <w:rsid w:val="002F15D9"/>
    <w:rsid w:val="002F203A"/>
    <w:rsid w:val="002F2476"/>
    <w:rsid w:val="002F4146"/>
    <w:rsid w:val="002F50ED"/>
    <w:rsid w:val="002F5464"/>
    <w:rsid w:val="00300C09"/>
    <w:rsid w:val="00302233"/>
    <w:rsid w:val="00304795"/>
    <w:rsid w:val="003047E1"/>
    <w:rsid w:val="0031140A"/>
    <w:rsid w:val="00313F43"/>
    <w:rsid w:val="003158EC"/>
    <w:rsid w:val="003161CF"/>
    <w:rsid w:val="0032122B"/>
    <w:rsid w:val="00321370"/>
    <w:rsid w:val="0032359E"/>
    <w:rsid w:val="00323BDD"/>
    <w:rsid w:val="003243BD"/>
    <w:rsid w:val="0032452C"/>
    <w:rsid w:val="00325548"/>
    <w:rsid w:val="00326E51"/>
    <w:rsid w:val="00326F04"/>
    <w:rsid w:val="003343C0"/>
    <w:rsid w:val="00334727"/>
    <w:rsid w:val="00335B0C"/>
    <w:rsid w:val="003444E6"/>
    <w:rsid w:val="003445CB"/>
    <w:rsid w:val="00345C28"/>
    <w:rsid w:val="003461F7"/>
    <w:rsid w:val="00346729"/>
    <w:rsid w:val="00347CD1"/>
    <w:rsid w:val="00350B96"/>
    <w:rsid w:val="00353234"/>
    <w:rsid w:val="003541ED"/>
    <w:rsid w:val="00354361"/>
    <w:rsid w:val="0036064D"/>
    <w:rsid w:val="00363570"/>
    <w:rsid w:val="00363B85"/>
    <w:rsid w:val="0036409A"/>
    <w:rsid w:val="00370F0E"/>
    <w:rsid w:val="0037132B"/>
    <w:rsid w:val="00373971"/>
    <w:rsid w:val="003754E3"/>
    <w:rsid w:val="003776DA"/>
    <w:rsid w:val="00377718"/>
    <w:rsid w:val="00377743"/>
    <w:rsid w:val="00377E38"/>
    <w:rsid w:val="003808EE"/>
    <w:rsid w:val="003836F5"/>
    <w:rsid w:val="003849ED"/>
    <w:rsid w:val="003855EA"/>
    <w:rsid w:val="003857AB"/>
    <w:rsid w:val="00386332"/>
    <w:rsid w:val="00386929"/>
    <w:rsid w:val="00386CA1"/>
    <w:rsid w:val="00387FD0"/>
    <w:rsid w:val="00390459"/>
    <w:rsid w:val="00392995"/>
    <w:rsid w:val="00394399"/>
    <w:rsid w:val="00396B9C"/>
    <w:rsid w:val="003973FD"/>
    <w:rsid w:val="003A0F77"/>
    <w:rsid w:val="003A1ABA"/>
    <w:rsid w:val="003A6F96"/>
    <w:rsid w:val="003A7D26"/>
    <w:rsid w:val="003B399A"/>
    <w:rsid w:val="003B4082"/>
    <w:rsid w:val="003B555C"/>
    <w:rsid w:val="003B70E4"/>
    <w:rsid w:val="003B7B56"/>
    <w:rsid w:val="003C19C1"/>
    <w:rsid w:val="003C1DCC"/>
    <w:rsid w:val="003C3F2B"/>
    <w:rsid w:val="003C407E"/>
    <w:rsid w:val="003C457A"/>
    <w:rsid w:val="003C537B"/>
    <w:rsid w:val="003C6305"/>
    <w:rsid w:val="003C686B"/>
    <w:rsid w:val="003D0A76"/>
    <w:rsid w:val="003D3183"/>
    <w:rsid w:val="003D4D1B"/>
    <w:rsid w:val="003E03E4"/>
    <w:rsid w:val="003E0D84"/>
    <w:rsid w:val="003E3F6C"/>
    <w:rsid w:val="003E52A6"/>
    <w:rsid w:val="003E71C8"/>
    <w:rsid w:val="003E7333"/>
    <w:rsid w:val="003F0514"/>
    <w:rsid w:val="003F2799"/>
    <w:rsid w:val="003F284C"/>
    <w:rsid w:val="003F4AE4"/>
    <w:rsid w:val="003F60E0"/>
    <w:rsid w:val="0040181E"/>
    <w:rsid w:val="0040302A"/>
    <w:rsid w:val="00403112"/>
    <w:rsid w:val="004056D4"/>
    <w:rsid w:val="00406227"/>
    <w:rsid w:val="00414793"/>
    <w:rsid w:val="00415900"/>
    <w:rsid w:val="00416BE8"/>
    <w:rsid w:val="004202B5"/>
    <w:rsid w:val="00421481"/>
    <w:rsid w:val="00421CF3"/>
    <w:rsid w:val="00421D7A"/>
    <w:rsid w:val="00425C5F"/>
    <w:rsid w:val="00432A6D"/>
    <w:rsid w:val="00433CAC"/>
    <w:rsid w:val="004359AC"/>
    <w:rsid w:val="0043707B"/>
    <w:rsid w:val="004420D0"/>
    <w:rsid w:val="00444CF2"/>
    <w:rsid w:val="00444D91"/>
    <w:rsid w:val="004518EC"/>
    <w:rsid w:val="00452502"/>
    <w:rsid w:val="00454D4B"/>
    <w:rsid w:val="00460386"/>
    <w:rsid w:val="00460496"/>
    <w:rsid w:val="004607D2"/>
    <w:rsid w:val="00461769"/>
    <w:rsid w:val="00463E2E"/>
    <w:rsid w:val="00465998"/>
    <w:rsid w:val="00467DF5"/>
    <w:rsid w:val="004706AA"/>
    <w:rsid w:val="00471BF7"/>
    <w:rsid w:val="004739BF"/>
    <w:rsid w:val="00474D59"/>
    <w:rsid w:val="00475476"/>
    <w:rsid w:val="004766D6"/>
    <w:rsid w:val="00480CCD"/>
    <w:rsid w:val="00481C98"/>
    <w:rsid w:val="00485871"/>
    <w:rsid w:val="004871D2"/>
    <w:rsid w:val="0049124C"/>
    <w:rsid w:val="004914F4"/>
    <w:rsid w:val="00492EDF"/>
    <w:rsid w:val="00493A52"/>
    <w:rsid w:val="00496AEC"/>
    <w:rsid w:val="00496F77"/>
    <w:rsid w:val="004A0DF1"/>
    <w:rsid w:val="004A1F27"/>
    <w:rsid w:val="004A1F93"/>
    <w:rsid w:val="004A4CE1"/>
    <w:rsid w:val="004A6DC5"/>
    <w:rsid w:val="004B0860"/>
    <w:rsid w:val="004B2FDB"/>
    <w:rsid w:val="004B33A2"/>
    <w:rsid w:val="004B42CD"/>
    <w:rsid w:val="004B6385"/>
    <w:rsid w:val="004B73A7"/>
    <w:rsid w:val="004C18A9"/>
    <w:rsid w:val="004C1ABC"/>
    <w:rsid w:val="004C28B1"/>
    <w:rsid w:val="004C2A4F"/>
    <w:rsid w:val="004C3F7F"/>
    <w:rsid w:val="004C62C2"/>
    <w:rsid w:val="004C6CC3"/>
    <w:rsid w:val="004C6D3A"/>
    <w:rsid w:val="004C7E25"/>
    <w:rsid w:val="004D2122"/>
    <w:rsid w:val="004D2480"/>
    <w:rsid w:val="004D4674"/>
    <w:rsid w:val="004D4FA9"/>
    <w:rsid w:val="004D5BBF"/>
    <w:rsid w:val="004D61E3"/>
    <w:rsid w:val="004D6587"/>
    <w:rsid w:val="004D75BC"/>
    <w:rsid w:val="004D76C0"/>
    <w:rsid w:val="004D7C32"/>
    <w:rsid w:val="004E0577"/>
    <w:rsid w:val="004E1A4C"/>
    <w:rsid w:val="004E2F52"/>
    <w:rsid w:val="004E30EC"/>
    <w:rsid w:val="004E3179"/>
    <w:rsid w:val="004E342C"/>
    <w:rsid w:val="004E3464"/>
    <w:rsid w:val="004E5014"/>
    <w:rsid w:val="004E6651"/>
    <w:rsid w:val="004E6DED"/>
    <w:rsid w:val="004E7234"/>
    <w:rsid w:val="004E7B50"/>
    <w:rsid w:val="004F00C7"/>
    <w:rsid w:val="004F17EB"/>
    <w:rsid w:val="004F20F3"/>
    <w:rsid w:val="004F20FE"/>
    <w:rsid w:val="004F2807"/>
    <w:rsid w:val="004F3BB6"/>
    <w:rsid w:val="004F512D"/>
    <w:rsid w:val="004F65BF"/>
    <w:rsid w:val="004F66F7"/>
    <w:rsid w:val="005127FA"/>
    <w:rsid w:val="005128C1"/>
    <w:rsid w:val="005130B8"/>
    <w:rsid w:val="00513580"/>
    <w:rsid w:val="00514AB8"/>
    <w:rsid w:val="00515D75"/>
    <w:rsid w:val="00516614"/>
    <w:rsid w:val="005168A3"/>
    <w:rsid w:val="005179D8"/>
    <w:rsid w:val="00517C96"/>
    <w:rsid w:val="005209E0"/>
    <w:rsid w:val="00521E94"/>
    <w:rsid w:val="005234E5"/>
    <w:rsid w:val="00523AC4"/>
    <w:rsid w:val="005251AA"/>
    <w:rsid w:val="0052576B"/>
    <w:rsid w:val="00525DE2"/>
    <w:rsid w:val="005260BC"/>
    <w:rsid w:val="0052616A"/>
    <w:rsid w:val="005267C9"/>
    <w:rsid w:val="005312EA"/>
    <w:rsid w:val="00531C38"/>
    <w:rsid w:val="005347EC"/>
    <w:rsid w:val="00535415"/>
    <w:rsid w:val="0054081B"/>
    <w:rsid w:val="00541FF5"/>
    <w:rsid w:val="005423F2"/>
    <w:rsid w:val="00543971"/>
    <w:rsid w:val="005440E5"/>
    <w:rsid w:val="005450A0"/>
    <w:rsid w:val="005457C7"/>
    <w:rsid w:val="00547C7E"/>
    <w:rsid w:val="005506E0"/>
    <w:rsid w:val="00551414"/>
    <w:rsid w:val="005518C7"/>
    <w:rsid w:val="005523B5"/>
    <w:rsid w:val="0055339C"/>
    <w:rsid w:val="00553E27"/>
    <w:rsid w:val="0055455C"/>
    <w:rsid w:val="00554631"/>
    <w:rsid w:val="0055564F"/>
    <w:rsid w:val="005557BE"/>
    <w:rsid w:val="0055633D"/>
    <w:rsid w:val="00557239"/>
    <w:rsid w:val="005604F8"/>
    <w:rsid w:val="005606E3"/>
    <w:rsid w:val="00560ED5"/>
    <w:rsid w:val="00561388"/>
    <w:rsid w:val="00562CD9"/>
    <w:rsid w:val="005641F1"/>
    <w:rsid w:val="00567188"/>
    <w:rsid w:val="005719A3"/>
    <w:rsid w:val="005752D0"/>
    <w:rsid w:val="0057689F"/>
    <w:rsid w:val="00576A3B"/>
    <w:rsid w:val="00576D39"/>
    <w:rsid w:val="00582171"/>
    <w:rsid w:val="00582DBA"/>
    <w:rsid w:val="00584886"/>
    <w:rsid w:val="00585877"/>
    <w:rsid w:val="00585D0F"/>
    <w:rsid w:val="005864F4"/>
    <w:rsid w:val="005868AD"/>
    <w:rsid w:val="00586911"/>
    <w:rsid w:val="00586DDD"/>
    <w:rsid w:val="00587384"/>
    <w:rsid w:val="00587A91"/>
    <w:rsid w:val="00587B98"/>
    <w:rsid w:val="005911CA"/>
    <w:rsid w:val="00593B15"/>
    <w:rsid w:val="00594B04"/>
    <w:rsid w:val="00595299"/>
    <w:rsid w:val="00595B8E"/>
    <w:rsid w:val="00595F0F"/>
    <w:rsid w:val="00596662"/>
    <w:rsid w:val="005A2309"/>
    <w:rsid w:val="005A49B1"/>
    <w:rsid w:val="005A5F91"/>
    <w:rsid w:val="005A66CA"/>
    <w:rsid w:val="005A6C9B"/>
    <w:rsid w:val="005A732E"/>
    <w:rsid w:val="005B0F27"/>
    <w:rsid w:val="005B2783"/>
    <w:rsid w:val="005B3C59"/>
    <w:rsid w:val="005B4987"/>
    <w:rsid w:val="005B4FA9"/>
    <w:rsid w:val="005B50DC"/>
    <w:rsid w:val="005B5DF5"/>
    <w:rsid w:val="005B5F91"/>
    <w:rsid w:val="005C2F06"/>
    <w:rsid w:val="005C360C"/>
    <w:rsid w:val="005C596B"/>
    <w:rsid w:val="005C6045"/>
    <w:rsid w:val="005C6CC0"/>
    <w:rsid w:val="005D09C6"/>
    <w:rsid w:val="005D18A5"/>
    <w:rsid w:val="005D23F6"/>
    <w:rsid w:val="005D24E3"/>
    <w:rsid w:val="005D47D5"/>
    <w:rsid w:val="005D50B5"/>
    <w:rsid w:val="005D6698"/>
    <w:rsid w:val="005D69C3"/>
    <w:rsid w:val="005E293D"/>
    <w:rsid w:val="005E2E4E"/>
    <w:rsid w:val="005E44E8"/>
    <w:rsid w:val="005E636D"/>
    <w:rsid w:val="005E7A4F"/>
    <w:rsid w:val="005F09F3"/>
    <w:rsid w:val="005F0F57"/>
    <w:rsid w:val="005F3CA8"/>
    <w:rsid w:val="005F4193"/>
    <w:rsid w:val="005F5DCE"/>
    <w:rsid w:val="005F6F7C"/>
    <w:rsid w:val="0060010E"/>
    <w:rsid w:val="0060292D"/>
    <w:rsid w:val="00603AE1"/>
    <w:rsid w:val="00604FBE"/>
    <w:rsid w:val="006071AA"/>
    <w:rsid w:val="00607854"/>
    <w:rsid w:val="00611983"/>
    <w:rsid w:val="00612CFE"/>
    <w:rsid w:val="00614983"/>
    <w:rsid w:val="00620138"/>
    <w:rsid w:val="00621B56"/>
    <w:rsid w:val="00621DF4"/>
    <w:rsid w:val="006237F8"/>
    <w:rsid w:val="00623BC5"/>
    <w:rsid w:val="006257BD"/>
    <w:rsid w:val="00630BC9"/>
    <w:rsid w:val="00630C1B"/>
    <w:rsid w:val="00632AA7"/>
    <w:rsid w:val="00634926"/>
    <w:rsid w:val="00635B19"/>
    <w:rsid w:val="00635EF9"/>
    <w:rsid w:val="006361DD"/>
    <w:rsid w:val="00637AF0"/>
    <w:rsid w:val="00640274"/>
    <w:rsid w:val="006405EA"/>
    <w:rsid w:val="00640637"/>
    <w:rsid w:val="006410A7"/>
    <w:rsid w:val="00641A0F"/>
    <w:rsid w:val="006422A8"/>
    <w:rsid w:val="0064612F"/>
    <w:rsid w:val="00647AA2"/>
    <w:rsid w:val="006504A3"/>
    <w:rsid w:val="0065111C"/>
    <w:rsid w:val="006522EA"/>
    <w:rsid w:val="00653940"/>
    <w:rsid w:val="00656D44"/>
    <w:rsid w:val="00657FF7"/>
    <w:rsid w:val="006604E9"/>
    <w:rsid w:val="00660C8C"/>
    <w:rsid w:val="00660E34"/>
    <w:rsid w:val="00660F04"/>
    <w:rsid w:val="00660FA3"/>
    <w:rsid w:val="006628C9"/>
    <w:rsid w:val="00662D2D"/>
    <w:rsid w:val="00662D40"/>
    <w:rsid w:val="00664652"/>
    <w:rsid w:val="006654BC"/>
    <w:rsid w:val="00665ED9"/>
    <w:rsid w:val="006664D3"/>
    <w:rsid w:val="00667973"/>
    <w:rsid w:val="00672906"/>
    <w:rsid w:val="00677B7B"/>
    <w:rsid w:val="00677CC1"/>
    <w:rsid w:val="0068186C"/>
    <w:rsid w:val="00682F58"/>
    <w:rsid w:val="0068375C"/>
    <w:rsid w:val="00683819"/>
    <w:rsid w:val="006840D8"/>
    <w:rsid w:val="00684167"/>
    <w:rsid w:val="00684471"/>
    <w:rsid w:val="006906D7"/>
    <w:rsid w:val="00690EC9"/>
    <w:rsid w:val="00692C32"/>
    <w:rsid w:val="00695469"/>
    <w:rsid w:val="00695C28"/>
    <w:rsid w:val="00695C7D"/>
    <w:rsid w:val="0069752D"/>
    <w:rsid w:val="00697F1E"/>
    <w:rsid w:val="006A03C0"/>
    <w:rsid w:val="006A0B57"/>
    <w:rsid w:val="006A6840"/>
    <w:rsid w:val="006A6C8C"/>
    <w:rsid w:val="006A7B22"/>
    <w:rsid w:val="006B0496"/>
    <w:rsid w:val="006B0999"/>
    <w:rsid w:val="006B0B3F"/>
    <w:rsid w:val="006B1B36"/>
    <w:rsid w:val="006B2380"/>
    <w:rsid w:val="006B3192"/>
    <w:rsid w:val="006B524D"/>
    <w:rsid w:val="006B76A5"/>
    <w:rsid w:val="006C2DC9"/>
    <w:rsid w:val="006C3036"/>
    <w:rsid w:val="006C5979"/>
    <w:rsid w:val="006D4766"/>
    <w:rsid w:val="006D5273"/>
    <w:rsid w:val="006D5B59"/>
    <w:rsid w:val="006D5B92"/>
    <w:rsid w:val="006D5D87"/>
    <w:rsid w:val="006D6129"/>
    <w:rsid w:val="006D7053"/>
    <w:rsid w:val="006D74D0"/>
    <w:rsid w:val="006D7618"/>
    <w:rsid w:val="006D7C81"/>
    <w:rsid w:val="006E08C6"/>
    <w:rsid w:val="006E1E31"/>
    <w:rsid w:val="006E2F4F"/>
    <w:rsid w:val="006E31C3"/>
    <w:rsid w:val="006E3D1E"/>
    <w:rsid w:val="006E573B"/>
    <w:rsid w:val="006E5B84"/>
    <w:rsid w:val="006E6CEB"/>
    <w:rsid w:val="006E6FD7"/>
    <w:rsid w:val="006E71DC"/>
    <w:rsid w:val="006E770C"/>
    <w:rsid w:val="006F2E6E"/>
    <w:rsid w:val="006F42F6"/>
    <w:rsid w:val="006F4A04"/>
    <w:rsid w:val="006F52C7"/>
    <w:rsid w:val="006F560A"/>
    <w:rsid w:val="006F5E2A"/>
    <w:rsid w:val="006F601A"/>
    <w:rsid w:val="006F6378"/>
    <w:rsid w:val="006F6579"/>
    <w:rsid w:val="006F7C03"/>
    <w:rsid w:val="007025A6"/>
    <w:rsid w:val="0070628E"/>
    <w:rsid w:val="0071294F"/>
    <w:rsid w:val="00712DB0"/>
    <w:rsid w:val="007155DB"/>
    <w:rsid w:val="0071726A"/>
    <w:rsid w:val="007204ED"/>
    <w:rsid w:val="00720CC9"/>
    <w:rsid w:val="00721943"/>
    <w:rsid w:val="00721BE0"/>
    <w:rsid w:val="007241D9"/>
    <w:rsid w:val="00725583"/>
    <w:rsid w:val="007256D4"/>
    <w:rsid w:val="00725813"/>
    <w:rsid w:val="0072690D"/>
    <w:rsid w:val="00727B4B"/>
    <w:rsid w:val="00730BBD"/>
    <w:rsid w:val="007312C5"/>
    <w:rsid w:val="00731A4C"/>
    <w:rsid w:val="00731E00"/>
    <w:rsid w:val="007347EC"/>
    <w:rsid w:val="00734B9D"/>
    <w:rsid w:val="007354F1"/>
    <w:rsid w:val="00736D71"/>
    <w:rsid w:val="007406F0"/>
    <w:rsid w:val="00744BA1"/>
    <w:rsid w:val="007451F6"/>
    <w:rsid w:val="00745234"/>
    <w:rsid w:val="00745EF7"/>
    <w:rsid w:val="00750490"/>
    <w:rsid w:val="00754D00"/>
    <w:rsid w:val="0076045D"/>
    <w:rsid w:val="00761E48"/>
    <w:rsid w:val="007622D4"/>
    <w:rsid w:val="00763E3B"/>
    <w:rsid w:val="007660D7"/>
    <w:rsid w:val="0076707D"/>
    <w:rsid w:val="0077518E"/>
    <w:rsid w:val="00776582"/>
    <w:rsid w:val="0077693A"/>
    <w:rsid w:val="00777B40"/>
    <w:rsid w:val="0078049B"/>
    <w:rsid w:val="00782B7F"/>
    <w:rsid w:val="00784A59"/>
    <w:rsid w:val="00785590"/>
    <w:rsid w:val="00787214"/>
    <w:rsid w:val="0079113D"/>
    <w:rsid w:val="00792234"/>
    <w:rsid w:val="00793408"/>
    <w:rsid w:val="00793A72"/>
    <w:rsid w:val="00794951"/>
    <w:rsid w:val="007A253E"/>
    <w:rsid w:val="007B1D1A"/>
    <w:rsid w:val="007B212E"/>
    <w:rsid w:val="007B476B"/>
    <w:rsid w:val="007B6B3F"/>
    <w:rsid w:val="007C0B8B"/>
    <w:rsid w:val="007C23C3"/>
    <w:rsid w:val="007C2755"/>
    <w:rsid w:val="007C7F2D"/>
    <w:rsid w:val="007D0882"/>
    <w:rsid w:val="007D0BC8"/>
    <w:rsid w:val="007D367A"/>
    <w:rsid w:val="007D473C"/>
    <w:rsid w:val="007D63A4"/>
    <w:rsid w:val="007E0483"/>
    <w:rsid w:val="007E0528"/>
    <w:rsid w:val="007E17A0"/>
    <w:rsid w:val="007E35A8"/>
    <w:rsid w:val="007E3F38"/>
    <w:rsid w:val="007E7BF0"/>
    <w:rsid w:val="007F15D8"/>
    <w:rsid w:val="007F22B2"/>
    <w:rsid w:val="007F362C"/>
    <w:rsid w:val="007F4C24"/>
    <w:rsid w:val="007F6690"/>
    <w:rsid w:val="007F6ABB"/>
    <w:rsid w:val="007F7FE3"/>
    <w:rsid w:val="008011B9"/>
    <w:rsid w:val="00801C84"/>
    <w:rsid w:val="008038F3"/>
    <w:rsid w:val="00805596"/>
    <w:rsid w:val="00806CD0"/>
    <w:rsid w:val="00806EF7"/>
    <w:rsid w:val="008074AF"/>
    <w:rsid w:val="00807ABB"/>
    <w:rsid w:val="008117B4"/>
    <w:rsid w:val="0081183F"/>
    <w:rsid w:val="00812B3E"/>
    <w:rsid w:val="00814479"/>
    <w:rsid w:val="00815825"/>
    <w:rsid w:val="00817A1A"/>
    <w:rsid w:val="00820005"/>
    <w:rsid w:val="00823653"/>
    <w:rsid w:val="008268CE"/>
    <w:rsid w:val="00827398"/>
    <w:rsid w:val="008302D5"/>
    <w:rsid w:val="00831651"/>
    <w:rsid w:val="00831D02"/>
    <w:rsid w:val="00831DC7"/>
    <w:rsid w:val="00832125"/>
    <w:rsid w:val="00832EBE"/>
    <w:rsid w:val="00833600"/>
    <w:rsid w:val="00834726"/>
    <w:rsid w:val="00834D13"/>
    <w:rsid w:val="008353F1"/>
    <w:rsid w:val="008362AA"/>
    <w:rsid w:val="00836992"/>
    <w:rsid w:val="008371B6"/>
    <w:rsid w:val="008379E2"/>
    <w:rsid w:val="0084327A"/>
    <w:rsid w:val="00843C8C"/>
    <w:rsid w:val="00851618"/>
    <w:rsid w:val="00852363"/>
    <w:rsid w:val="00852ED7"/>
    <w:rsid w:val="00854E4A"/>
    <w:rsid w:val="0085531A"/>
    <w:rsid w:val="00856B3D"/>
    <w:rsid w:val="00860354"/>
    <w:rsid w:val="0086317C"/>
    <w:rsid w:val="008645A2"/>
    <w:rsid w:val="00864963"/>
    <w:rsid w:val="0086742E"/>
    <w:rsid w:val="00870FF3"/>
    <w:rsid w:val="00871852"/>
    <w:rsid w:val="00872CA6"/>
    <w:rsid w:val="00874202"/>
    <w:rsid w:val="00874288"/>
    <w:rsid w:val="0087683B"/>
    <w:rsid w:val="0087767D"/>
    <w:rsid w:val="00880721"/>
    <w:rsid w:val="00880844"/>
    <w:rsid w:val="00880951"/>
    <w:rsid w:val="00880E4B"/>
    <w:rsid w:val="008810FD"/>
    <w:rsid w:val="008831D2"/>
    <w:rsid w:val="00885E38"/>
    <w:rsid w:val="00890E43"/>
    <w:rsid w:val="008910C8"/>
    <w:rsid w:val="00891CE8"/>
    <w:rsid w:val="00893318"/>
    <w:rsid w:val="00894ABC"/>
    <w:rsid w:val="00894CD0"/>
    <w:rsid w:val="00894DD5"/>
    <w:rsid w:val="008956BF"/>
    <w:rsid w:val="00896725"/>
    <w:rsid w:val="008A0311"/>
    <w:rsid w:val="008A0E16"/>
    <w:rsid w:val="008A33E1"/>
    <w:rsid w:val="008B09CC"/>
    <w:rsid w:val="008B2518"/>
    <w:rsid w:val="008B27A8"/>
    <w:rsid w:val="008B39F6"/>
    <w:rsid w:val="008B446E"/>
    <w:rsid w:val="008B48C6"/>
    <w:rsid w:val="008B5086"/>
    <w:rsid w:val="008B6265"/>
    <w:rsid w:val="008B64DB"/>
    <w:rsid w:val="008B7795"/>
    <w:rsid w:val="008B77A9"/>
    <w:rsid w:val="008C0F90"/>
    <w:rsid w:val="008C1E0A"/>
    <w:rsid w:val="008C27FA"/>
    <w:rsid w:val="008C3AAD"/>
    <w:rsid w:val="008C3C25"/>
    <w:rsid w:val="008C3E4C"/>
    <w:rsid w:val="008C46D8"/>
    <w:rsid w:val="008C476F"/>
    <w:rsid w:val="008D2744"/>
    <w:rsid w:val="008D2F38"/>
    <w:rsid w:val="008D3278"/>
    <w:rsid w:val="008D540F"/>
    <w:rsid w:val="008D5564"/>
    <w:rsid w:val="008D5EA0"/>
    <w:rsid w:val="008E051D"/>
    <w:rsid w:val="008E1025"/>
    <w:rsid w:val="008E15B6"/>
    <w:rsid w:val="008E1DCA"/>
    <w:rsid w:val="008E2E5E"/>
    <w:rsid w:val="008E343D"/>
    <w:rsid w:val="008E3A53"/>
    <w:rsid w:val="008E4AB5"/>
    <w:rsid w:val="008E53FE"/>
    <w:rsid w:val="008E75E7"/>
    <w:rsid w:val="008E78A8"/>
    <w:rsid w:val="008F00DB"/>
    <w:rsid w:val="008F1D23"/>
    <w:rsid w:val="008F2088"/>
    <w:rsid w:val="008F2100"/>
    <w:rsid w:val="008F3550"/>
    <w:rsid w:val="008F49AA"/>
    <w:rsid w:val="008F5F33"/>
    <w:rsid w:val="008F7CF0"/>
    <w:rsid w:val="0090089A"/>
    <w:rsid w:val="00900D49"/>
    <w:rsid w:val="00901497"/>
    <w:rsid w:val="00902B0B"/>
    <w:rsid w:val="00906A26"/>
    <w:rsid w:val="00907926"/>
    <w:rsid w:val="009115EA"/>
    <w:rsid w:val="009158FE"/>
    <w:rsid w:val="00917DE7"/>
    <w:rsid w:val="009206C5"/>
    <w:rsid w:val="0092118B"/>
    <w:rsid w:val="009216DA"/>
    <w:rsid w:val="009223EE"/>
    <w:rsid w:val="009234C1"/>
    <w:rsid w:val="00923B26"/>
    <w:rsid w:val="00926D39"/>
    <w:rsid w:val="009327D5"/>
    <w:rsid w:val="00933706"/>
    <w:rsid w:val="009354BC"/>
    <w:rsid w:val="009372F1"/>
    <w:rsid w:val="00942810"/>
    <w:rsid w:val="0094367B"/>
    <w:rsid w:val="00944E41"/>
    <w:rsid w:val="009452D5"/>
    <w:rsid w:val="00945C5A"/>
    <w:rsid w:val="00945F78"/>
    <w:rsid w:val="00952906"/>
    <w:rsid w:val="009532FD"/>
    <w:rsid w:val="009536D3"/>
    <w:rsid w:val="00953E41"/>
    <w:rsid w:val="0095454A"/>
    <w:rsid w:val="00954749"/>
    <w:rsid w:val="0095531C"/>
    <w:rsid w:val="009602A3"/>
    <w:rsid w:val="00962792"/>
    <w:rsid w:val="00963E75"/>
    <w:rsid w:val="00964A09"/>
    <w:rsid w:val="009675CA"/>
    <w:rsid w:val="0097075F"/>
    <w:rsid w:val="00972A59"/>
    <w:rsid w:val="00972CE8"/>
    <w:rsid w:val="0097395B"/>
    <w:rsid w:val="00974AA3"/>
    <w:rsid w:val="009771F7"/>
    <w:rsid w:val="00981423"/>
    <w:rsid w:val="0098152A"/>
    <w:rsid w:val="00981B76"/>
    <w:rsid w:val="00981CB1"/>
    <w:rsid w:val="0098312C"/>
    <w:rsid w:val="00985E2B"/>
    <w:rsid w:val="009860B1"/>
    <w:rsid w:val="00986C45"/>
    <w:rsid w:val="0099588F"/>
    <w:rsid w:val="009976D1"/>
    <w:rsid w:val="00997EFF"/>
    <w:rsid w:val="009A026C"/>
    <w:rsid w:val="009A0314"/>
    <w:rsid w:val="009A0DC3"/>
    <w:rsid w:val="009A10DF"/>
    <w:rsid w:val="009A32E2"/>
    <w:rsid w:val="009A353B"/>
    <w:rsid w:val="009A4D84"/>
    <w:rsid w:val="009A52DF"/>
    <w:rsid w:val="009A722C"/>
    <w:rsid w:val="009A76F7"/>
    <w:rsid w:val="009A7785"/>
    <w:rsid w:val="009B4A03"/>
    <w:rsid w:val="009B4CF6"/>
    <w:rsid w:val="009B61B8"/>
    <w:rsid w:val="009C0ABB"/>
    <w:rsid w:val="009C113A"/>
    <w:rsid w:val="009C1595"/>
    <w:rsid w:val="009C19FC"/>
    <w:rsid w:val="009C2A68"/>
    <w:rsid w:val="009C60EB"/>
    <w:rsid w:val="009C7089"/>
    <w:rsid w:val="009C729B"/>
    <w:rsid w:val="009C76A9"/>
    <w:rsid w:val="009D0D50"/>
    <w:rsid w:val="009D34CD"/>
    <w:rsid w:val="009D3837"/>
    <w:rsid w:val="009D4C9F"/>
    <w:rsid w:val="009D5799"/>
    <w:rsid w:val="009E0FB0"/>
    <w:rsid w:val="009E144D"/>
    <w:rsid w:val="009E1CC1"/>
    <w:rsid w:val="009E5B88"/>
    <w:rsid w:val="009E68B6"/>
    <w:rsid w:val="009E6A34"/>
    <w:rsid w:val="009E72A5"/>
    <w:rsid w:val="009E7E51"/>
    <w:rsid w:val="009F0C4D"/>
    <w:rsid w:val="009F5060"/>
    <w:rsid w:val="009F520D"/>
    <w:rsid w:val="009F5FCE"/>
    <w:rsid w:val="009F7BC3"/>
    <w:rsid w:val="00A00A14"/>
    <w:rsid w:val="00A00CBE"/>
    <w:rsid w:val="00A1206D"/>
    <w:rsid w:val="00A1267F"/>
    <w:rsid w:val="00A12E45"/>
    <w:rsid w:val="00A14079"/>
    <w:rsid w:val="00A1436D"/>
    <w:rsid w:val="00A143A5"/>
    <w:rsid w:val="00A148B0"/>
    <w:rsid w:val="00A15232"/>
    <w:rsid w:val="00A155CC"/>
    <w:rsid w:val="00A16247"/>
    <w:rsid w:val="00A16B0F"/>
    <w:rsid w:val="00A17247"/>
    <w:rsid w:val="00A17EC7"/>
    <w:rsid w:val="00A20D1A"/>
    <w:rsid w:val="00A221C6"/>
    <w:rsid w:val="00A26F01"/>
    <w:rsid w:val="00A2740E"/>
    <w:rsid w:val="00A30657"/>
    <w:rsid w:val="00A310F5"/>
    <w:rsid w:val="00A3147A"/>
    <w:rsid w:val="00A32011"/>
    <w:rsid w:val="00A32895"/>
    <w:rsid w:val="00A32BF2"/>
    <w:rsid w:val="00A347F0"/>
    <w:rsid w:val="00A35A8F"/>
    <w:rsid w:val="00A35BEE"/>
    <w:rsid w:val="00A3649F"/>
    <w:rsid w:val="00A40645"/>
    <w:rsid w:val="00A41614"/>
    <w:rsid w:val="00A42182"/>
    <w:rsid w:val="00A44C37"/>
    <w:rsid w:val="00A465B6"/>
    <w:rsid w:val="00A478F3"/>
    <w:rsid w:val="00A47CAF"/>
    <w:rsid w:val="00A50073"/>
    <w:rsid w:val="00A50B0B"/>
    <w:rsid w:val="00A51349"/>
    <w:rsid w:val="00A52211"/>
    <w:rsid w:val="00A53F5A"/>
    <w:rsid w:val="00A54E19"/>
    <w:rsid w:val="00A57DDF"/>
    <w:rsid w:val="00A608CC"/>
    <w:rsid w:val="00A613CA"/>
    <w:rsid w:val="00A614BD"/>
    <w:rsid w:val="00A63832"/>
    <w:rsid w:val="00A7356E"/>
    <w:rsid w:val="00A755E9"/>
    <w:rsid w:val="00A770E8"/>
    <w:rsid w:val="00A7761E"/>
    <w:rsid w:val="00A8136A"/>
    <w:rsid w:val="00A81DDA"/>
    <w:rsid w:val="00A83C0B"/>
    <w:rsid w:val="00A84E30"/>
    <w:rsid w:val="00A84E5C"/>
    <w:rsid w:val="00A860DA"/>
    <w:rsid w:val="00A86AC7"/>
    <w:rsid w:val="00A86AE2"/>
    <w:rsid w:val="00A87060"/>
    <w:rsid w:val="00A87C11"/>
    <w:rsid w:val="00A912B1"/>
    <w:rsid w:val="00A91A5B"/>
    <w:rsid w:val="00A92BDC"/>
    <w:rsid w:val="00A930F2"/>
    <w:rsid w:val="00A9390E"/>
    <w:rsid w:val="00A969B0"/>
    <w:rsid w:val="00AA20DE"/>
    <w:rsid w:val="00AA229B"/>
    <w:rsid w:val="00AA23F2"/>
    <w:rsid w:val="00AA2820"/>
    <w:rsid w:val="00AA38C0"/>
    <w:rsid w:val="00AA4ED1"/>
    <w:rsid w:val="00AA5058"/>
    <w:rsid w:val="00AB004F"/>
    <w:rsid w:val="00AB0422"/>
    <w:rsid w:val="00AB1EA3"/>
    <w:rsid w:val="00AB2307"/>
    <w:rsid w:val="00AB26A5"/>
    <w:rsid w:val="00AB3D7E"/>
    <w:rsid w:val="00AB403F"/>
    <w:rsid w:val="00AB5176"/>
    <w:rsid w:val="00AB5A21"/>
    <w:rsid w:val="00AB6DB1"/>
    <w:rsid w:val="00AB7BA1"/>
    <w:rsid w:val="00AB7BFB"/>
    <w:rsid w:val="00AC1EB1"/>
    <w:rsid w:val="00AC2044"/>
    <w:rsid w:val="00AC229C"/>
    <w:rsid w:val="00AC2A4A"/>
    <w:rsid w:val="00AC411D"/>
    <w:rsid w:val="00AC5AC7"/>
    <w:rsid w:val="00AC5C09"/>
    <w:rsid w:val="00AC6DC8"/>
    <w:rsid w:val="00AC7D95"/>
    <w:rsid w:val="00AD0629"/>
    <w:rsid w:val="00AD27B0"/>
    <w:rsid w:val="00AD2BAA"/>
    <w:rsid w:val="00AD3BEB"/>
    <w:rsid w:val="00AD3F39"/>
    <w:rsid w:val="00AD412F"/>
    <w:rsid w:val="00AE1687"/>
    <w:rsid w:val="00AE1BE3"/>
    <w:rsid w:val="00AE29B7"/>
    <w:rsid w:val="00AE2D70"/>
    <w:rsid w:val="00AE3739"/>
    <w:rsid w:val="00AE55FD"/>
    <w:rsid w:val="00AE5715"/>
    <w:rsid w:val="00AE6449"/>
    <w:rsid w:val="00AE6BBB"/>
    <w:rsid w:val="00AE7187"/>
    <w:rsid w:val="00AE750A"/>
    <w:rsid w:val="00AF2D15"/>
    <w:rsid w:val="00AF3058"/>
    <w:rsid w:val="00AF40FD"/>
    <w:rsid w:val="00AF663B"/>
    <w:rsid w:val="00AF731D"/>
    <w:rsid w:val="00B003C5"/>
    <w:rsid w:val="00B00E43"/>
    <w:rsid w:val="00B0631B"/>
    <w:rsid w:val="00B06CEB"/>
    <w:rsid w:val="00B14269"/>
    <w:rsid w:val="00B14805"/>
    <w:rsid w:val="00B1501F"/>
    <w:rsid w:val="00B15DA1"/>
    <w:rsid w:val="00B16A7D"/>
    <w:rsid w:val="00B178DF"/>
    <w:rsid w:val="00B2410E"/>
    <w:rsid w:val="00B26B75"/>
    <w:rsid w:val="00B27F68"/>
    <w:rsid w:val="00B31D20"/>
    <w:rsid w:val="00B321B5"/>
    <w:rsid w:val="00B32E5F"/>
    <w:rsid w:val="00B33387"/>
    <w:rsid w:val="00B34290"/>
    <w:rsid w:val="00B35F6A"/>
    <w:rsid w:val="00B3633C"/>
    <w:rsid w:val="00B36B26"/>
    <w:rsid w:val="00B376CB"/>
    <w:rsid w:val="00B378E1"/>
    <w:rsid w:val="00B40FFB"/>
    <w:rsid w:val="00B4150C"/>
    <w:rsid w:val="00B41799"/>
    <w:rsid w:val="00B43D48"/>
    <w:rsid w:val="00B44833"/>
    <w:rsid w:val="00B44A49"/>
    <w:rsid w:val="00B46484"/>
    <w:rsid w:val="00B51B62"/>
    <w:rsid w:val="00B5312C"/>
    <w:rsid w:val="00B53B16"/>
    <w:rsid w:val="00B53D74"/>
    <w:rsid w:val="00B558AE"/>
    <w:rsid w:val="00B57EDF"/>
    <w:rsid w:val="00B60192"/>
    <w:rsid w:val="00B60AB3"/>
    <w:rsid w:val="00B60BE1"/>
    <w:rsid w:val="00B61364"/>
    <w:rsid w:val="00B63444"/>
    <w:rsid w:val="00B648F2"/>
    <w:rsid w:val="00B66425"/>
    <w:rsid w:val="00B66523"/>
    <w:rsid w:val="00B665FA"/>
    <w:rsid w:val="00B67BF4"/>
    <w:rsid w:val="00B72B65"/>
    <w:rsid w:val="00B72C74"/>
    <w:rsid w:val="00B73E49"/>
    <w:rsid w:val="00B7454D"/>
    <w:rsid w:val="00B750D1"/>
    <w:rsid w:val="00B760B8"/>
    <w:rsid w:val="00B76E60"/>
    <w:rsid w:val="00B77C8C"/>
    <w:rsid w:val="00B80273"/>
    <w:rsid w:val="00B9625E"/>
    <w:rsid w:val="00BA0C39"/>
    <w:rsid w:val="00BA2749"/>
    <w:rsid w:val="00BA2ECA"/>
    <w:rsid w:val="00BA32D0"/>
    <w:rsid w:val="00BA54F7"/>
    <w:rsid w:val="00BA7D5C"/>
    <w:rsid w:val="00BB1A4D"/>
    <w:rsid w:val="00BB299E"/>
    <w:rsid w:val="00BB2C15"/>
    <w:rsid w:val="00BB2DDA"/>
    <w:rsid w:val="00BB445C"/>
    <w:rsid w:val="00BC0FA3"/>
    <w:rsid w:val="00BC4557"/>
    <w:rsid w:val="00BC45E3"/>
    <w:rsid w:val="00BC7742"/>
    <w:rsid w:val="00BD0EC1"/>
    <w:rsid w:val="00BD2E36"/>
    <w:rsid w:val="00BD3539"/>
    <w:rsid w:val="00BD5337"/>
    <w:rsid w:val="00BD5379"/>
    <w:rsid w:val="00BD6436"/>
    <w:rsid w:val="00BD6EB0"/>
    <w:rsid w:val="00BD7B9B"/>
    <w:rsid w:val="00BD7CD9"/>
    <w:rsid w:val="00BE0D48"/>
    <w:rsid w:val="00BE42E0"/>
    <w:rsid w:val="00BE508B"/>
    <w:rsid w:val="00BE5429"/>
    <w:rsid w:val="00BE54FF"/>
    <w:rsid w:val="00BE7354"/>
    <w:rsid w:val="00BF29A6"/>
    <w:rsid w:val="00BF3212"/>
    <w:rsid w:val="00BF5667"/>
    <w:rsid w:val="00BF620D"/>
    <w:rsid w:val="00BF6B38"/>
    <w:rsid w:val="00C0150B"/>
    <w:rsid w:val="00C01FCF"/>
    <w:rsid w:val="00C047FF"/>
    <w:rsid w:val="00C053A6"/>
    <w:rsid w:val="00C064B1"/>
    <w:rsid w:val="00C06BB2"/>
    <w:rsid w:val="00C10573"/>
    <w:rsid w:val="00C11D98"/>
    <w:rsid w:val="00C1439D"/>
    <w:rsid w:val="00C172D8"/>
    <w:rsid w:val="00C17CA1"/>
    <w:rsid w:val="00C24BCA"/>
    <w:rsid w:val="00C24BD4"/>
    <w:rsid w:val="00C264E0"/>
    <w:rsid w:val="00C266AA"/>
    <w:rsid w:val="00C2763A"/>
    <w:rsid w:val="00C3009E"/>
    <w:rsid w:val="00C303E6"/>
    <w:rsid w:val="00C3124F"/>
    <w:rsid w:val="00C33278"/>
    <w:rsid w:val="00C33DF0"/>
    <w:rsid w:val="00C40F52"/>
    <w:rsid w:val="00C41B1D"/>
    <w:rsid w:val="00C42933"/>
    <w:rsid w:val="00C42D48"/>
    <w:rsid w:val="00C43826"/>
    <w:rsid w:val="00C4560D"/>
    <w:rsid w:val="00C500AF"/>
    <w:rsid w:val="00C50EB8"/>
    <w:rsid w:val="00C51730"/>
    <w:rsid w:val="00C51B82"/>
    <w:rsid w:val="00C51EE7"/>
    <w:rsid w:val="00C53287"/>
    <w:rsid w:val="00C54AB1"/>
    <w:rsid w:val="00C5580B"/>
    <w:rsid w:val="00C56124"/>
    <w:rsid w:val="00C57889"/>
    <w:rsid w:val="00C61D34"/>
    <w:rsid w:val="00C65793"/>
    <w:rsid w:val="00C6693E"/>
    <w:rsid w:val="00C73FA2"/>
    <w:rsid w:val="00C76F4B"/>
    <w:rsid w:val="00C7745D"/>
    <w:rsid w:val="00C80A73"/>
    <w:rsid w:val="00C80FEA"/>
    <w:rsid w:val="00C83625"/>
    <w:rsid w:val="00C83862"/>
    <w:rsid w:val="00C83ED5"/>
    <w:rsid w:val="00C840BB"/>
    <w:rsid w:val="00C846A6"/>
    <w:rsid w:val="00C85023"/>
    <w:rsid w:val="00C85134"/>
    <w:rsid w:val="00C862BE"/>
    <w:rsid w:val="00C87DAC"/>
    <w:rsid w:val="00C9177F"/>
    <w:rsid w:val="00C921FD"/>
    <w:rsid w:val="00C9233C"/>
    <w:rsid w:val="00C93933"/>
    <w:rsid w:val="00C9478D"/>
    <w:rsid w:val="00C95138"/>
    <w:rsid w:val="00C95B64"/>
    <w:rsid w:val="00C976DD"/>
    <w:rsid w:val="00C97AFD"/>
    <w:rsid w:val="00CA2216"/>
    <w:rsid w:val="00CA2AED"/>
    <w:rsid w:val="00CA3727"/>
    <w:rsid w:val="00CA4259"/>
    <w:rsid w:val="00CA481A"/>
    <w:rsid w:val="00CA4E9B"/>
    <w:rsid w:val="00CA66E3"/>
    <w:rsid w:val="00CA69BF"/>
    <w:rsid w:val="00CB00A8"/>
    <w:rsid w:val="00CB2D1A"/>
    <w:rsid w:val="00CB3B54"/>
    <w:rsid w:val="00CB48D5"/>
    <w:rsid w:val="00CB4F22"/>
    <w:rsid w:val="00CB50B5"/>
    <w:rsid w:val="00CB6D7D"/>
    <w:rsid w:val="00CB71CE"/>
    <w:rsid w:val="00CC2F17"/>
    <w:rsid w:val="00CC31A1"/>
    <w:rsid w:val="00CC3C09"/>
    <w:rsid w:val="00CC4079"/>
    <w:rsid w:val="00CC4923"/>
    <w:rsid w:val="00CC6047"/>
    <w:rsid w:val="00CC6AB0"/>
    <w:rsid w:val="00CD3335"/>
    <w:rsid w:val="00CD4086"/>
    <w:rsid w:val="00CD55F3"/>
    <w:rsid w:val="00CD5CCD"/>
    <w:rsid w:val="00CD6C82"/>
    <w:rsid w:val="00CE00D4"/>
    <w:rsid w:val="00CE210E"/>
    <w:rsid w:val="00CE24A0"/>
    <w:rsid w:val="00CE42D7"/>
    <w:rsid w:val="00CE64E4"/>
    <w:rsid w:val="00CF4843"/>
    <w:rsid w:val="00CF654F"/>
    <w:rsid w:val="00CF7437"/>
    <w:rsid w:val="00D003D7"/>
    <w:rsid w:val="00D02120"/>
    <w:rsid w:val="00D04490"/>
    <w:rsid w:val="00D06E4B"/>
    <w:rsid w:val="00D07801"/>
    <w:rsid w:val="00D07A68"/>
    <w:rsid w:val="00D103EB"/>
    <w:rsid w:val="00D10CF1"/>
    <w:rsid w:val="00D10EA8"/>
    <w:rsid w:val="00D11062"/>
    <w:rsid w:val="00D12AEE"/>
    <w:rsid w:val="00D141B9"/>
    <w:rsid w:val="00D15B34"/>
    <w:rsid w:val="00D16F01"/>
    <w:rsid w:val="00D211A5"/>
    <w:rsid w:val="00D2183A"/>
    <w:rsid w:val="00D21CA1"/>
    <w:rsid w:val="00D22F66"/>
    <w:rsid w:val="00D23880"/>
    <w:rsid w:val="00D244B1"/>
    <w:rsid w:val="00D278A0"/>
    <w:rsid w:val="00D27A7F"/>
    <w:rsid w:val="00D30271"/>
    <w:rsid w:val="00D30761"/>
    <w:rsid w:val="00D3104B"/>
    <w:rsid w:val="00D33DCA"/>
    <w:rsid w:val="00D355DC"/>
    <w:rsid w:val="00D362BF"/>
    <w:rsid w:val="00D37563"/>
    <w:rsid w:val="00D40EDB"/>
    <w:rsid w:val="00D41CD5"/>
    <w:rsid w:val="00D423A7"/>
    <w:rsid w:val="00D42A0F"/>
    <w:rsid w:val="00D4358F"/>
    <w:rsid w:val="00D45302"/>
    <w:rsid w:val="00D45C17"/>
    <w:rsid w:val="00D467B1"/>
    <w:rsid w:val="00D4688C"/>
    <w:rsid w:val="00D51ECA"/>
    <w:rsid w:val="00D52113"/>
    <w:rsid w:val="00D52F23"/>
    <w:rsid w:val="00D530A1"/>
    <w:rsid w:val="00D55360"/>
    <w:rsid w:val="00D57A2A"/>
    <w:rsid w:val="00D601D2"/>
    <w:rsid w:val="00D60E9B"/>
    <w:rsid w:val="00D622DE"/>
    <w:rsid w:val="00D628C6"/>
    <w:rsid w:val="00D63C6D"/>
    <w:rsid w:val="00D6418E"/>
    <w:rsid w:val="00D64C83"/>
    <w:rsid w:val="00D70243"/>
    <w:rsid w:val="00D719D0"/>
    <w:rsid w:val="00D71AFD"/>
    <w:rsid w:val="00D71E52"/>
    <w:rsid w:val="00D727FD"/>
    <w:rsid w:val="00D7398A"/>
    <w:rsid w:val="00D74F76"/>
    <w:rsid w:val="00D75988"/>
    <w:rsid w:val="00D76799"/>
    <w:rsid w:val="00D76987"/>
    <w:rsid w:val="00D7752D"/>
    <w:rsid w:val="00D80B82"/>
    <w:rsid w:val="00D80E34"/>
    <w:rsid w:val="00D83A41"/>
    <w:rsid w:val="00D84F6F"/>
    <w:rsid w:val="00D86F93"/>
    <w:rsid w:val="00D87DA9"/>
    <w:rsid w:val="00D929DE"/>
    <w:rsid w:val="00D93185"/>
    <w:rsid w:val="00D956E7"/>
    <w:rsid w:val="00D97085"/>
    <w:rsid w:val="00D97B44"/>
    <w:rsid w:val="00DA0A78"/>
    <w:rsid w:val="00DA27CB"/>
    <w:rsid w:val="00DA4643"/>
    <w:rsid w:val="00DA53DD"/>
    <w:rsid w:val="00DA6564"/>
    <w:rsid w:val="00DA6B90"/>
    <w:rsid w:val="00DB15F5"/>
    <w:rsid w:val="00DB4988"/>
    <w:rsid w:val="00DB65E4"/>
    <w:rsid w:val="00DB79B7"/>
    <w:rsid w:val="00DB7F65"/>
    <w:rsid w:val="00DC086B"/>
    <w:rsid w:val="00DC0B47"/>
    <w:rsid w:val="00DC0C01"/>
    <w:rsid w:val="00DC12F0"/>
    <w:rsid w:val="00DC2073"/>
    <w:rsid w:val="00DC424B"/>
    <w:rsid w:val="00DC466D"/>
    <w:rsid w:val="00DC49A1"/>
    <w:rsid w:val="00DC680D"/>
    <w:rsid w:val="00DC6B77"/>
    <w:rsid w:val="00DC70A5"/>
    <w:rsid w:val="00DC727F"/>
    <w:rsid w:val="00DD0233"/>
    <w:rsid w:val="00DD0545"/>
    <w:rsid w:val="00DD25F8"/>
    <w:rsid w:val="00DD2C62"/>
    <w:rsid w:val="00DD3B21"/>
    <w:rsid w:val="00DD648B"/>
    <w:rsid w:val="00DD7158"/>
    <w:rsid w:val="00DD7768"/>
    <w:rsid w:val="00DD7857"/>
    <w:rsid w:val="00DE2422"/>
    <w:rsid w:val="00DE3E6C"/>
    <w:rsid w:val="00DE4F00"/>
    <w:rsid w:val="00DE6379"/>
    <w:rsid w:val="00DF25CE"/>
    <w:rsid w:val="00DF2DF9"/>
    <w:rsid w:val="00DF3785"/>
    <w:rsid w:val="00DF4BBA"/>
    <w:rsid w:val="00DF5B55"/>
    <w:rsid w:val="00DF5D0C"/>
    <w:rsid w:val="00DF73F8"/>
    <w:rsid w:val="00DF77FD"/>
    <w:rsid w:val="00DF7C8E"/>
    <w:rsid w:val="00E003DE"/>
    <w:rsid w:val="00E03821"/>
    <w:rsid w:val="00E04CD4"/>
    <w:rsid w:val="00E05DD8"/>
    <w:rsid w:val="00E0629A"/>
    <w:rsid w:val="00E10157"/>
    <w:rsid w:val="00E10548"/>
    <w:rsid w:val="00E10FC0"/>
    <w:rsid w:val="00E13834"/>
    <w:rsid w:val="00E16AEB"/>
    <w:rsid w:val="00E20777"/>
    <w:rsid w:val="00E213CB"/>
    <w:rsid w:val="00E21A15"/>
    <w:rsid w:val="00E22946"/>
    <w:rsid w:val="00E230BE"/>
    <w:rsid w:val="00E242F5"/>
    <w:rsid w:val="00E24D22"/>
    <w:rsid w:val="00E251ED"/>
    <w:rsid w:val="00E26122"/>
    <w:rsid w:val="00E26538"/>
    <w:rsid w:val="00E31678"/>
    <w:rsid w:val="00E321C3"/>
    <w:rsid w:val="00E33F19"/>
    <w:rsid w:val="00E35316"/>
    <w:rsid w:val="00E36548"/>
    <w:rsid w:val="00E36881"/>
    <w:rsid w:val="00E44734"/>
    <w:rsid w:val="00E44C95"/>
    <w:rsid w:val="00E45878"/>
    <w:rsid w:val="00E46301"/>
    <w:rsid w:val="00E46518"/>
    <w:rsid w:val="00E47767"/>
    <w:rsid w:val="00E50960"/>
    <w:rsid w:val="00E5390C"/>
    <w:rsid w:val="00E546AB"/>
    <w:rsid w:val="00E54C91"/>
    <w:rsid w:val="00E5727F"/>
    <w:rsid w:val="00E57D66"/>
    <w:rsid w:val="00E60C79"/>
    <w:rsid w:val="00E61037"/>
    <w:rsid w:val="00E6259B"/>
    <w:rsid w:val="00E627E5"/>
    <w:rsid w:val="00E63A3E"/>
    <w:rsid w:val="00E63BCC"/>
    <w:rsid w:val="00E64338"/>
    <w:rsid w:val="00E66E5B"/>
    <w:rsid w:val="00E67446"/>
    <w:rsid w:val="00E675D7"/>
    <w:rsid w:val="00E718EF"/>
    <w:rsid w:val="00E71B93"/>
    <w:rsid w:val="00E739BA"/>
    <w:rsid w:val="00E74D6E"/>
    <w:rsid w:val="00E75912"/>
    <w:rsid w:val="00E75A02"/>
    <w:rsid w:val="00E7656F"/>
    <w:rsid w:val="00E76F70"/>
    <w:rsid w:val="00E77B82"/>
    <w:rsid w:val="00E81286"/>
    <w:rsid w:val="00E81AB5"/>
    <w:rsid w:val="00E8235F"/>
    <w:rsid w:val="00E82B15"/>
    <w:rsid w:val="00E84FE6"/>
    <w:rsid w:val="00E85070"/>
    <w:rsid w:val="00E86802"/>
    <w:rsid w:val="00E86EB2"/>
    <w:rsid w:val="00E90218"/>
    <w:rsid w:val="00E90D99"/>
    <w:rsid w:val="00E91BC1"/>
    <w:rsid w:val="00E927B4"/>
    <w:rsid w:val="00E93C9B"/>
    <w:rsid w:val="00E94609"/>
    <w:rsid w:val="00E94753"/>
    <w:rsid w:val="00E95253"/>
    <w:rsid w:val="00EA000D"/>
    <w:rsid w:val="00EA2CE7"/>
    <w:rsid w:val="00EA3343"/>
    <w:rsid w:val="00EA6438"/>
    <w:rsid w:val="00EA6920"/>
    <w:rsid w:val="00EA75AC"/>
    <w:rsid w:val="00EA79D6"/>
    <w:rsid w:val="00EB02A6"/>
    <w:rsid w:val="00EB12E5"/>
    <w:rsid w:val="00EB232D"/>
    <w:rsid w:val="00EC08DA"/>
    <w:rsid w:val="00EC0CE4"/>
    <w:rsid w:val="00EC1A50"/>
    <w:rsid w:val="00EC2A9D"/>
    <w:rsid w:val="00EC332B"/>
    <w:rsid w:val="00EC4073"/>
    <w:rsid w:val="00EC4798"/>
    <w:rsid w:val="00EC4C1C"/>
    <w:rsid w:val="00EC51DB"/>
    <w:rsid w:val="00EC7268"/>
    <w:rsid w:val="00ED0349"/>
    <w:rsid w:val="00ED0ABB"/>
    <w:rsid w:val="00ED2383"/>
    <w:rsid w:val="00ED3463"/>
    <w:rsid w:val="00ED4C84"/>
    <w:rsid w:val="00ED61C5"/>
    <w:rsid w:val="00ED6385"/>
    <w:rsid w:val="00ED6D18"/>
    <w:rsid w:val="00ED73E1"/>
    <w:rsid w:val="00ED7535"/>
    <w:rsid w:val="00ED7946"/>
    <w:rsid w:val="00EE1C66"/>
    <w:rsid w:val="00EE27CE"/>
    <w:rsid w:val="00EE29BC"/>
    <w:rsid w:val="00EE4F41"/>
    <w:rsid w:val="00EE522A"/>
    <w:rsid w:val="00EE64D5"/>
    <w:rsid w:val="00EE6DFF"/>
    <w:rsid w:val="00EF00B7"/>
    <w:rsid w:val="00EF04EE"/>
    <w:rsid w:val="00EF2CEA"/>
    <w:rsid w:val="00EF2DBB"/>
    <w:rsid w:val="00EF304A"/>
    <w:rsid w:val="00EF4DA2"/>
    <w:rsid w:val="00EF55E5"/>
    <w:rsid w:val="00EF5E33"/>
    <w:rsid w:val="00EF66EE"/>
    <w:rsid w:val="00EF7122"/>
    <w:rsid w:val="00F00802"/>
    <w:rsid w:val="00F01CD1"/>
    <w:rsid w:val="00F02159"/>
    <w:rsid w:val="00F06179"/>
    <w:rsid w:val="00F0738D"/>
    <w:rsid w:val="00F10104"/>
    <w:rsid w:val="00F1086F"/>
    <w:rsid w:val="00F1220F"/>
    <w:rsid w:val="00F1281B"/>
    <w:rsid w:val="00F146A5"/>
    <w:rsid w:val="00F1480B"/>
    <w:rsid w:val="00F1491F"/>
    <w:rsid w:val="00F16031"/>
    <w:rsid w:val="00F173FB"/>
    <w:rsid w:val="00F21917"/>
    <w:rsid w:val="00F21AB9"/>
    <w:rsid w:val="00F22B59"/>
    <w:rsid w:val="00F24155"/>
    <w:rsid w:val="00F25E87"/>
    <w:rsid w:val="00F26CDE"/>
    <w:rsid w:val="00F27BC1"/>
    <w:rsid w:val="00F27FB5"/>
    <w:rsid w:val="00F32116"/>
    <w:rsid w:val="00F32F96"/>
    <w:rsid w:val="00F35A73"/>
    <w:rsid w:val="00F36456"/>
    <w:rsid w:val="00F36610"/>
    <w:rsid w:val="00F3730F"/>
    <w:rsid w:val="00F37388"/>
    <w:rsid w:val="00F408D3"/>
    <w:rsid w:val="00F41BA0"/>
    <w:rsid w:val="00F42452"/>
    <w:rsid w:val="00F433E4"/>
    <w:rsid w:val="00F47028"/>
    <w:rsid w:val="00F50E95"/>
    <w:rsid w:val="00F52C36"/>
    <w:rsid w:val="00F52F3B"/>
    <w:rsid w:val="00F54633"/>
    <w:rsid w:val="00F54EA9"/>
    <w:rsid w:val="00F54F06"/>
    <w:rsid w:val="00F55B07"/>
    <w:rsid w:val="00F56D46"/>
    <w:rsid w:val="00F60F59"/>
    <w:rsid w:val="00F618CE"/>
    <w:rsid w:val="00F61AFB"/>
    <w:rsid w:val="00F657D0"/>
    <w:rsid w:val="00F678D1"/>
    <w:rsid w:val="00F70D79"/>
    <w:rsid w:val="00F71D36"/>
    <w:rsid w:val="00F74EA2"/>
    <w:rsid w:val="00F7535E"/>
    <w:rsid w:val="00F77AC0"/>
    <w:rsid w:val="00F80DB4"/>
    <w:rsid w:val="00F81678"/>
    <w:rsid w:val="00F83433"/>
    <w:rsid w:val="00F85F91"/>
    <w:rsid w:val="00F86671"/>
    <w:rsid w:val="00F87127"/>
    <w:rsid w:val="00F91977"/>
    <w:rsid w:val="00F91B1C"/>
    <w:rsid w:val="00F91DE7"/>
    <w:rsid w:val="00F9382F"/>
    <w:rsid w:val="00F94FC1"/>
    <w:rsid w:val="00F9517A"/>
    <w:rsid w:val="00F96886"/>
    <w:rsid w:val="00F97180"/>
    <w:rsid w:val="00F97E1F"/>
    <w:rsid w:val="00F97FC6"/>
    <w:rsid w:val="00FA1135"/>
    <w:rsid w:val="00FA2A41"/>
    <w:rsid w:val="00FA2DB6"/>
    <w:rsid w:val="00FA4854"/>
    <w:rsid w:val="00FA513F"/>
    <w:rsid w:val="00FA7A85"/>
    <w:rsid w:val="00FB0DE4"/>
    <w:rsid w:val="00FB305A"/>
    <w:rsid w:val="00FB344F"/>
    <w:rsid w:val="00FB4DC2"/>
    <w:rsid w:val="00FB7941"/>
    <w:rsid w:val="00FC2250"/>
    <w:rsid w:val="00FC2A70"/>
    <w:rsid w:val="00FC31C1"/>
    <w:rsid w:val="00FC34A4"/>
    <w:rsid w:val="00FC4B83"/>
    <w:rsid w:val="00FC6D60"/>
    <w:rsid w:val="00FC7B76"/>
    <w:rsid w:val="00FD1DE8"/>
    <w:rsid w:val="00FD2199"/>
    <w:rsid w:val="00FD2BB4"/>
    <w:rsid w:val="00FD3827"/>
    <w:rsid w:val="00FD4D15"/>
    <w:rsid w:val="00FD6891"/>
    <w:rsid w:val="00FD73B7"/>
    <w:rsid w:val="00FD7413"/>
    <w:rsid w:val="00FD7815"/>
    <w:rsid w:val="00FD7E22"/>
    <w:rsid w:val="00FE119A"/>
    <w:rsid w:val="00FE11F6"/>
    <w:rsid w:val="00FE2295"/>
    <w:rsid w:val="00FE3859"/>
    <w:rsid w:val="00FE51DE"/>
    <w:rsid w:val="00FE6E63"/>
    <w:rsid w:val="00FF0198"/>
    <w:rsid w:val="00FF25CC"/>
    <w:rsid w:val="00FF7941"/>
    <w:rsid w:val="00FF7B74"/>
    <w:rsid w:val="042C7FF6"/>
    <w:rsid w:val="0DD789FA"/>
    <w:rsid w:val="0FE6746F"/>
    <w:rsid w:val="16F1A6F3"/>
    <w:rsid w:val="1839A2B9"/>
    <w:rsid w:val="1F2585E8"/>
    <w:rsid w:val="2BF3CA38"/>
    <w:rsid w:val="376CF1DC"/>
    <w:rsid w:val="392FDA83"/>
    <w:rsid w:val="39BDBDE6"/>
    <w:rsid w:val="3ACBAAE4"/>
    <w:rsid w:val="3CDCFC7C"/>
    <w:rsid w:val="4D9491ED"/>
    <w:rsid w:val="4E47AFD6"/>
    <w:rsid w:val="4EDC8830"/>
    <w:rsid w:val="508FDA67"/>
    <w:rsid w:val="587791B6"/>
    <w:rsid w:val="5CF6E91E"/>
    <w:rsid w:val="6694267C"/>
    <w:rsid w:val="68D26BD9"/>
    <w:rsid w:val="79DC8551"/>
    <w:rsid w:val="7D24BAC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1A1DFAAE-1D78-4601-B3C7-808F2E71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fr-CA"/>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fr-CA"/>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fr-CA"/>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fr-CA"/>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fr-CA"/>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fr-CA"/>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fr-CA"/>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fr-CA"/>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rPr>
  </w:style>
  <w:style w:type="character" w:customStyle="1" w:styleId="ListParagraphChar">
    <w:name w:val="List Paragraph Char"/>
    <w:basedOn w:val="DefaultParagraphFont"/>
    <w:link w:val="ListParagraph"/>
    <w:uiPriority w:val="34"/>
    <w:locked/>
    <w:rsid w:val="006664D3"/>
    <w:rPr>
      <w:rFonts w:ascii="Arial" w:eastAsia="Times New Roman" w:hAnsi="Arial" w:cs="Times New Roman"/>
      <w:sz w:val="24"/>
      <w:szCs w:val="24"/>
      <w:lang w:val="fr-CA"/>
    </w:rPr>
  </w:style>
  <w:style w:type="character" w:styleId="UnresolvedMention">
    <w:name w:val="Unresolved Mention"/>
    <w:basedOn w:val="DefaultParagraphFont"/>
    <w:uiPriority w:val="99"/>
    <w:semiHidden/>
    <w:unhideWhenUsed/>
    <w:rsid w:val="002F15D9"/>
    <w:rPr>
      <w:color w:val="808080"/>
      <w:shd w:val="clear" w:color="auto" w:fill="E6E6E6"/>
    </w:rPr>
  </w:style>
  <w:style w:type="character" w:styleId="Emphasis">
    <w:name w:val="Emphasis"/>
    <w:basedOn w:val="DefaultParagraphFont"/>
    <w:uiPriority w:val="20"/>
    <w:qFormat/>
    <w:rsid w:val="004D7C32"/>
    <w:rPr>
      <w:i/>
      <w:iCs/>
    </w:rPr>
  </w:style>
  <w:style w:type="paragraph" w:customStyle="1" w:styleId="xmsonormal">
    <w:name w:val="x_msonormal"/>
    <w:basedOn w:val="Normal"/>
    <w:rsid w:val="005A5F91"/>
    <w:rPr>
      <w:rFonts w:ascii="Calibri" w:eastAsiaTheme="minorHAnsi" w:hAnsi="Calibri" w:cs="Calibri"/>
      <w:sz w:val="22"/>
      <w:szCs w:val="22"/>
      <w:lang w:eastAsia="en-CA"/>
    </w:rPr>
  </w:style>
  <w:style w:type="character" w:styleId="Strong">
    <w:name w:val="Strong"/>
    <w:basedOn w:val="DefaultParagraphFont"/>
    <w:uiPriority w:val="22"/>
    <w:qFormat/>
    <w:rsid w:val="008E15B6"/>
    <w:rPr>
      <w:b/>
      <w:bCs/>
    </w:rPr>
  </w:style>
  <w:style w:type="character" w:customStyle="1" w:styleId="normaltextrun">
    <w:name w:val="normaltextrun"/>
    <w:basedOn w:val="DefaultParagraphFont"/>
    <w:rsid w:val="009536D3"/>
  </w:style>
  <w:style w:type="character" w:styleId="Mention">
    <w:name w:val="Mention"/>
    <w:basedOn w:val="DefaultParagraphFont"/>
    <w:uiPriority w:val="99"/>
    <w:unhideWhenUsed/>
    <w:rsid w:val="00730BBD"/>
    <w:rPr>
      <w:color w:val="2B579A"/>
      <w:shd w:val="clear" w:color="auto" w:fill="E1DFDD"/>
    </w:rPr>
  </w:style>
  <w:style w:type="paragraph" w:customStyle="1" w:styleId="paragraph">
    <w:name w:val="paragraph"/>
    <w:basedOn w:val="Normal"/>
    <w:rsid w:val="003F4AE4"/>
    <w:pPr>
      <w:spacing w:before="100" w:beforeAutospacing="1" w:after="100" w:afterAutospacing="1"/>
    </w:pPr>
    <w:rPr>
      <w:rFonts w:ascii="Times New Roman" w:hAnsi="Times New Roman"/>
    </w:rPr>
  </w:style>
  <w:style w:type="character" w:customStyle="1" w:styleId="eop">
    <w:name w:val="eop"/>
    <w:basedOn w:val="DefaultParagraphFont"/>
    <w:rsid w:val="003F4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5509">
      <w:bodyDiv w:val="1"/>
      <w:marLeft w:val="0"/>
      <w:marRight w:val="0"/>
      <w:marTop w:val="0"/>
      <w:marBottom w:val="0"/>
      <w:divBdr>
        <w:top w:val="none" w:sz="0" w:space="0" w:color="auto"/>
        <w:left w:val="none" w:sz="0" w:space="0" w:color="auto"/>
        <w:bottom w:val="none" w:sz="0" w:space="0" w:color="auto"/>
        <w:right w:val="none" w:sz="0" w:space="0" w:color="auto"/>
      </w:divBdr>
    </w:div>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81878185">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16439259">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48767174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530726488">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52361522">
      <w:bodyDiv w:val="1"/>
      <w:marLeft w:val="0"/>
      <w:marRight w:val="0"/>
      <w:marTop w:val="0"/>
      <w:marBottom w:val="0"/>
      <w:divBdr>
        <w:top w:val="none" w:sz="0" w:space="0" w:color="auto"/>
        <w:left w:val="none" w:sz="0" w:space="0" w:color="auto"/>
        <w:bottom w:val="none" w:sz="0" w:space="0" w:color="auto"/>
        <w:right w:val="none" w:sz="0" w:space="0" w:color="auto"/>
      </w:divBdr>
    </w:div>
    <w:div w:id="758331559">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3027732">
      <w:bodyDiv w:val="1"/>
      <w:marLeft w:val="0"/>
      <w:marRight w:val="0"/>
      <w:marTop w:val="0"/>
      <w:marBottom w:val="0"/>
      <w:divBdr>
        <w:top w:val="none" w:sz="0" w:space="0" w:color="auto"/>
        <w:left w:val="none" w:sz="0" w:space="0" w:color="auto"/>
        <w:bottom w:val="none" w:sz="0" w:space="0" w:color="auto"/>
        <w:right w:val="none" w:sz="0" w:space="0" w:color="auto"/>
      </w:divBdr>
    </w:div>
    <w:div w:id="919291106">
      <w:bodyDiv w:val="1"/>
      <w:marLeft w:val="0"/>
      <w:marRight w:val="0"/>
      <w:marTop w:val="0"/>
      <w:marBottom w:val="0"/>
      <w:divBdr>
        <w:top w:val="none" w:sz="0" w:space="0" w:color="auto"/>
        <w:left w:val="none" w:sz="0" w:space="0" w:color="auto"/>
        <w:bottom w:val="none" w:sz="0" w:space="0" w:color="auto"/>
        <w:right w:val="none" w:sz="0" w:space="0" w:color="auto"/>
      </w:divBdr>
    </w:div>
    <w:div w:id="953244379">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996961661">
      <w:bodyDiv w:val="1"/>
      <w:marLeft w:val="0"/>
      <w:marRight w:val="0"/>
      <w:marTop w:val="0"/>
      <w:marBottom w:val="0"/>
      <w:divBdr>
        <w:top w:val="none" w:sz="0" w:space="0" w:color="auto"/>
        <w:left w:val="none" w:sz="0" w:space="0" w:color="auto"/>
        <w:bottom w:val="none" w:sz="0" w:space="0" w:color="auto"/>
        <w:right w:val="none" w:sz="0" w:space="0" w:color="auto"/>
      </w:divBdr>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33219916">
      <w:bodyDiv w:val="1"/>
      <w:marLeft w:val="0"/>
      <w:marRight w:val="0"/>
      <w:marTop w:val="0"/>
      <w:marBottom w:val="0"/>
      <w:divBdr>
        <w:top w:val="none" w:sz="0" w:space="0" w:color="auto"/>
        <w:left w:val="none" w:sz="0" w:space="0" w:color="auto"/>
        <w:bottom w:val="none" w:sz="0" w:space="0" w:color="auto"/>
        <w:right w:val="none" w:sz="0" w:space="0" w:color="auto"/>
      </w:divBdr>
    </w:div>
    <w:div w:id="1371537915">
      <w:bodyDiv w:val="1"/>
      <w:marLeft w:val="0"/>
      <w:marRight w:val="0"/>
      <w:marTop w:val="0"/>
      <w:marBottom w:val="0"/>
      <w:divBdr>
        <w:top w:val="none" w:sz="0" w:space="0" w:color="auto"/>
        <w:left w:val="none" w:sz="0" w:space="0" w:color="auto"/>
        <w:bottom w:val="none" w:sz="0" w:space="0" w:color="auto"/>
        <w:right w:val="none" w:sz="0" w:space="0" w:color="auto"/>
      </w:divBdr>
    </w:div>
    <w:div w:id="1470586852">
      <w:bodyDiv w:val="1"/>
      <w:marLeft w:val="0"/>
      <w:marRight w:val="0"/>
      <w:marTop w:val="0"/>
      <w:marBottom w:val="0"/>
      <w:divBdr>
        <w:top w:val="none" w:sz="0" w:space="0" w:color="auto"/>
        <w:left w:val="none" w:sz="0" w:space="0" w:color="auto"/>
        <w:bottom w:val="none" w:sz="0" w:space="0" w:color="auto"/>
        <w:right w:val="none" w:sz="0" w:space="0" w:color="auto"/>
      </w:divBdr>
      <w:divsChild>
        <w:div w:id="1350448615">
          <w:marLeft w:val="0"/>
          <w:marRight w:val="0"/>
          <w:marTop w:val="0"/>
          <w:marBottom w:val="0"/>
          <w:divBdr>
            <w:top w:val="none" w:sz="0" w:space="0" w:color="auto"/>
            <w:left w:val="none" w:sz="0" w:space="0" w:color="auto"/>
            <w:bottom w:val="none" w:sz="0" w:space="0" w:color="auto"/>
            <w:right w:val="none" w:sz="0" w:space="0" w:color="auto"/>
          </w:divBdr>
        </w:div>
        <w:div w:id="1361929936">
          <w:marLeft w:val="0"/>
          <w:marRight w:val="0"/>
          <w:marTop w:val="0"/>
          <w:marBottom w:val="0"/>
          <w:divBdr>
            <w:top w:val="none" w:sz="0" w:space="0" w:color="auto"/>
            <w:left w:val="none" w:sz="0" w:space="0" w:color="auto"/>
            <w:bottom w:val="none" w:sz="0" w:space="0" w:color="auto"/>
            <w:right w:val="none" w:sz="0" w:space="0" w:color="auto"/>
          </w:divBdr>
          <w:divsChild>
            <w:div w:id="474757977">
              <w:marLeft w:val="0"/>
              <w:marRight w:val="0"/>
              <w:marTop w:val="30"/>
              <w:marBottom w:val="30"/>
              <w:divBdr>
                <w:top w:val="none" w:sz="0" w:space="0" w:color="auto"/>
                <w:left w:val="none" w:sz="0" w:space="0" w:color="auto"/>
                <w:bottom w:val="none" w:sz="0" w:space="0" w:color="auto"/>
                <w:right w:val="none" w:sz="0" w:space="0" w:color="auto"/>
              </w:divBdr>
              <w:divsChild>
                <w:div w:id="82385419">
                  <w:marLeft w:val="0"/>
                  <w:marRight w:val="0"/>
                  <w:marTop w:val="0"/>
                  <w:marBottom w:val="0"/>
                  <w:divBdr>
                    <w:top w:val="none" w:sz="0" w:space="0" w:color="auto"/>
                    <w:left w:val="none" w:sz="0" w:space="0" w:color="auto"/>
                    <w:bottom w:val="none" w:sz="0" w:space="0" w:color="auto"/>
                    <w:right w:val="none" w:sz="0" w:space="0" w:color="auto"/>
                  </w:divBdr>
                  <w:divsChild>
                    <w:div w:id="592786786">
                      <w:marLeft w:val="0"/>
                      <w:marRight w:val="0"/>
                      <w:marTop w:val="0"/>
                      <w:marBottom w:val="0"/>
                      <w:divBdr>
                        <w:top w:val="none" w:sz="0" w:space="0" w:color="auto"/>
                        <w:left w:val="none" w:sz="0" w:space="0" w:color="auto"/>
                        <w:bottom w:val="none" w:sz="0" w:space="0" w:color="auto"/>
                        <w:right w:val="none" w:sz="0" w:space="0" w:color="auto"/>
                      </w:divBdr>
                    </w:div>
                  </w:divsChild>
                </w:div>
                <w:div w:id="159661193">
                  <w:marLeft w:val="0"/>
                  <w:marRight w:val="0"/>
                  <w:marTop w:val="0"/>
                  <w:marBottom w:val="0"/>
                  <w:divBdr>
                    <w:top w:val="none" w:sz="0" w:space="0" w:color="auto"/>
                    <w:left w:val="none" w:sz="0" w:space="0" w:color="auto"/>
                    <w:bottom w:val="none" w:sz="0" w:space="0" w:color="auto"/>
                    <w:right w:val="none" w:sz="0" w:space="0" w:color="auto"/>
                  </w:divBdr>
                  <w:divsChild>
                    <w:div w:id="1838886495">
                      <w:marLeft w:val="0"/>
                      <w:marRight w:val="0"/>
                      <w:marTop w:val="0"/>
                      <w:marBottom w:val="0"/>
                      <w:divBdr>
                        <w:top w:val="none" w:sz="0" w:space="0" w:color="auto"/>
                        <w:left w:val="none" w:sz="0" w:space="0" w:color="auto"/>
                        <w:bottom w:val="none" w:sz="0" w:space="0" w:color="auto"/>
                        <w:right w:val="none" w:sz="0" w:space="0" w:color="auto"/>
                      </w:divBdr>
                    </w:div>
                  </w:divsChild>
                </w:div>
                <w:div w:id="233200226">
                  <w:marLeft w:val="0"/>
                  <w:marRight w:val="0"/>
                  <w:marTop w:val="0"/>
                  <w:marBottom w:val="0"/>
                  <w:divBdr>
                    <w:top w:val="none" w:sz="0" w:space="0" w:color="auto"/>
                    <w:left w:val="none" w:sz="0" w:space="0" w:color="auto"/>
                    <w:bottom w:val="none" w:sz="0" w:space="0" w:color="auto"/>
                    <w:right w:val="none" w:sz="0" w:space="0" w:color="auto"/>
                  </w:divBdr>
                  <w:divsChild>
                    <w:div w:id="2065326958">
                      <w:marLeft w:val="0"/>
                      <w:marRight w:val="0"/>
                      <w:marTop w:val="0"/>
                      <w:marBottom w:val="0"/>
                      <w:divBdr>
                        <w:top w:val="none" w:sz="0" w:space="0" w:color="auto"/>
                        <w:left w:val="none" w:sz="0" w:space="0" w:color="auto"/>
                        <w:bottom w:val="none" w:sz="0" w:space="0" w:color="auto"/>
                        <w:right w:val="none" w:sz="0" w:space="0" w:color="auto"/>
                      </w:divBdr>
                    </w:div>
                  </w:divsChild>
                </w:div>
                <w:div w:id="1363702542">
                  <w:marLeft w:val="0"/>
                  <w:marRight w:val="0"/>
                  <w:marTop w:val="0"/>
                  <w:marBottom w:val="0"/>
                  <w:divBdr>
                    <w:top w:val="none" w:sz="0" w:space="0" w:color="auto"/>
                    <w:left w:val="none" w:sz="0" w:space="0" w:color="auto"/>
                    <w:bottom w:val="none" w:sz="0" w:space="0" w:color="auto"/>
                    <w:right w:val="none" w:sz="0" w:space="0" w:color="auto"/>
                  </w:divBdr>
                  <w:divsChild>
                    <w:div w:id="411397877">
                      <w:marLeft w:val="0"/>
                      <w:marRight w:val="0"/>
                      <w:marTop w:val="0"/>
                      <w:marBottom w:val="0"/>
                      <w:divBdr>
                        <w:top w:val="none" w:sz="0" w:space="0" w:color="auto"/>
                        <w:left w:val="none" w:sz="0" w:space="0" w:color="auto"/>
                        <w:bottom w:val="none" w:sz="0" w:space="0" w:color="auto"/>
                        <w:right w:val="none" w:sz="0" w:space="0" w:color="auto"/>
                      </w:divBdr>
                    </w:div>
                  </w:divsChild>
                </w:div>
                <w:div w:id="1678775138">
                  <w:marLeft w:val="0"/>
                  <w:marRight w:val="0"/>
                  <w:marTop w:val="0"/>
                  <w:marBottom w:val="0"/>
                  <w:divBdr>
                    <w:top w:val="none" w:sz="0" w:space="0" w:color="auto"/>
                    <w:left w:val="none" w:sz="0" w:space="0" w:color="auto"/>
                    <w:bottom w:val="none" w:sz="0" w:space="0" w:color="auto"/>
                    <w:right w:val="none" w:sz="0" w:space="0" w:color="auto"/>
                  </w:divBdr>
                  <w:divsChild>
                    <w:div w:id="2092465850">
                      <w:marLeft w:val="0"/>
                      <w:marRight w:val="0"/>
                      <w:marTop w:val="0"/>
                      <w:marBottom w:val="0"/>
                      <w:divBdr>
                        <w:top w:val="none" w:sz="0" w:space="0" w:color="auto"/>
                        <w:left w:val="none" w:sz="0" w:space="0" w:color="auto"/>
                        <w:bottom w:val="none" w:sz="0" w:space="0" w:color="auto"/>
                        <w:right w:val="none" w:sz="0" w:space="0" w:color="auto"/>
                      </w:divBdr>
                    </w:div>
                  </w:divsChild>
                </w:div>
                <w:div w:id="1688601876">
                  <w:marLeft w:val="0"/>
                  <w:marRight w:val="0"/>
                  <w:marTop w:val="0"/>
                  <w:marBottom w:val="0"/>
                  <w:divBdr>
                    <w:top w:val="none" w:sz="0" w:space="0" w:color="auto"/>
                    <w:left w:val="none" w:sz="0" w:space="0" w:color="auto"/>
                    <w:bottom w:val="none" w:sz="0" w:space="0" w:color="auto"/>
                    <w:right w:val="none" w:sz="0" w:space="0" w:color="auto"/>
                  </w:divBdr>
                  <w:divsChild>
                    <w:div w:id="840586055">
                      <w:marLeft w:val="0"/>
                      <w:marRight w:val="0"/>
                      <w:marTop w:val="0"/>
                      <w:marBottom w:val="0"/>
                      <w:divBdr>
                        <w:top w:val="none" w:sz="0" w:space="0" w:color="auto"/>
                        <w:left w:val="none" w:sz="0" w:space="0" w:color="auto"/>
                        <w:bottom w:val="none" w:sz="0" w:space="0" w:color="auto"/>
                        <w:right w:val="none" w:sz="0" w:space="0" w:color="auto"/>
                      </w:divBdr>
                    </w:div>
                  </w:divsChild>
                </w:div>
                <w:div w:id="1699895131">
                  <w:marLeft w:val="0"/>
                  <w:marRight w:val="0"/>
                  <w:marTop w:val="0"/>
                  <w:marBottom w:val="0"/>
                  <w:divBdr>
                    <w:top w:val="none" w:sz="0" w:space="0" w:color="auto"/>
                    <w:left w:val="none" w:sz="0" w:space="0" w:color="auto"/>
                    <w:bottom w:val="none" w:sz="0" w:space="0" w:color="auto"/>
                    <w:right w:val="none" w:sz="0" w:space="0" w:color="auto"/>
                  </w:divBdr>
                  <w:divsChild>
                    <w:div w:id="374701077">
                      <w:marLeft w:val="0"/>
                      <w:marRight w:val="0"/>
                      <w:marTop w:val="0"/>
                      <w:marBottom w:val="0"/>
                      <w:divBdr>
                        <w:top w:val="none" w:sz="0" w:space="0" w:color="auto"/>
                        <w:left w:val="none" w:sz="0" w:space="0" w:color="auto"/>
                        <w:bottom w:val="none" w:sz="0" w:space="0" w:color="auto"/>
                        <w:right w:val="none" w:sz="0" w:space="0" w:color="auto"/>
                      </w:divBdr>
                    </w:div>
                  </w:divsChild>
                </w:div>
                <w:div w:id="1778597520">
                  <w:marLeft w:val="0"/>
                  <w:marRight w:val="0"/>
                  <w:marTop w:val="0"/>
                  <w:marBottom w:val="0"/>
                  <w:divBdr>
                    <w:top w:val="none" w:sz="0" w:space="0" w:color="auto"/>
                    <w:left w:val="none" w:sz="0" w:space="0" w:color="auto"/>
                    <w:bottom w:val="none" w:sz="0" w:space="0" w:color="auto"/>
                    <w:right w:val="none" w:sz="0" w:space="0" w:color="auto"/>
                  </w:divBdr>
                  <w:divsChild>
                    <w:div w:id="1309898903">
                      <w:marLeft w:val="0"/>
                      <w:marRight w:val="0"/>
                      <w:marTop w:val="0"/>
                      <w:marBottom w:val="0"/>
                      <w:divBdr>
                        <w:top w:val="none" w:sz="0" w:space="0" w:color="auto"/>
                        <w:left w:val="none" w:sz="0" w:space="0" w:color="auto"/>
                        <w:bottom w:val="none" w:sz="0" w:space="0" w:color="auto"/>
                        <w:right w:val="none" w:sz="0" w:space="0" w:color="auto"/>
                      </w:divBdr>
                    </w:div>
                  </w:divsChild>
                </w:div>
                <w:div w:id="1846169146">
                  <w:marLeft w:val="0"/>
                  <w:marRight w:val="0"/>
                  <w:marTop w:val="0"/>
                  <w:marBottom w:val="0"/>
                  <w:divBdr>
                    <w:top w:val="none" w:sz="0" w:space="0" w:color="auto"/>
                    <w:left w:val="none" w:sz="0" w:space="0" w:color="auto"/>
                    <w:bottom w:val="none" w:sz="0" w:space="0" w:color="auto"/>
                    <w:right w:val="none" w:sz="0" w:space="0" w:color="auto"/>
                  </w:divBdr>
                  <w:divsChild>
                    <w:div w:id="88999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297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789858583">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63786321">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0040351">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54240130">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 w:id="2007710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mitacs.ca/f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0" ma:contentTypeDescription="Create a new document." ma:contentTypeScope="" ma:versionID="7970eba4b34d9808347b92963c822152">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d9a926911fbefa31459646f207f5cd40"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3:MediaServiceMetadata" minOccurs="0"/>
                <xsd:element ref="ns3:MediaServiceFastMetadata" minOccurs="0"/>
                <xsd:element ref="ns3:MediaServiceSearchProperties" minOccurs="0"/>
                <xsd:element ref="ns3:MediaServiceObjectDetectorVersions" minOccurs="0"/>
                <xsd:element ref="ns2:h.1._x0020_Language"/>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8" ma:displayName="a. Process Map Step" ma:format="Dropdown" ma:internalName="Process_x0020_Map_x0020_Step">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9"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restriction>
      </xsd:simpleType>
    </xsd:element>
    <xsd:element name="Programs_x0020_Covered" ma:index="12"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SSHRC"/>
                    <xsd:enumeration value="Acc - Joint Other"/>
                    <xsd:enumeration value="BSI"/>
                    <xsd:enumeration value="Elevate"/>
                    <xsd:enumeration value="GRA"/>
                    <xsd:enumeration value="MEI"/>
                    <xsd:enumeration value="GRI"/>
                    <xsd:enumeration value="GGF"/>
                    <xsd:enumeration value="Horizon Europe IMA"/>
                  </xsd:restriction>
                </xsd:simpleType>
              </xsd:element>
            </xsd:sequence>
          </xsd:extension>
        </xsd:complexContent>
      </xsd:complexType>
    </xsd:element>
    <xsd:element name="Original_x0020_Location" ma:index="13" nillable="true" ma:displayName="f. Original Location" ma:format="Dropdown" ma:internalName="Original_x0020_Location">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9" nillable="true" ma:displayName="l. Update Frequency" ma:format="Dropdown" ma:internalName="Update_x0020_Frequency">
      <xsd:simpleType>
        <xsd:union memberTypes="dms:Text">
          <xsd:simpleType>
            <xsd:restriction base="dms:Choice">
              <xsd:enumeration value="As needed"/>
              <xsd:enumeration value="Annually"/>
            </xsd:restriction>
          </xsd:simpleType>
        </xsd:union>
      </xsd:simpleType>
    </xsd:element>
    <xsd:element name="h.1._x0020_Language" ma:index="25" ma:displayName="h.1. Language" ma:format="Dropdown" ma:internalName="h_x002e_1_x002e__x0020_Language">
      <xsd:simpleType>
        <xsd:restriction base="dms:Choice">
          <xsd:enumeration value="English"/>
          <xsd:enumeration value="French"/>
          <xsd:enumeration value="Both"/>
        </xsd:restriction>
      </xsd:simpleType>
    </xsd:element>
    <xsd:element name="TaxCatchAll" ma:index="28" nillable="true" ma:displayName="Taxonomy Catch All Column" ma:description="" ma:hidden="true" ma:list="{fe64d2cc-96b2-472e-a354-a7fe1367c131}" ma:internalName="TaxCatchAll"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ranslation_x0020_Completed" ma:index="36" nillable="true" ma:displayName="Translation Completed" ma:format="Dropdown" ma:internalName="Translation_x0020_Completed">
      <xsd:simpleType>
        <xsd:restriction base="dms:Choice">
          <xsd:enumeration value="N/A"/>
          <xsd:enumeration value="Yes"/>
          <xsd:enumeration value="No"/>
        </xsd:restriction>
      </xsd:simpleType>
    </xsd:element>
    <xsd:element name="Translation_x0020_Priority" ma:index="37" nillable="true" ma:displayName="Translation Priority" ma:format="Dropdown" ma:internalName="Translation_x0020_Priority">
      <xsd:simpleType>
        <xsd:restriction base="dms:Choice">
          <xsd:enumeration value="N/A"/>
          <xsd:enumeration value="1"/>
          <xsd:enumeration value="2"/>
          <xsd:enumeration value="3"/>
        </xsd:restriction>
      </xsd:simpleType>
    </xsd:element>
    <xsd:element name="In_x0020_List_x003f_" ma:index="39" nillable="true" ma:displayName="In List?" ma:format="Dropdown" ma:internalName="In_x0020_List_x003F_">
      <xsd:simpleType>
        <xsd:restriction base="dms:Choice">
          <xsd:enumeration value="Yes"/>
          <xsd:enumeration value="No"/>
          <xsd:enumeration value="Needs updating"/>
          <xsd:enumeration value="Double-checked"/>
        </xsd:restriction>
      </xsd:simpleType>
    </xsd:element>
    <xsd:element name="Accessibility" ma:index="40" nillable="true" ma:displayName="Accessibility" ma:format="Dropdown" ma:internalName="Accessibility">
      <xsd:simpleType>
        <xsd:restriction base="dms:Choice">
          <xsd:enumeration value="Accessible"/>
          <xsd:enumeration value="Not accessible"/>
        </xsd:restriction>
      </xsd:simpleType>
    </xsd:element>
    <xsd:element name="Internal_x002f_External" ma:index="41" nillable="true" ma:displayName="Internal/External" ma:format="Dropdown" ma:internalName="Internal_x002F_External">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10" nillable="true" ma:displayName="c. Document Type 2" ma:format="Dropdown" ma:internalName="Document_x0020_Type_x0020_2">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11" nillable="true" ma:displayName="d. Content" ma:internalName="Content1">
      <xsd:simpleType>
        <xsd:restriction base="dms:Note">
          <xsd:maxLength value="255"/>
        </xsd:restriction>
      </xsd:simpleType>
    </xsd:element>
    <xsd:element name="Up_x0020_to_x0020_date_x003f_" ma:index="14" nillable="true" ma:displayName="g. Up to date?" ma:default="1" ma:internalName="Up_x0020_to_x0020_date_x003F_">
      <xsd:simpleType>
        <xsd:restriction base="dms:Boolean"/>
      </xsd:simpleType>
    </xsd:element>
    <xsd:element name="Requires_x0020_Translation" ma:index="15" nillable="true" ma:displayName="h. Requires Translation" ma:default="0" ma:internalName="Requires_x0020_Translation">
      <xsd:simpleType>
        <xsd:restriction base="dms:Boolean"/>
      </xsd:simpleType>
    </xsd:element>
    <xsd:element name="Requires_x0020_Update_x0020_Translation" ma:index="16" nillable="true" ma:displayName="i. Requires Update Translation" ma:default="0" ma:internalName="Requires_x0020_Update_x0020_Translation">
      <xsd:simpleType>
        <xsd:restriction base="dms:Boolean"/>
      </xsd:simpleType>
    </xsd:element>
    <xsd:element name="Ready_x0020_for_x0020_Translation" ma:index="17" nillable="true" ma:displayName="j. Ready for Translation" ma:default="0" ma:internalName="Ready_x0020_for_x0020_Translation">
      <xsd:simpleType>
        <xsd:restriction base="dms:Boolean"/>
      </xsd:simpleType>
    </xsd:element>
    <xsd:element name="Team_x0020_Owner" ma:index="18" nillable="true" ma:displayName="k. Team Owner" ma:format="Dropdown" ma:internalName="Team_x0020_Owner">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20" nillable="true" ma:displayName="m. Notes" ma:internalName="Notes1">
      <xsd:simpleType>
        <xsd:restriction base="dms:Note">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LANGUAGETYPE" ma:index="38" nillable="true" ma:displayName="LANGUAGE TYPE" ma:format="Hyperlink" ma:internalName="LANGUAGETYP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ranslation_x0020_Priority xmlns="26bab947-1794-45ac-9e0e-89a546bc7b4b" xsi:nil="true"/>
    <In_x0020_List_x003f_ xmlns="26bab947-1794-45ac-9e0e-89a546bc7b4b" xsi:nil="true"/>
    <Process_x0020_Map_x0020_Step xmlns="26bab947-1794-45ac-9e0e-89a546bc7b4b">12. Change Requests</Process_x0020_Map_x0020_Step>
    <Update_x0020_Frequency xmlns="26bab947-1794-45ac-9e0e-89a546bc7b4b">As needed</Update_x0020_Frequency>
    <Translation_x0020_Completed xmlns="26bab947-1794-45ac-9e0e-89a546bc7b4b" xsi:nil="true"/>
    <Original_x0020_Location xmlns="26bab947-1794-45ac-9e0e-89a546bc7b4b">Programs SP - External Resources, Programs Team Hub</Original_x0020_Location>
    <h.1._x0020_Language xmlns="26bab947-1794-45ac-9e0e-89a546bc7b4b">French</h.1._x0020_Language>
    <Document_x0020_Type_x0020_1 xmlns="26bab947-1794-45ac-9e0e-89a546bc7b4b">Forms</Document_x0020_Type_x0020_1>
    <Programs_x0020_Covered xmlns="26bab947-1794-45ac-9e0e-89a546bc7b4b">
      <Value>BSI</Value>
    </Programs_x0020_Covered>
    <Ready_x0020_for_x0020_Translation xmlns="a2d84694-26d1-4a54-abca-61f2123210e5">false</Ready_x0020_for_x0020_Translation>
    <Requires_x0020_Update_x0020_Translation xmlns="a2d84694-26d1-4a54-abca-61f2123210e5">false</Requires_x0020_Update_x0020_Translation>
    <Requires_x0020_Translation xmlns="a2d84694-26d1-4a54-abca-61f2123210e5">false</Requires_x0020_Translation>
    <Content1 xmlns="a2d84694-26d1-4a54-abca-61f2123210e5" xsi:nil="true"/>
    <Document_x0020_Type_x0020_2 xmlns="a2d84694-26d1-4a54-abca-61f2123210e5">Forms</Document_x0020_Type_x0020_2>
    <Team_x0020_Owner xmlns="a2d84694-26d1-4a54-abca-61f2123210e5">Programs &amp; Skills</Team_x0020_Owner>
    <Notes1 xmlns="a2d84694-26d1-4a54-abca-61f2123210e5" xsi:nil="true"/>
    <lcf76f155ced4ddcb4097134ff3c332f xmlns="a2d84694-26d1-4a54-abca-61f2123210e5">
      <Terms xmlns="http://schemas.microsoft.com/office/infopath/2007/PartnerControls"/>
    </lcf76f155ced4ddcb4097134ff3c332f>
    <Up_x0020_to_x0020_date_x003f_ xmlns="a2d84694-26d1-4a54-abca-61f2123210e5">false</Up_x0020_to_x0020_date_x003f_>
    <TaxCatchAll xmlns="26bab947-1794-45ac-9e0e-89a546bc7b4b" xsi:nil="true"/>
    <LANGUAGETYPE xmlns="a2d84694-26d1-4a54-abca-61f2123210e5">
      <Url xsi:nil="true"/>
      <Description xsi:nil="true"/>
    </LANGUAGETYPE>
    <Accessibility xmlns="26bab947-1794-45ac-9e0e-89a546bc7b4b">Not accessible</Accessibility>
    <Internal_x002f_External xmlns="26bab947-1794-45ac-9e0e-89a546bc7b4b">Internal</Internal_x002f_External>
  </documentManagement>
</p:properties>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42877128-853F-44CF-A8BE-F0228255E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C019A-E8CD-41BB-89CD-9AA72E75EA46}">
  <ds:schemaRefs>
    <ds:schemaRef ds:uri="http://schemas.openxmlformats.org/officeDocument/2006/bibliography"/>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26bab947-1794-45ac-9e0e-89a546bc7b4b"/>
    <ds:schemaRef ds:uri="a2d84694-26d1-4a54-abca-61f2123210e5"/>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97</Words>
  <Characters>4138</Characters>
  <Application>Microsoft Office Word</Application>
  <DocSecurity>0</DocSecurity>
  <Lines>179</Lines>
  <Paragraphs>82</Paragraphs>
  <ScaleCrop>false</ScaleCrop>
  <HeadingPairs>
    <vt:vector size="2" baseType="variant">
      <vt:variant>
        <vt:lpstr>Title</vt:lpstr>
      </vt:variant>
      <vt:variant>
        <vt:i4>1</vt:i4>
      </vt:variant>
    </vt:vector>
  </HeadingPairs>
  <TitlesOfParts>
    <vt:vector size="1" baseType="lpstr">
      <vt:lpstr>Accelerate Proposal Application 2015_V02</vt:lpstr>
    </vt:vector>
  </TitlesOfParts>
  <Company>Mitacs</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2021-08-20</cp:keywords>
  <dc:description/>
  <cp:lastModifiedBy>Michael Monette</cp:lastModifiedBy>
  <cp:revision>2</cp:revision>
  <cp:lastPrinted>2023-07-18T18:23:00Z</cp:lastPrinted>
  <dcterms:created xsi:type="dcterms:W3CDTF">2025-10-16T19:05:00Z</dcterms:created>
  <dcterms:modified xsi:type="dcterms:W3CDTF">2025-10-16T19: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B8A093838EB4C9C603233601EC5D6</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ediaServiceImageTags">
    <vt:lpwstr/>
  </property>
</Properties>
</file>